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2A7AF9" w14:textId="77777777" w:rsidR="00F42907" w:rsidRDefault="00F42907" w:rsidP="008B766D">
      <w:pPr>
        <w:ind w:right="-426"/>
        <w:rPr>
          <w:b/>
          <w:bCs/>
          <w:sz w:val="26"/>
          <w:rtl/>
        </w:rPr>
      </w:pPr>
    </w:p>
    <w:p w14:paraId="4CBC9A7E" w14:textId="77777777" w:rsidR="006500F2" w:rsidRDefault="006500F2" w:rsidP="008B766D">
      <w:pPr>
        <w:ind w:right="-426"/>
        <w:rPr>
          <w:b/>
          <w:bCs/>
          <w:sz w:val="26"/>
          <w:rtl/>
        </w:rPr>
      </w:pPr>
    </w:p>
    <w:p w14:paraId="7A7FAD29" w14:textId="77777777" w:rsidR="006500F2" w:rsidRPr="006500F2" w:rsidRDefault="006500F2" w:rsidP="008B766D">
      <w:pPr>
        <w:ind w:right="-426"/>
        <w:rPr>
          <w:b/>
          <w:bCs/>
          <w:sz w:val="26"/>
          <w:rtl/>
        </w:rPr>
      </w:pPr>
    </w:p>
    <w:p w14:paraId="0F22F27C" w14:textId="77777777" w:rsidR="00F42907" w:rsidRPr="0078568E" w:rsidRDefault="0021366F" w:rsidP="00660C52">
      <w:pPr>
        <w:jc w:val="right"/>
        <w:rPr>
          <w:rStyle w:val="a9"/>
          <w:b/>
          <w:bCs/>
          <w:color w:val="auto"/>
          <w:sz w:val="26"/>
          <w:rtl/>
        </w:rPr>
      </w:pPr>
      <w:bookmarkStart w:id="0" w:name="Date"/>
      <w:bookmarkEnd w:id="0"/>
      <w:r>
        <w:rPr>
          <w:rStyle w:val="a9"/>
          <w:rFonts w:hint="cs"/>
          <w:b/>
          <w:bCs/>
          <w:color w:val="auto"/>
          <w:sz w:val="26"/>
          <w:rtl/>
        </w:rPr>
        <w:t>יחידת חוזים והתקשרויות</w:t>
      </w:r>
    </w:p>
    <w:bookmarkStart w:id="1" w:name="DocNum"/>
    <w:bookmarkEnd w:id="1"/>
    <w:p w14:paraId="4ABD4ACD" w14:textId="77777777" w:rsidR="009C1E95" w:rsidRPr="00223E43" w:rsidRDefault="00902B10" w:rsidP="00C80CDB">
      <w:pPr>
        <w:keepNext/>
        <w:tabs>
          <w:tab w:val="left" w:pos="2085"/>
        </w:tabs>
        <w:bidi w:val="0"/>
        <w:outlineLvl w:val="1"/>
        <w:rPr>
          <w:rStyle w:val="a9"/>
          <w:color w:val="auto"/>
          <w:sz w:val="26"/>
        </w:rPr>
      </w:pPr>
      <w:sdt>
        <w:sdtPr>
          <w:rPr>
            <w:rStyle w:val="a9"/>
            <w:color w:val="auto"/>
            <w:sz w:val="26"/>
          </w:rPr>
          <w:alias w:val="תאריך יצירה עברי"/>
          <w:tag w:val="תאריך יצירה עברי"/>
          <w:id w:val="111404445"/>
          <w:placeholder>
            <w:docPart w:val="6A77688734C943C08344A3CAA84E8C85"/>
          </w:placeholder>
          <w:temporary/>
          <w:dataBinding w:prefixMappings="xmlns:ns0='http://schemas.microsoft.com/office/2006/metadata/properties' xmlns:ns1='http://www.w3.org/2001/XMLSchema-instance' xmlns:ns2='8f5b83e0-a1d3-486c-bd07-833a425c74af' " w:xpath="/ns0:properties[1]/documentManagement[1]/ns2:DocumentCreateDateHebrew[1]" w:storeItemID="{06F88991-CF04-42F8-A4FC-E21E0C856472}"/>
          <w:text/>
        </w:sdtPr>
        <w:sdtEndPr>
          <w:rPr>
            <w:rStyle w:val="a9"/>
          </w:rPr>
        </w:sdtEndPr>
        <w:sdtContent>
          <w:r w:rsidR="006C7AA1">
            <w:rPr>
              <w:rStyle w:val="a9"/>
              <w:color w:val="auto"/>
              <w:sz w:val="26"/>
              <w:rtl/>
            </w:rPr>
            <w:t>ב' באלול התשע"ט</w:t>
          </w:r>
        </w:sdtContent>
      </w:sdt>
    </w:p>
    <w:p w14:paraId="5AEB6673" w14:textId="77777777" w:rsidR="00533FCA" w:rsidRPr="00E83596" w:rsidRDefault="00533FCA" w:rsidP="00E83596">
      <w:pPr>
        <w:pStyle w:val="2"/>
        <w:jc w:val="right"/>
        <w:rPr>
          <w:b w:val="0"/>
          <w:bCs w:val="0"/>
          <w:sz w:val="26"/>
          <w:rtl/>
        </w:rPr>
      </w:pPr>
      <w:r w:rsidRPr="00223E43">
        <w:rPr>
          <w:rFonts w:hint="cs"/>
          <w:b w:val="0"/>
          <w:bCs w:val="0"/>
          <w:sz w:val="26"/>
          <w:rtl/>
        </w:rPr>
        <w:t xml:space="preserve">                           </w:t>
      </w:r>
      <w:r w:rsidRPr="00223E43">
        <w:rPr>
          <w:rFonts w:hint="cs"/>
          <w:b w:val="0"/>
          <w:bCs w:val="0"/>
          <w:sz w:val="26"/>
          <w:rtl/>
        </w:rPr>
        <w:tab/>
      </w:r>
      <w:r w:rsidRPr="00223E43">
        <w:rPr>
          <w:rFonts w:hint="cs"/>
          <w:b w:val="0"/>
          <w:bCs w:val="0"/>
          <w:sz w:val="26"/>
          <w:rtl/>
        </w:rPr>
        <w:tab/>
      </w:r>
      <w:r w:rsidRPr="00223E43">
        <w:rPr>
          <w:rFonts w:hint="cs"/>
          <w:b w:val="0"/>
          <w:bCs w:val="0"/>
          <w:sz w:val="26"/>
          <w:rtl/>
        </w:rPr>
        <w:tab/>
      </w:r>
      <w:r w:rsidRPr="00223E43">
        <w:rPr>
          <w:rFonts w:hint="cs"/>
          <w:b w:val="0"/>
          <w:bCs w:val="0"/>
          <w:sz w:val="26"/>
          <w:rtl/>
        </w:rPr>
        <w:tab/>
        <w:t xml:space="preserve">                                   </w:t>
      </w:r>
      <w:sdt>
        <w:sdtPr>
          <w:rPr>
            <w:rFonts w:hint="cs"/>
            <w:b w:val="0"/>
            <w:bCs w:val="0"/>
            <w:sz w:val="26"/>
            <w:rtl/>
          </w:rPr>
          <w:alias w:val="תאריך יצירה לועזי"/>
          <w:tag w:val="תאריך יצירה לועזי"/>
          <w:id w:val="111404446"/>
          <w:placeholder>
            <w:docPart w:val="6B70435F3C984117A4703A70D2A6FFE1"/>
          </w:placeholder>
          <w:temporary/>
          <w:dataBinding w:prefixMappings="xmlns:ns0='http://schemas.microsoft.com/office/2006/metadata/properties' xmlns:ns1='http://www.w3.org/2001/XMLSchema-instance' xmlns:ns2='8f5b83e0-a1d3-486c-bd07-833a425c74af' " w:xpath="/ns0:properties[1]/documentManagement[1]/ns2:DocumentCreateDateEnglish[1]" w:storeItemID="{06F88991-CF04-42F8-A4FC-E21E0C856472}"/>
          <w:text/>
        </w:sdtPr>
        <w:sdtEndPr/>
        <w:sdtContent>
          <w:r w:rsidR="006C7AA1">
            <w:rPr>
              <w:rFonts w:hint="cs"/>
              <w:b w:val="0"/>
              <w:bCs w:val="0"/>
              <w:sz w:val="26"/>
              <w:rtl/>
            </w:rPr>
            <w:t>02 בספטמבר 2019</w:t>
          </w:r>
        </w:sdtContent>
      </w:sdt>
    </w:p>
    <w:p w14:paraId="13C62AAA" w14:textId="77777777" w:rsidR="00533FCA" w:rsidRPr="00223E43" w:rsidRDefault="00533FCA" w:rsidP="008B766D">
      <w:pPr>
        <w:jc w:val="right"/>
        <w:rPr>
          <w:rtl/>
        </w:rPr>
      </w:pPr>
      <w:r w:rsidRPr="006500F2">
        <w:rPr>
          <w:rFonts w:hint="cs"/>
          <w:b/>
          <w:bCs/>
          <w:sz w:val="26"/>
          <w:rtl/>
        </w:rPr>
        <w:t xml:space="preserve">                                                                                                                      </w:t>
      </w:r>
      <w:sdt>
        <w:sdtPr>
          <w:rPr>
            <w:rStyle w:val="a9"/>
            <w:rFonts w:hint="cs"/>
            <w:color w:val="auto"/>
            <w:sz w:val="26"/>
            <w:rtl/>
          </w:rPr>
          <w:alias w:val="סימוכין מסמך"/>
          <w:tag w:val="סימוכין מסמך"/>
          <w:id w:val="111404447"/>
          <w:lock w:val="sdtContentLocked"/>
          <w:placeholder>
            <w:docPart w:val="4B6A99D770D741E9BC80CCB5CA687AB3"/>
          </w:placeholder>
          <w:dataBinding w:prefixMappings="xmlns:ns0='http://schemas.microsoft.com/office/2006/metadata/properties' xmlns:ns1='http://www.w3.org/2001/XMLSchema-instance' xmlns:ns2='8f5b83e0-a1d3-486c-bd07-833a425c74af' " w:xpath="/ns0:properties[1]/documentManagement[1]/ns2:DocumentCounter[1]" w:storeItemID="{06F88991-CF04-42F8-A4FC-E21E0C856472}"/>
          <w:text/>
        </w:sdtPr>
        <w:sdtEndPr>
          <w:rPr>
            <w:rStyle w:val="a0"/>
          </w:rPr>
        </w:sdtEndPr>
        <w:sdtContent>
          <w:r w:rsidR="006C7AA1">
            <w:rPr>
              <w:rStyle w:val="a9"/>
              <w:rFonts w:hint="cs"/>
              <w:color w:val="auto"/>
              <w:sz w:val="26"/>
              <w:rtl/>
            </w:rPr>
            <w:t>חת_253_2019</w:t>
          </w:r>
        </w:sdtContent>
      </w:sdt>
    </w:p>
    <w:p w14:paraId="345F69EA" w14:textId="77777777" w:rsidR="00C80CDB" w:rsidRPr="00B473E9" w:rsidRDefault="00C80CDB" w:rsidP="0054428A">
      <w:pPr>
        <w:pStyle w:val="2"/>
        <w:rPr>
          <w:rtl/>
        </w:rPr>
      </w:pPr>
    </w:p>
    <w:p w14:paraId="4B6F0BA7" w14:textId="77777777" w:rsidR="003B4CB0" w:rsidRPr="003B4CB0" w:rsidRDefault="00E83596" w:rsidP="006C7AA1">
      <w:pPr>
        <w:jc w:val="center"/>
        <w:rPr>
          <w:rFonts w:ascii="David" w:hAnsi="David"/>
          <w:b/>
          <w:bCs/>
          <w:sz w:val="26"/>
          <w:rtl/>
        </w:rPr>
      </w:pPr>
      <w:bookmarkStart w:id="2" w:name="About"/>
      <w:bookmarkEnd w:id="2"/>
      <w:r w:rsidRPr="00B473E9">
        <w:rPr>
          <w:rFonts w:hint="cs"/>
          <w:b/>
          <w:bCs/>
          <w:sz w:val="28"/>
          <w:szCs w:val="28"/>
          <w:rtl/>
        </w:rPr>
        <w:t xml:space="preserve">          </w:t>
      </w:r>
      <w:r w:rsidRPr="003B4CB0">
        <w:rPr>
          <w:rFonts w:ascii="David" w:hAnsi="David"/>
          <w:b/>
          <w:bCs/>
          <w:sz w:val="26"/>
          <w:rtl/>
        </w:rPr>
        <w:t xml:space="preserve">תשובות והבהרות לשאלות ובקשות שהתקבלו במסגרת </w:t>
      </w:r>
      <w:r w:rsidR="003B4CB0" w:rsidRPr="003B4CB0">
        <w:rPr>
          <w:rFonts w:ascii="David" w:hAnsi="David" w:hint="cs"/>
          <w:b/>
          <w:bCs/>
          <w:sz w:val="26"/>
          <w:rtl/>
        </w:rPr>
        <w:t>מכרז</w:t>
      </w:r>
      <w:r w:rsidR="00CC423D" w:rsidRPr="003B4CB0">
        <w:rPr>
          <w:rFonts w:ascii="David" w:hAnsi="David"/>
          <w:b/>
          <w:bCs/>
          <w:sz w:val="26"/>
          <w:rtl/>
        </w:rPr>
        <w:t xml:space="preserve"> </w:t>
      </w:r>
      <w:r w:rsidR="006A2C2B" w:rsidRPr="003B4CB0">
        <w:rPr>
          <w:rFonts w:ascii="David" w:hAnsi="David"/>
          <w:b/>
          <w:bCs/>
          <w:sz w:val="26"/>
          <w:rtl/>
        </w:rPr>
        <w:t xml:space="preserve">מספר </w:t>
      </w:r>
      <w:r w:rsidR="006C7AA1">
        <w:rPr>
          <w:rFonts w:ascii="David" w:hAnsi="David" w:hint="cs"/>
          <w:b/>
          <w:bCs/>
          <w:sz w:val="26"/>
          <w:rtl/>
        </w:rPr>
        <w:t>69</w:t>
      </w:r>
      <w:r w:rsidR="006A2C2B" w:rsidRPr="003B4CB0">
        <w:rPr>
          <w:rFonts w:ascii="David" w:hAnsi="David"/>
          <w:b/>
          <w:bCs/>
          <w:sz w:val="26"/>
          <w:rtl/>
        </w:rPr>
        <w:t xml:space="preserve">/2019 </w:t>
      </w:r>
      <w:r w:rsidR="006C7AA1" w:rsidRPr="006C7AA1">
        <w:rPr>
          <w:rFonts w:ascii="David" w:hAnsi="David"/>
          <w:b/>
          <w:bCs/>
          <w:sz w:val="26"/>
          <w:rtl/>
        </w:rPr>
        <w:t>לקבלת שרותי בדיקת היתכנות ותכנון ראשוני להקמה והפעלה של מתקני אגירה וניהול אנרגיה בישראל</w:t>
      </w:r>
    </w:p>
    <w:p w14:paraId="7E1ED0BE" w14:textId="77777777" w:rsidR="003B4CB0" w:rsidRDefault="003B4CB0" w:rsidP="006415C5">
      <w:pPr>
        <w:jc w:val="center"/>
        <w:rPr>
          <w:rFonts w:ascii="David" w:hAnsi="David"/>
          <w:sz w:val="26"/>
          <w:rtl/>
        </w:rPr>
      </w:pPr>
    </w:p>
    <w:p w14:paraId="7F3B095F" w14:textId="77777777" w:rsidR="003B4CB0" w:rsidRDefault="003B4CB0" w:rsidP="003B4CB0">
      <w:pPr>
        <w:rPr>
          <w:rFonts w:ascii="David" w:hAnsi="David"/>
          <w:sz w:val="26"/>
          <w:rtl/>
        </w:rPr>
      </w:pPr>
    </w:p>
    <w:p w14:paraId="16E38790" w14:textId="77777777" w:rsidR="00E83596" w:rsidRPr="003B4CB0" w:rsidRDefault="009959BD" w:rsidP="003B4CB0">
      <w:pPr>
        <w:rPr>
          <w:rFonts w:ascii="David" w:hAnsi="David"/>
          <w:sz w:val="26"/>
          <w:rtl/>
        </w:rPr>
      </w:pPr>
      <w:r w:rsidRPr="003B4CB0">
        <w:rPr>
          <w:rFonts w:ascii="David" w:hAnsi="David"/>
          <w:sz w:val="26"/>
          <w:rtl/>
        </w:rPr>
        <w:t>המשרד מתכבד להשיב על שאלות שנתקבלו במסגרת המכרז לעיל</w:t>
      </w:r>
    </w:p>
    <w:p w14:paraId="1BEFC516" w14:textId="4BAA2587" w:rsidR="006A2C2B" w:rsidRPr="00B473E9" w:rsidRDefault="006A2C2B" w:rsidP="002E6B33">
      <w:pPr>
        <w:spacing w:line="360" w:lineRule="auto"/>
        <w:rPr>
          <w:rFonts w:ascii="David" w:hAnsi="David"/>
          <w:sz w:val="26"/>
          <w:rtl/>
        </w:rPr>
      </w:pPr>
      <w:bookmarkStart w:id="3" w:name="_GoBack"/>
      <w:bookmarkEnd w:id="3"/>
    </w:p>
    <w:tbl>
      <w:tblPr>
        <w:tblStyle w:val="ae"/>
        <w:bidiVisual/>
        <w:tblW w:w="9567" w:type="dxa"/>
        <w:jc w:val="center"/>
        <w:tblLayout w:type="fixed"/>
        <w:tblLook w:val="04A0" w:firstRow="1" w:lastRow="0" w:firstColumn="1" w:lastColumn="0" w:noHBand="0" w:noVBand="1"/>
      </w:tblPr>
      <w:tblGrid>
        <w:gridCol w:w="1037"/>
        <w:gridCol w:w="1095"/>
        <w:gridCol w:w="1276"/>
        <w:gridCol w:w="3015"/>
        <w:gridCol w:w="3144"/>
      </w:tblGrid>
      <w:tr w:rsidR="00B473E9" w:rsidRPr="005D2E29" w14:paraId="3009A4AA" w14:textId="77777777" w:rsidTr="00023B9B">
        <w:trPr>
          <w:jc w:val="center"/>
        </w:trPr>
        <w:tc>
          <w:tcPr>
            <w:tcW w:w="1037" w:type="dxa"/>
            <w:shd w:val="clear" w:color="auto" w:fill="DBE5F1" w:themeFill="accent1" w:themeFillTint="33"/>
            <w:vAlign w:val="center"/>
          </w:tcPr>
          <w:p w14:paraId="5868A9A5" w14:textId="77777777" w:rsidR="009959BD" w:rsidRPr="005D2E29" w:rsidRDefault="009959BD" w:rsidP="00F57D84">
            <w:pPr>
              <w:spacing w:line="360" w:lineRule="auto"/>
              <w:jc w:val="center"/>
              <w:rPr>
                <w:rFonts w:ascii="David" w:hAnsi="David"/>
                <w:szCs w:val="24"/>
                <w:rtl/>
              </w:rPr>
            </w:pPr>
            <w:r w:rsidRPr="005D2E29">
              <w:rPr>
                <w:rFonts w:ascii="David" w:hAnsi="David"/>
                <w:szCs w:val="24"/>
                <w:rtl/>
              </w:rPr>
              <w:t>מס'</w:t>
            </w:r>
          </w:p>
        </w:tc>
        <w:tc>
          <w:tcPr>
            <w:tcW w:w="1095" w:type="dxa"/>
            <w:shd w:val="clear" w:color="auto" w:fill="DBE5F1" w:themeFill="accent1" w:themeFillTint="33"/>
            <w:vAlign w:val="center"/>
          </w:tcPr>
          <w:p w14:paraId="4240F1D0" w14:textId="77777777" w:rsidR="009959BD" w:rsidRPr="005D2E29" w:rsidRDefault="009959BD" w:rsidP="00F57D84">
            <w:pPr>
              <w:spacing w:line="360" w:lineRule="auto"/>
              <w:jc w:val="center"/>
              <w:rPr>
                <w:rFonts w:ascii="David" w:hAnsi="David"/>
                <w:szCs w:val="24"/>
                <w:rtl/>
              </w:rPr>
            </w:pPr>
            <w:r w:rsidRPr="005D2E29">
              <w:rPr>
                <w:rFonts w:ascii="David" w:hAnsi="David"/>
                <w:szCs w:val="24"/>
                <w:rtl/>
              </w:rPr>
              <w:t>עמוד במסמכי המכרז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50898E5B" w14:textId="77777777" w:rsidR="009959BD" w:rsidRPr="005D2E29" w:rsidRDefault="009959BD" w:rsidP="00F57D84">
            <w:pPr>
              <w:spacing w:line="360" w:lineRule="auto"/>
              <w:jc w:val="center"/>
              <w:rPr>
                <w:rFonts w:ascii="David" w:hAnsi="David"/>
                <w:szCs w:val="24"/>
                <w:rtl/>
              </w:rPr>
            </w:pPr>
            <w:r w:rsidRPr="005D2E29">
              <w:rPr>
                <w:rFonts w:ascii="David" w:hAnsi="David"/>
                <w:szCs w:val="24"/>
                <w:rtl/>
              </w:rPr>
              <w:t>מספר סעיף</w:t>
            </w:r>
          </w:p>
        </w:tc>
        <w:tc>
          <w:tcPr>
            <w:tcW w:w="3015" w:type="dxa"/>
            <w:shd w:val="clear" w:color="auto" w:fill="DBE5F1" w:themeFill="accent1" w:themeFillTint="33"/>
          </w:tcPr>
          <w:p w14:paraId="48271213" w14:textId="77777777" w:rsidR="009959BD" w:rsidRPr="005D2E29" w:rsidRDefault="009959BD" w:rsidP="00F57D84">
            <w:pPr>
              <w:spacing w:line="360" w:lineRule="auto"/>
              <w:jc w:val="center"/>
              <w:rPr>
                <w:rFonts w:ascii="David" w:hAnsi="David"/>
                <w:szCs w:val="24"/>
                <w:rtl/>
              </w:rPr>
            </w:pPr>
            <w:r w:rsidRPr="005D2E29">
              <w:rPr>
                <w:rFonts w:ascii="David" w:hAnsi="David"/>
                <w:szCs w:val="24"/>
                <w:rtl/>
              </w:rPr>
              <w:t>פירוט השאלה / ההבהרה</w:t>
            </w:r>
          </w:p>
        </w:tc>
        <w:tc>
          <w:tcPr>
            <w:tcW w:w="3144" w:type="dxa"/>
            <w:shd w:val="clear" w:color="auto" w:fill="DBE5F1" w:themeFill="accent1" w:themeFillTint="33"/>
            <w:vAlign w:val="center"/>
          </w:tcPr>
          <w:p w14:paraId="1DED34A7" w14:textId="77777777" w:rsidR="009959BD" w:rsidRPr="005D2E29" w:rsidRDefault="009959BD" w:rsidP="00F57D84">
            <w:pPr>
              <w:spacing w:line="360" w:lineRule="auto"/>
              <w:jc w:val="center"/>
              <w:rPr>
                <w:rFonts w:ascii="David" w:hAnsi="David"/>
                <w:szCs w:val="24"/>
                <w:rtl/>
              </w:rPr>
            </w:pPr>
            <w:r w:rsidRPr="005D2E29">
              <w:rPr>
                <w:rFonts w:ascii="David" w:hAnsi="David"/>
                <w:szCs w:val="24"/>
                <w:rtl/>
              </w:rPr>
              <w:t>תשובת ההבהרה</w:t>
            </w:r>
          </w:p>
        </w:tc>
      </w:tr>
      <w:tr w:rsidR="006415C5" w:rsidRPr="005D2E29" w14:paraId="268D970A" w14:textId="77777777" w:rsidTr="00D37810">
        <w:trPr>
          <w:trHeight w:val="874"/>
          <w:jc w:val="center"/>
        </w:trPr>
        <w:tc>
          <w:tcPr>
            <w:tcW w:w="1037" w:type="dxa"/>
            <w:vAlign w:val="center"/>
          </w:tcPr>
          <w:p w14:paraId="7CFED7DC" w14:textId="77777777" w:rsidR="006415C5" w:rsidRPr="006C7AA1" w:rsidRDefault="006415C5" w:rsidP="006415C5">
            <w:pPr>
              <w:spacing w:line="360" w:lineRule="auto"/>
              <w:ind w:left="360"/>
              <w:rPr>
                <w:rFonts w:ascii="David" w:hAnsi="David"/>
                <w:szCs w:val="24"/>
                <w:rtl/>
              </w:rPr>
            </w:pPr>
            <w:r w:rsidRPr="006C7AA1">
              <w:rPr>
                <w:rFonts w:ascii="David" w:hAnsi="David"/>
                <w:szCs w:val="24"/>
                <w:rtl/>
              </w:rPr>
              <w:t>1</w:t>
            </w:r>
          </w:p>
        </w:tc>
        <w:tc>
          <w:tcPr>
            <w:tcW w:w="1095" w:type="dxa"/>
          </w:tcPr>
          <w:p w14:paraId="57AC0569" w14:textId="77777777" w:rsidR="006415C5" w:rsidRPr="00F57D84" w:rsidRDefault="006415C5" w:rsidP="006415C5">
            <w:pPr>
              <w:spacing w:line="360" w:lineRule="auto"/>
              <w:rPr>
                <w:rFonts w:ascii="David" w:hAnsi="David"/>
                <w:szCs w:val="24"/>
                <w:rtl/>
              </w:rPr>
            </w:pPr>
          </w:p>
        </w:tc>
        <w:tc>
          <w:tcPr>
            <w:tcW w:w="1276" w:type="dxa"/>
          </w:tcPr>
          <w:p w14:paraId="7D587BF6" w14:textId="77777777" w:rsidR="006415C5" w:rsidRPr="00F57D84" w:rsidRDefault="006415C5" w:rsidP="006415C5">
            <w:pPr>
              <w:spacing w:line="360" w:lineRule="auto"/>
              <w:rPr>
                <w:rFonts w:ascii="David" w:hAnsi="David"/>
                <w:szCs w:val="24"/>
                <w:rtl/>
              </w:rPr>
            </w:pPr>
          </w:p>
        </w:tc>
        <w:tc>
          <w:tcPr>
            <w:tcW w:w="3015" w:type="dxa"/>
          </w:tcPr>
          <w:p w14:paraId="46987F02" w14:textId="77777777" w:rsidR="006415C5" w:rsidRPr="006C7AA1" w:rsidRDefault="006C7AA1" w:rsidP="00D37810">
            <w:pPr>
              <w:spacing w:after="200" w:line="360" w:lineRule="auto"/>
              <w:rPr>
                <w:rFonts w:ascii="David" w:hAnsi="David"/>
                <w:szCs w:val="24"/>
                <w:rtl/>
              </w:rPr>
            </w:pPr>
            <w:r w:rsidRPr="006C7AA1">
              <w:rPr>
                <w:rFonts w:ascii="David" w:eastAsia="Times New Roman" w:hAnsi="David"/>
                <w:rtl/>
              </w:rPr>
              <w:t>עד מתי אפשר להגיש את המכרז?</w:t>
            </w:r>
          </w:p>
        </w:tc>
        <w:tc>
          <w:tcPr>
            <w:tcW w:w="3144" w:type="dxa"/>
            <w:vAlign w:val="center"/>
          </w:tcPr>
          <w:p w14:paraId="634D4644" w14:textId="77777777" w:rsidR="006415C5" w:rsidRPr="006C7AA1" w:rsidRDefault="00315A15" w:rsidP="006415C5">
            <w:pPr>
              <w:tabs>
                <w:tab w:val="left" w:pos="131"/>
              </w:tabs>
              <w:spacing w:line="360" w:lineRule="auto"/>
              <w:rPr>
                <w:rFonts w:ascii="David" w:hAnsi="David"/>
                <w:szCs w:val="24"/>
                <w:rtl/>
              </w:rPr>
            </w:pPr>
            <w:r>
              <w:rPr>
                <w:rFonts w:ascii="David" w:hAnsi="David" w:hint="cs"/>
                <w:szCs w:val="24"/>
                <w:rtl/>
              </w:rPr>
              <w:t>עד ה-22 לאוקטוב</w:t>
            </w:r>
            <w:r w:rsidR="00E76000">
              <w:rPr>
                <w:rFonts w:ascii="David" w:hAnsi="David" w:hint="cs"/>
                <w:szCs w:val="24"/>
                <w:rtl/>
              </w:rPr>
              <w:t>ר, 2019,</w:t>
            </w:r>
            <w:r>
              <w:rPr>
                <w:rFonts w:ascii="David" w:hAnsi="David" w:hint="cs"/>
                <w:szCs w:val="24"/>
                <w:rtl/>
              </w:rPr>
              <w:t xml:space="preserve"> בשעה 14:00. </w:t>
            </w:r>
          </w:p>
        </w:tc>
      </w:tr>
      <w:tr w:rsidR="006C7AA1" w:rsidRPr="005D2E29" w14:paraId="0A2CC163" w14:textId="77777777" w:rsidTr="00023B9B">
        <w:trPr>
          <w:trHeight w:val="265"/>
          <w:jc w:val="center"/>
        </w:trPr>
        <w:tc>
          <w:tcPr>
            <w:tcW w:w="1037" w:type="dxa"/>
            <w:vAlign w:val="center"/>
          </w:tcPr>
          <w:p w14:paraId="20E82989" w14:textId="77777777" w:rsidR="006C7AA1" w:rsidRPr="006C7AA1" w:rsidRDefault="006C7AA1" w:rsidP="006415C5">
            <w:pPr>
              <w:spacing w:line="360" w:lineRule="auto"/>
              <w:ind w:left="360"/>
              <w:rPr>
                <w:rFonts w:ascii="David" w:hAnsi="David"/>
                <w:szCs w:val="24"/>
                <w:rtl/>
              </w:rPr>
            </w:pPr>
            <w:r w:rsidRPr="006C7AA1">
              <w:rPr>
                <w:rFonts w:ascii="David" w:hAnsi="David"/>
                <w:szCs w:val="24"/>
                <w:rtl/>
              </w:rPr>
              <w:t>2</w:t>
            </w:r>
          </w:p>
        </w:tc>
        <w:tc>
          <w:tcPr>
            <w:tcW w:w="1095" w:type="dxa"/>
          </w:tcPr>
          <w:p w14:paraId="058E2A84" w14:textId="77777777" w:rsidR="006C7AA1" w:rsidRPr="00F57D84" w:rsidRDefault="006C7AA1" w:rsidP="006415C5">
            <w:pPr>
              <w:spacing w:line="360" w:lineRule="auto"/>
              <w:rPr>
                <w:rFonts w:ascii="David" w:hAnsi="David"/>
                <w:szCs w:val="24"/>
                <w:rtl/>
              </w:rPr>
            </w:pPr>
          </w:p>
        </w:tc>
        <w:tc>
          <w:tcPr>
            <w:tcW w:w="1276" w:type="dxa"/>
          </w:tcPr>
          <w:p w14:paraId="3A01B0D7" w14:textId="77777777" w:rsidR="006C7AA1" w:rsidRPr="00F57D84" w:rsidRDefault="006C7AA1" w:rsidP="006415C5">
            <w:pPr>
              <w:spacing w:line="360" w:lineRule="auto"/>
              <w:rPr>
                <w:rFonts w:ascii="David" w:hAnsi="David"/>
                <w:szCs w:val="24"/>
                <w:rtl/>
              </w:rPr>
            </w:pPr>
          </w:p>
        </w:tc>
        <w:tc>
          <w:tcPr>
            <w:tcW w:w="3015" w:type="dxa"/>
          </w:tcPr>
          <w:p w14:paraId="6DEA0C5B" w14:textId="77777777" w:rsidR="006C7AA1" w:rsidRPr="006C7AA1" w:rsidRDefault="006C7AA1" w:rsidP="00D37810">
            <w:pPr>
              <w:spacing w:line="360" w:lineRule="auto"/>
              <w:rPr>
                <w:rFonts w:ascii="David" w:eastAsia="Times New Roman" w:hAnsi="David"/>
                <w:sz w:val="22"/>
                <w:szCs w:val="22"/>
                <w:lang w:val="x-none"/>
              </w:rPr>
            </w:pPr>
            <w:r w:rsidRPr="006C7AA1">
              <w:rPr>
                <w:rFonts w:ascii="David" w:eastAsia="Times New Roman" w:hAnsi="David"/>
                <w:rtl/>
              </w:rPr>
              <w:t>האם זה מתאפשר שחלק גדול מהמענק ישולם עבור רכישת ציוד מחו''ל שאליו אנו נעבוד. האם יש הגבלות מהיבט הזה?</w:t>
            </w:r>
          </w:p>
          <w:p w14:paraId="46E9009C" w14:textId="77777777" w:rsidR="006C7AA1" w:rsidRPr="006C7AA1" w:rsidRDefault="006C7AA1" w:rsidP="00D37810">
            <w:pPr>
              <w:spacing w:after="200" w:line="360" w:lineRule="auto"/>
              <w:rPr>
                <w:rFonts w:ascii="David" w:hAnsi="David"/>
                <w:rtl/>
                <w:lang w:val="x-none"/>
              </w:rPr>
            </w:pPr>
          </w:p>
        </w:tc>
        <w:tc>
          <w:tcPr>
            <w:tcW w:w="3144" w:type="dxa"/>
            <w:vAlign w:val="center"/>
          </w:tcPr>
          <w:p w14:paraId="73C93CC2" w14:textId="77777777" w:rsidR="006C7AA1" w:rsidRPr="006C7AA1" w:rsidRDefault="001E19C9" w:rsidP="005D710F">
            <w:pPr>
              <w:tabs>
                <w:tab w:val="left" w:pos="131"/>
              </w:tabs>
              <w:spacing w:line="360" w:lineRule="auto"/>
              <w:rPr>
                <w:rFonts w:ascii="David" w:hAnsi="David"/>
                <w:szCs w:val="24"/>
                <w:rtl/>
              </w:rPr>
            </w:pPr>
            <w:r>
              <w:rPr>
                <w:rFonts w:ascii="David" w:hAnsi="David" w:hint="cs"/>
                <w:szCs w:val="24"/>
                <w:rtl/>
              </w:rPr>
              <w:t>יאושרו רק הוצאות אשר חיוניות לביצוע בדיקת ההתכנות,</w:t>
            </w:r>
            <w:r w:rsidR="00FB704E">
              <w:rPr>
                <w:rFonts w:ascii="David" w:hAnsi="David" w:hint="cs"/>
                <w:szCs w:val="24"/>
                <w:rtl/>
              </w:rPr>
              <w:t xml:space="preserve"> </w:t>
            </w:r>
            <w:r w:rsidR="005D710F">
              <w:rPr>
                <w:rFonts w:ascii="David" w:hAnsi="David" w:hint="cs"/>
                <w:szCs w:val="24"/>
                <w:rtl/>
              </w:rPr>
              <w:t>ו</w:t>
            </w:r>
            <w:r w:rsidR="002E6B33">
              <w:rPr>
                <w:rFonts w:ascii="David" w:hAnsi="David" w:hint="cs"/>
                <w:szCs w:val="24"/>
                <w:rtl/>
              </w:rPr>
              <w:t xml:space="preserve">כנגד הצגת חשבוניות ובאישור הממונה מטעם המשרד. </w:t>
            </w:r>
          </w:p>
        </w:tc>
      </w:tr>
      <w:tr w:rsidR="006C7AA1" w:rsidRPr="005D2E29" w14:paraId="016F4B41" w14:textId="77777777" w:rsidTr="00023B9B">
        <w:trPr>
          <w:trHeight w:val="265"/>
          <w:jc w:val="center"/>
        </w:trPr>
        <w:tc>
          <w:tcPr>
            <w:tcW w:w="1037" w:type="dxa"/>
            <w:vAlign w:val="center"/>
          </w:tcPr>
          <w:p w14:paraId="72039D72" w14:textId="77777777" w:rsidR="006C7AA1" w:rsidRPr="006C7AA1" w:rsidRDefault="006C7AA1" w:rsidP="006415C5">
            <w:pPr>
              <w:spacing w:line="360" w:lineRule="auto"/>
              <w:ind w:left="360"/>
              <w:rPr>
                <w:rFonts w:ascii="David" w:hAnsi="David"/>
                <w:szCs w:val="24"/>
                <w:rtl/>
              </w:rPr>
            </w:pPr>
            <w:r w:rsidRPr="006C7AA1">
              <w:rPr>
                <w:rFonts w:ascii="David" w:hAnsi="David"/>
                <w:szCs w:val="24"/>
                <w:rtl/>
              </w:rPr>
              <w:t>3</w:t>
            </w:r>
          </w:p>
        </w:tc>
        <w:tc>
          <w:tcPr>
            <w:tcW w:w="1095" w:type="dxa"/>
          </w:tcPr>
          <w:p w14:paraId="0FBC1E3F" w14:textId="77777777" w:rsidR="006C7AA1" w:rsidRPr="00F57D84" w:rsidRDefault="006C7AA1" w:rsidP="006415C5">
            <w:pPr>
              <w:spacing w:line="360" w:lineRule="auto"/>
              <w:rPr>
                <w:rFonts w:ascii="David" w:hAnsi="David"/>
                <w:szCs w:val="24"/>
                <w:rtl/>
              </w:rPr>
            </w:pPr>
          </w:p>
        </w:tc>
        <w:tc>
          <w:tcPr>
            <w:tcW w:w="1276" w:type="dxa"/>
          </w:tcPr>
          <w:p w14:paraId="3EE105DE" w14:textId="77777777" w:rsidR="006C7AA1" w:rsidRPr="00F57D84" w:rsidRDefault="006C7AA1" w:rsidP="006415C5">
            <w:pPr>
              <w:spacing w:line="360" w:lineRule="auto"/>
              <w:rPr>
                <w:rFonts w:ascii="David" w:hAnsi="David"/>
                <w:szCs w:val="24"/>
                <w:rtl/>
              </w:rPr>
            </w:pPr>
          </w:p>
        </w:tc>
        <w:tc>
          <w:tcPr>
            <w:tcW w:w="3015" w:type="dxa"/>
          </w:tcPr>
          <w:p w14:paraId="59AAEB37" w14:textId="77777777" w:rsidR="006C7AA1" w:rsidRPr="006C7AA1" w:rsidRDefault="006C7AA1" w:rsidP="00D37810">
            <w:pPr>
              <w:spacing w:line="360" w:lineRule="auto"/>
              <w:rPr>
                <w:rFonts w:ascii="David" w:hAnsi="David"/>
                <w:rtl/>
              </w:rPr>
            </w:pPr>
            <w:r w:rsidRPr="006C7AA1">
              <w:rPr>
                <w:rFonts w:ascii="David" w:eastAsia="Times New Roman" w:hAnsi="David"/>
                <w:rtl/>
              </w:rPr>
              <w:t xml:space="preserve">האם כבר לטובת ההגשה לפרוט על כול השאלות בנספח א'1 נדרשת או רק לתת תשובה </w:t>
            </w:r>
            <w:r w:rsidRPr="006C7AA1">
              <w:rPr>
                <w:rFonts w:ascii="David" w:eastAsia="Times New Roman" w:hAnsi="David"/>
                <w:rtl/>
              </w:rPr>
              <w:lastRenderedPageBreak/>
              <w:t>בשלב ההגשה לשאלות בנספח א' ( במיוחד לפרט על שאלות ב' וג' ) ?</w:t>
            </w:r>
          </w:p>
        </w:tc>
        <w:tc>
          <w:tcPr>
            <w:tcW w:w="3144" w:type="dxa"/>
            <w:vAlign w:val="center"/>
          </w:tcPr>
          <w:p w14:paraId="0D0E8775" w14:textId="77777777" w:rsidR="006C7AA1" w:rsidRPr="006C7AA1" w:rsidRDefault="00315A15" w:rsidP="006415C5">
            <w:pPr>
              <w:tabs>
                <w:tab w:val="left" w:pos="131"/>
              </w:tabs>
              <w:spacing w:line="360" w:lineRule="auto"/>
              <w:rPr>
                <w:rFonts w:ascii="David" w:hAnsi="David"/>
                <w:szCs w:val="24"/>
                <w:rtl/>
              </w:rPr>
            </w:pPr>
            <w:r>
              <w:rPr>
                <w:rFonts w:ascii="David" w:hAnsi="David" w:hint="cs"/>
                <w:szCs w:val="24"/>
                <w:rtl/>
              </w:rPr>
              <w:lastRenderedPageBreak/>
              <w:t>יש למלא את כל נספח א'.</w:t>
            </w:r>
          </w:p>
        </w:tc>
      </w:tr>
      <w:tr w:rsidR="005B511F" w:rsidRPr="005D2E29" w14:paraId="7843E3CE" w14:textId="77777777" w:rsidTr="00023B9B">
        <w:trPr>
          <w:trHeight w:val="265"/>
          <w:jc w:val="center"/>
        </w:trPr>
        <w:tc>
          <w:tcPr>
            <w:tcW w:w="1037" w:type="dxa"/>
            <w:vAlign w:val="center"/>
          </w:tcPr>
          <w:p w14:paraId="25A6B57C" w14:textId="77777777" w:rsidR="005B511F" w:rsidRPr="006C7AA1" w:rsidRDefault="005B511F" w:rsidP="005B511F">
            <w:pPr>
              <w:spacing w:line="360" w:lineRule="auto"/>
              <w:ind w:left="360"/>
              <w:rPr>
                <w:rFonts w:ascii="David" w:hAnsi="David"/>
                <w:szCs w:val="24"/>
                <w:rtl/>
              </w:rPr>
            </w:pPr>
          </w:p>
        </w:tc>
        <w:tc>
          <w:tcPr>
            <w:tcW w:w="1095" w:type="dxa"/>
          </w:tcPr>
          <w:p w14:paraId="078D2AB9" w14:textId="77777777" w:rsidR="005B511F" w:rsidRPr="00F57D84" w:rsidRDefault="005B511F" w:rsidP="005B511F">
            <w:pPr>
              <w:spacing w:line="360" w:lineRule="auto"/>
              <w:rPr>
                <w:rFonts w:ascii="David" w:hAnsi="David"/>
                <w:szCs w:val="24"/>
                <w:rtl/>
              </w:rPr>
            </w:pPr>
            <w:r w:rsidRPr="00F57D84">
              <w:rPr>
                <w:rFonts w:ascii="David" w:hAnsi="David"/>
                <w:rtl/>
              </w:rPr>
              <w:t>2</w:t>
            </w:r>
          </w:p>
        </w:tc>
        <w:tc>
          <w:tcPr>
            <w:tcW w:w="1276" w:type="dxa"/>
          </w:tcPr>
          <w:p w14:paraId="4DAC9D90" w14:textId="77777777" w:rsidR="005B511F" w:rsidRPr="00F57D84" w:rsidRDefault="005B511F" w:rsidP="005B511F">
            <w:pPr>
              <w:spacing w:line="360" w:lineRule="auto"/>
              <w:rPr>
                <w:rFonts w:ascii="David" w:hAnsi="David"/>
                <w:szCs w:val="24"/>
                <w:rtl/>
              </w:rPr>
            </w:pPr>
            <w:r w:rsidRPr="00F57D84">
              <w:rPr>
                <w:rFonts w:ascii="David" w:hAnsi="David"/>
                <w:rtl/>
              </w:rPr>
              <w:t>1.4</w:t>
            </w:r>
          </w:p>
        </w:tc>
        <w:tc>
          <w:tcPr>
            <w:tcW w:w="3015" w:type="dxa"/>
          </w:tcPr>
          <w:p w14:paraId="72256ECB" w14:textId="77777777" w:rsidR="005B511F" w:rsidRDefault="005B511F" w:rsidP="00D37810">
            <w:pPr>
              <w:spacing w:line="360" w:lineRule="auto"/>
              <w:rPr>
                <w:rtl/>
              </w:rPr>
            </w:pPr>
            <w:r>
              <w:rPr>
                <w:rtl/>
              </w:rPr>
              <w:t>מציע יהיה זכאי להגיש כמה הצעות אך לא יוכל לזכות במכרז זה ביותר מהצעה אחת</w:t>
            </w:r>
            <w:r>
              <w:t>.</w:t>
            </w:r>
            <w:r>
              <w:rPr>
                <w:rFonts w:hint="cs"/>
                <w:rtl/>
              </w:rPr>
              <w:t>"</w:t>
            </w:r>
          </w:p>
          <w:p w14:paraId="21186339" w14:textId="77777777" w:rsidR="005B511F" w:rsidRPr="006C7AA1" w:rsidRDefault="005B511F" w:rsidP="00D37810">
            <w:pPr>
              <w:spacing w:line="360" w:lineRule="auto"/>
              <w:rPr>
                <w:rFonts w:ascii="David" w:hAnsi="David"/>
                <w:rtl/>
              </w:rPr>
            </w:pPr>
            <w:r w:rsidRPr="35EBC6DC">
              <w:rPr>
                <w:rtl/>
              </w:rPr>
              <w:t>האם אפשר לזכות ביותר מהצעה אחת אם מדובר על מערכות באתרים שונים (וסוגים שונים - מרכז מסחרי, קיבוץ</w:t>
            </w:r>
            <w:r>
              <w:t>(</w:t>
            </w:r>
            <w:r w:rsidRPr="35EBC6DC">
              <w:t xml:space="preserve"> ?</w:t>
            </w:r>
          </w:p>
        </w:tc>
        <w:tc>
          <w:tcPr>
            <w:tcW w:w="3144" w:type="dxa"/>
            <w:vAlign w:val="center"/>
          </w:tcPr>
          <w:p w14:paraId="3FA356C0" w14:textId="77777777" w:rsidR="005B511F" w:rsidRPr="006C7AA1" w:rsidRDefault="00472325" w:rsidP="005B511F">
            <w:pPr>
              <w:tabs>
                <w:tab w:val="left" w:pos="131"/>
              </w:tabs>
              <w:spacing w:line="360" w:lineRule="auto"/>
              <w:rPr>
                <w:rFonts w:ascii="David" w:hAnsi="David"/>
                <w:szCs w:val="24"/>
                <w:rtl/>
              </w:rPr>
            </w:pPr>
            <w:r>
              <w:rPr>
                <w:rFonts w:ascii="David" w:hAnsi="David" w:hint="cs"/>
                <w:szCs w:val="24"/>
                <w:rtl/>
              </w:rPr>
              <w:t>המציע יוכל לזכות ביותר מהצעה אחת ככל ו</w:t>
            </w:r>
            <w:r w:rsidR="002274E7">
              <w:rPr>
                <w:rFonts w:ascii="David" w:hAnsi="David" w:hint="cs"/>
                <w:szCs w:val="24"/>
                <w:rtl/>
              </w:rPr>
              <w:t>סך התמיכה אותה הוא מקבל בכל הצעותיו</w:t>
            </w:r>
            <w:r w:rsidR="007E52B8">
              <w:rPr>
                <w:rFonts w:ascii="David" w:hAnsi="David" w:hint="cs"/>
                <w:szCs w:val="24"/>
                <w:rtl/>
              </w:rPr>
              <w:t xml:space="preserve"> הזוכות</w:t>
            </w:r>
            <w:r w:rsidR="002274E7">
              <w:rPr>
                <w:rFonts w:ascii="David" w:hAnsi="David" w:hint="cs"/>
                <w:szCs w:val="24"/>
                <w:rtl/>
              </w:rPr>
              <w:t xml:space="preserve"> יחדיו לא תעלה על 200 אלש''ח. סעיף 1.4 תוקן בהתאם. </w:t>
            </w:r>
            <w:r w:rsidR="00315A15">
              <w:rPr>
                <w:rFonts w:ascii="David" w:hAnsi="David" w:hint="cs"/>
                <w:szCs w:val="24"/>
                <w:rtl/>
              </w:rPr>
              <w:t xml:space="preserve"> </w:t>
            </w:r>
          </w:p>
        </w:tc>
      </w:tr>
      <w:tr w:rsidR="005B511F" w:rsidRPr="005D2E29" w14:paraId="704F600C" w14:textId="77777777" w:rsidTr="00023B9B">
        <w:trPr>
          <w:trHeight w:val="265"/>
          <w:jc w:val="center"/>
        </w:trPr>
        <w:tc>
          <w:tcPr>
            <w:tcW w:w="1037" w:type="dxa"/>
            <w:vAlign w:val="center"/>
          </w:tcPr>
          <w:p w14:paraId="5F8750CB" w14:textId="77777777" w:rsidR="005B511F" w:rsidRPr="006C7AA1" w:rsidRDefault="00DE5C1D" w:rsidP="005B511F">
            <w:pPr>
              <w:spacing w:line="360" w:lineRule="auto"/>
              <w:ind w:left="360"/>
              <w:rPr>
                <w:rFonts w:ascii="David" w:hAnsi="David"/>
                <w:szCs w:val="24"/>
                <w:rtl/>
              </w:rPr>
            </w:pPr>
            <w:r>
              <w:rPr>
                <w:rFonts w:ascii="David" w:hAnsi="David" w:hint="cs"/>
                <w:szCs w:val="24"/>
                <w:rtl/>
              </w:rPr>
              <w:t>4</w:t>
            </w:r>
          </w:p>
        </w:tc>
        <w:tc>
          <w:tcPr>
            <w:tcW w:w="1095" w:type="dxa"/>
          </w:tcPr>
          <w:p w14:paraId="6533586E" w14:textId="77777777" w:rsidR="005B511F" w:rsidRPr="00F57D84" w:rsidRDefault="005B511F" w:rsidP="005B511F">
            <w:pPr>
              <w:spacing w:line="360" w:lineRule="auto"/>
              <w:rPr>
                <w:rFonts w:ascii="David" w:hAnsi="David"/>
                <w:szCs w:val="24"/>
                <w:rtl/>
              </w:rPr>
            </w:pPr>
            <w:r w:rsidRPr="00F57D84">
              <w:rPr>
                <w:rFonts w:ascii="David" w:hAnsi="David"/>
              </w:rPr>
              <w:t>6</w:t>
            </w:r>
          </w:p>
        </w:tc>
        <w:tc>
          <w:tcPr>
            <w:tcW w:w="1276" w:type="dxa"/>
          </w:tcPr>
          <w:p w14:paraId="7DD4683F" w14:textId="77777777" w:rsidR="005B511F" w:rsidRPr="00F57D84" w:rsidRDefault="005B511F" w:rsidP="005B511F">
            <w:pPr>
              <w:spacing w:line="360" w:lineRule="auto"/>
              <w:rPr>
                <w:rFonts w:ascii="David" w:hAnsi="David"/>
                <w:szCs w:val="24"/>
                <w:rtl/>
              </w:rPr>
            </w:pPr>
            <w:r w:rsidRPr="00F57D84">
              <w:rPr>
                <w:rFonts w:ascii="David" w:hAnsi="David"/>
              </w:rPr>
              <w:t>6.2 -1</w:t>
            </w:r>
          </w:p>
        </w:tc>
        <w:tc>
          <w:tcPr>
            <w:tcW w:w="3015" w:type="dxa"/>
          </w:tcPr>
          <w:p w14:paraId="58B0357E" w14:textId="77777777" w:rsidR="005B511F" w:rsidRPr="006C7AA1" w:rsidRDefault="005B511F" w:rsidP="00D37810">
            <w:pPr>
              <w:spacing w:line="360" w:lineRule="auto"/>
              <w:rPr>
                <w:rFonts w:ascii="David" w:hAnsi="David"/>
                <w:rtl/>
              </w:rPr>
            </w:pPr>
            <w:r w:rsidRPr="5D48E01D">
              <w:rPr>
                <w:rtl/>
              </w:rPr>
              <w:t>איך מחושב ההספק - האם רק לפי מרכיב האגירה</w:t>
            </w:r>
            <w:r>
              <w:t>?</w:t>
            </w:r>
          </w:p>
        </w:tc>
        <w:tc>
          <w:tcPr>
            <w:tcW w:w="3144" w:type="dxa"/>
            <w:vAlign w:val="center"/>
          </w:tcPr>
          <w:p w14:paraId="7B00FF4E" w14:textId="77777777" w:rsidR="005B511F" w:rsidRPr="006C7AA1" w:rsidRDefault="00B44ED2" w:rsidP="005B511F">
            <w:pPr>
              <w:tabs>
                <w:tab w:val="left" w:pos="131"/>
              </w:tabs>
              <w:spacing w:line="360" w:lineRule="auto"/>
              <w:rPr>
                <w:rFonts w:ascii="David" w:hAnsi="David"/>
                <w:szCs w:val="24"/>
                <w:rtl/>
              </w:rPr>
            </w:pPr>
            <w:r>
              <w:rPr>
                <w:rFonts w:ascii="David" w:hAnsi="David" w:hint="cs"/>
                <w:szCs w:val="24"/>
                <w:rtl/>
              </w:rPr>
              <w:t>ככתוב בסעיף ג' בנספח א' לקול הקורא</w:t>
            </w:r>
            <w:r w:rsidR="00871DAE">
              <w:rPr>
                <w:rFonts w:ascii="David" w:hAnsi="David" w:hint="cs"/>
                <w:szCs w:val="24"/>
                <w:rtl/>
              </w:rPr>
              <w:t xml:space="preserve"> (הספק מותקן </w:t>
            </w:r>
            <w:r w:rsidR="00871DAE">
              <w:rPr>
                <w:rFonts w:ascii="David" w:hAnsi="David"/>
                <w:szCs w:val="24"/>
                <w:rtl/>
              </w:rPr>
              <w:t>–</w:t>
            </w:r>
            <w:r w:rsidR="00871DAE">
              <w:rPr>
                <w:rFonts w:ascii="David" w:hAnsi="David" w:hint="cs"/>
                <w:szCs w:val="24"/>
                <w:rtl/>
              </w:rPr>
              <w:t xml:space="preserve"> מגה וואט, גודל מתקן האגירה </w:t>
            </w:r>
            <w:r w:rsidR="00871DAE">
              <w:rPr>
                <w:rFonts w:ascii="David" w:hAnsi="David"/>
                <w:szCs w:val="24"/>
                <w:rtl/>
              </w:rPr>
              <w:t>–</w:t>
            </w:r>
            <w:r w:rsidR="00871DAE">
              <w:rPr>
                <w:rFonts w:ascii="David" w:hAnsi="David" w:hint="cs"/>
                <w:szCs w:val="24"/>
                <w:rtl/>
              </w:rPr>
              <w:t xml:space="preserve"> מגה וואט שעה). </w:t>
            </w:r>
          </w:p>
        </w:tc>
      </w:tr>
      <w:tr w:rsidR="005B511F" w:rsidRPr="005D2E29" w14:paraId="581B07B2" w14:textId="77777777" w:rsidTr="00023B9B">
        <w:trPr>
          <w:trHeight w:val="265"/>
          <w:jc w:val="center"/>
        </w:trPr>
        <w:tc>
          <w:tcPr>
            <w:tcW w:w="1037" w:type="dxa"/>
            <w:vAlign w:val="center"/>
          </w:tcPr>
          <w:p w14:paraId="3024B15C" w14:textId="77777777" w:rsidR="005B511F" w:rsidRPr="006C7AA1" w:rsidRDefault="00DE5C1D" w:rsidP="005B511F">
            <w:pPr>
              <w:spacing w:line="360" w:lineRule="auto"/>
              <w:ind w:left="360"/>
              <w:rPr>
                <w:rFonts w:ascii="David" w:hAnsi="David"/>
                <w:szCs w:val="24"/>
                <w:rtl/>
              </w:rPr>
            </w:pPr>
            <w:r>
              <w:rPr>
                <w:rFonts w:ascii="David" w:hAnsi="David" w:hint="cs"/>
                <w:szCs w:val="24"/>
                <w:rtl/>
              </w:rPr>
              <w:t>5</w:t>
            </w:r>
          </w:p>
        </w:tc>
        <w:tc>
          <w:tcPr>
            <w:tcW w:w="1095" w:type="dxa"/>
          </w:tcPr>
          <w:p w14:paraId="0AB4D9C9" w14:textId="77777777" w:rsidR="005B511F" w:rsidRPr="00F57D84" w:rsidRDefault="005B511F" w:rsidP="005B511F">
            <w:pPr>
              <w:spacing w:line="360" w:lineRule="auto"/>
              <w:rPr>
                <w:rFonts w:ascii="David" w:hAnsi="David"/>
                <w:szCs w:val="24"/>
                <w:rtl/>
              </w:rPr>
            </w:pPr>
            <w:r w:rsidRPr="00F57D84">
              <w:rPr>
                <w:rFonts w:ascii="David" w:hAnsi="David"/>
              </w:rPr>
              <w:t>7</w:t>
            </w:r>
          </w:p>
        </w:tc>
        <w:tc>
          <w:tcPr>
            <w:tcW w:w="1276" w:type="dxa"/>
          </w:tcPr>
          <w:p w14:paraId="5713B2CF" w14:textId="77777777" w:rsidR="005B511F" w:rsidRPr="00F57D84" w:rsidRDefault="005B511F" w:rsidP="005B511F">
            <w:pPr>
              <w:spacing w:line="360" w:lineRule="auto"/>
              <w:rPr>
                <w:rFonts w:ascii="David" w:hAnsi="David"/>
                <w:szCs w:val="24"/>
                <w:rtl/>
              </w:rPr>
            </w:pPr>
            <w:r w:rsidRPr="00F57D84">
              <w:rPr>
                <w:rFonts w:ascii="David" w:hAnsi="David"/>
              </w:rPr>
              <w:t>6.3</w:t>
            </w:r>
          </w:p>
        </w:tc>
        <w:tc>
          <w:tcPr>
            <w:tcW w:w="3015" w:type="dxa"/>
          </w:tcPr>
          <w:p w14:paraId="29BF9148" w14:textId="77777777" w:rsidR="005B511F" w:rsidRPr="006C7AA1" w:rsidRDefault="005B511F" w:rsidP="005B511F">
            <w:pPr>
              <w:rPr>
                <w:rFonts w:ascii="David" w:hAnsi="David"/>
                <w:rtl/>
              </w:rPr>
            </w:pPr>
            <w:r w:rsidRPr="35EBC6DC">
              <w:rPr>
                <w:rtl/>
              </w:rPr>
              <w:t>תוך כמה זמן יתפרסמו התוצאות</w:t>
            </w:r>
            <w:r w:rsidRPr="35EBC6DC">
              <w:t>?</w:t>
            </w:r>
          </w:p>
        </w:tc>
        <w:tc>
          <w:tcPr>
            <w:tcW w:w="3144" w:type="dxa"/>
            <w:vAlign w:val="center"/>
          </w:tcPr>
          <w:p w14:paraId="35354814" w14:textId="77777777" w:rsidR="005B511F" w:rsidRPr="006C7AA1" w:rsidRDefault="00315A15" w:rsidP="00B44ED2">
            <w:pPr>
              <w:tabs>
                <w:tab w:val="left" w:pos="131"/>
              </w:tabs>
              <w:spacing w:line="360" w:lineRule="auto"/>
              <w:rPr>
                <w:rFonts w:ascii="David" w:hAnsi="David"/>
                <w:szCs w:val="24"/>
                <w:rtl/>
              </w:rPr>
            </w:pPr>
            <w:r>
              <w:rPr>
                <w:rFonts w:ascii="David" w:hAnsi="David" w:hint="cs"/>
                <w:szCs w:val="24"/>
                <w:rtl/>
              </w:rPr>
              <w:t xml:space="preserve">התוצאות יתפרסמו </w:t>
            </w:r>
            <w:r w:rsidR="00B44ED2">
              <w:rPr>
                <w:rFonts w:ascii="David" w:hAnsi="David" w:hint="cs"/>
                <w:szCs w:val="24"/>
                <w:rtl/>
              </w:rPr>
              <w:t xml:space="preserve">לאחר שהמשרד יסיים לשפוט את ההצעות. </w:t>
            </w:r>
          </w:p>
        </w:tc>
      </w:tr>
      <w:tr w:rsidR="005B511F" w:rsidRPr="005D2E29" w14:paraId="1D88016C" w14:textId="77777777" w:rsidTr="00023B9B">
        <w:trPr>
          <w:trHeight w:val="265"/>
          <w:jc w:val="center"/>
        </w:trPr>
        <w:tc>
          <w:tcPr>
            <w:tcW w:w="1037" w:type="dxa"/>
            <w:vAlign w:val="center"/>
          </w:tcPr>
          <w:p w14:paraId="20032F1A" w14:textId="77777777" w:rsidR="005B511F" w:rsidRPr="006C7AA1" w:rsidRDefault="00DE5C1D" w:rsidP="005B511F">
            <w:pPr>
              <w:spacing w:line="360" w:lineRule="auto"/>
              <w:ind w:left="360"/>
              <w:rPr>
                <w:rFonts w:ascii="David" w:hAnsi="David"/>
                <w:szCs w:val="24"/>
                <w:rtl/>
              </w:rPr>
            </w:pPr>
            <w:r>
              <w:rPr>
                <w:rFonts w:ascii="David" w:hAnsi="David" w:hint="cs"/>
                <w:szCs w:val="24"/>
                <w:rtl/>
              </w:rPr>
              <w:t>6</w:t>
            </w:r>
          </w:p>
        </w:tc>
        <w:tc>
          <w:tcPr>
            <w:tcW w:w="1095" w:type="dxa"/>
          </w:tcPr>
          <w:p w14:paraId="3532C074" w14:textId="77777777" w:rsidR="005B511F" w:rsidRPr="00F57D84" w:rsidRDefault="005B511F" w:rsidP="005B511F">
            <w:pPr>
              <w:spacing w:line="360" w:lineRule="auto"/>
              <w:rPr>
                <w:rFonts w:ascii="David" w:hAnsi="David"/>
                <w:szCs w:val="24"/>
                <w:rtl/>
              </w:rPr>
            </w:pPr>
            <w:r w:rsidRPr="00F57D84">
              <w:rPr>
                <w:rFonts w:ascii="David" w:hAnsi="David"/>
              </w:rPr>
              <w:t>17</w:t>
            </w:r>
          </w:p>
        </w:tc>
        <w:tc>
          <w:tcPr>
            <w:tcW w:w="1276" w:type="dxa"/>
          </w:tcPr>
          <w:p w14:paraId="770DEAF8" w14:textId="77777777" w:rsidR="005B511F" w:rsidRPr="00F57D84" w:rsidRDefault="005B511F" w:rsidP="005B511F">
            <w:pPr>
              <w:spacing w:line="360" w:lineRule="auto"/>
              <w:rPr>
                <w:rFonts w:ascii="David" w:hAnsi="David"/>
                <w:szCs w:val="24"/>
                <w:rtl/>
              </w:rPr>
            </w:pPr>
            <w:r w:rsidRPr="00F57D84">
              <w:rPr>
                <w:rFonts w:ascii="David" w:hAnsi="David"/>
              </w:rPr>
              <w:t>3.5</w:t>
            </w:r>
          </w:p>
        </w:tc>
        <w:tc>
          <w:tcPr>
            <w:tcW w:w="3015" w:type="dxa"/>
          </w:tcPr>
          <w:p w14:paraId="6BFC1B36" w14:textId="77777777" w:rsidR="005B511F" w:rsidRPr="006C7AA1" w:rsidRDefault="005B511F" w:rsidP="005B511F">
            <w:pPr>
              <w:rPr>
                <w:rFonts w:ascii="David" w:hAnsi="David"/>
                <w:rtl/>
              </w:rPr>
            </w:pPr>
            <w:r w:rsidRPr="5D48E01D">
              <w:rPr>
                <w:rtl/>
              </w:rPr>
              <w:t>האם אפשר יהיה לקצר את משכי ההגשה (לפחות את א.ד. 1 שאחרי 4 חודשים מחתימה</w:t>
            </w:r>
            <w:r w:rsidRPr="5D48E01D">
              <w:t xml:space="preserve">) </w:t>
            </w:r>
            <w:r>
              <w:t>?</w:t>
            </w:r>
          </w:p>
        </w:tc>
        <w:tc>
          <w:tcPr>
            <w:tcW w:w="3144" w:type="dxa"/>
            <w:vAlign w:val="center"/>
          </w:tcPr>
          <w:p w14:paraId="41ACCED8" w14:textId="77777777" w:rsidR="005B511F" w:rsidRPr="006C7AA1" w:rsidRDefault="00315A15" w:rsidP="00586942">
            <w:pPr>
              <w:tabs>
                <w:tab w:val="left" w:pos="131"/>
              </w:tabs>
              <w:spacing w:line="360" w:lineRule="auto"/>
              <w:rPr>
                <w:rFonts w:ascii="David" w:hAnsi="David"/>
                <w:szCs w:val="24"/>
                <w:rtl/>
              </w:rPr>
            </w:pPr>
            <w:r>
              <w:rPr>
                <w:rFonts w:ascii="David" w:hAnsi="David" w:hint="cs"/>
                <w:szCs w:val="24"/>
                <w:rtl/>
              </w:rPr>
              <w:t xml:space="preserve">הזוכה </w:t>
            </w:r>
            <w:r w:rsidR="00586942">
              <w:rPr>
                <w:rFonts w:ascii="David" w:hAnsi="David" w:hint="cs"/>
                <w:szCs w:val="24"/>
                <w:rtl/>
              </w:rPr>
              <w:t>רשאי</w:t>
            </w:r>
            <w:r>
              <w:rPr>
                <w:rFonts w:ascii="David" w:hAnsi="David" w:hint="cs"/>
                <w:szCs w:val="24"/>
                <w:rtl/>
              </w:rPr>
              <w:t xml:space="preserve"> להגיש את </w:t>
            </w:r>
            <w:r w:rsidR="002E6B33">
              <w:rPr>
                <w:rFonts w:ascii="David" w:hAnsi="David" w:hint="cs"/>
                <w:szCs w:val="24"/>
                <w:rtl/>
              </w:rPr>
              <w:t xml:space="preserve">חלקי הדו''ח בפרק זמן קצר יותר. </w:t>
            </w:r>
          </w:p>
        </w:tc>
      </w:tr>
      <w:tr w:rsidR="005B511F" w:rsidRPr="005D2E29" w14:paraId="4AD96344" w14:textId="77777777" w:rsidTr="00023B9B">
        <w:trPr>
          <w:trHeight w:val="265"/>
          <w:jc w:val="center"/>
        </w:trPr>
        <w:tc>
          <w:tcPr>
            <w:tcW w:w="1037" w:type="dxa"/>
            <w:vAlign w:val="center"/>
          </w:tcPr>
          <w:p w14:paraId="05AB549E" w14:textId="77777777" w:rsidR="005B511F" w:rsidRPr="006C7AA1" w:rsidRDefault="00DE5C1D" w:rsidP="005B511F">
            <w:pPr>
              <w:spacing w:line="360" w:lineRule="auto"/>
              <w:ind w:left="360"/>
              <w:rPr>
                <w:rFonts w:ascii="David" w:hAnsi="David"/>
                <w:szCs w:val="24"/>
                <w:rtl/>
              </w:rPr>
            </w:pPr>
            <w:r>
              <w:rPr>
                <w:rFonts w:ascii="David" w:hAnsi="David" w:hint="cs"/>
                <w:szCs w:val="24"/>
                <w:rtl/>
              </w:rPr>
              <w:t>7</w:t>
            </w:r>
          </w:p>
        </w:tc>
        <w:tc>
          <w:tcPr>
            <w:tcW w:w="1095" w:type="dxa"/>
          </w:tcPr>
          <w:p w14:paraId="18D9F6B6" w14:textId="77777777" w:rsidR="005B511F" w:rsidRPr="00F57D84" w:rsidRDefault="005B511F" w:rsidP="005B511F">
            <w:pPr>
              <w:spacing w:line="360" w:lineRule="auto"/>
              <w:rPr>
                <w:rFonts w:ascii="David" w:hAnsi="David"/>
                <w:szCs w:val="24"/>
                <w:rtl/>
              </w:rPr>
            </w:pPr>
            <w:r w:rsidRPr="00F57D84">
              <w:rPr>
                <w:rFonts w:ascii="David" w:hAnsi="David"/>
              </w:rPr>
              <w:t>24</w:t>
            </w:r>
          </w:p>
        </w:tc>
        <w:tc>
          <w:tcPr>
            <w:tcW w:w="1276" w:type="dxa"/>
          </w:tcPr>
          <w:p w14:paraId="7CDA5844" w14:textId="77777777" w:rsidR="005B511F" w:rsidRPr="00F57D84" w:rsidRDefault="005B511F" w:rsidP="005B511F">
            <w:pPr>
              <w:spacing w:line="360" w:lineRule="auto"/>
              <w:rPr>
                <w:rFonts w:ascii="David" w:hAnsi="David"/>
                <w:szCs w:val="24"/>
                <w:rtl/>
              </w:rPr>
            </w:pPr>
            <w:r w:rsidRPr="00F57D84">
              <w:rPr>
                <w:rFonts w:ascii="David" w:hAnsi="David"/>
              </w:rPr>
              <w:t>13</w:t>
            </w:r>
            <w:r w:rsidRPr="00F57D84">
              <w:rPr>
                <w:rFonts w:ascii="David" w:hAnsi="David"/>
                <w:rtl/>
              </w:rPr>
              <w:t>ב</w:t>
            </w:r>
          </w:p>
        </w:tc>
        <w:tc>
          <w:tcPr>
            <w:tcW w:w="3015" w:type="dxa"/>
          </w:tcPr>
          <w:p w14:paraId="5F7912BA" w14:textId="77777777" w:rsidR="005B511F" w:rsidRPr="006C7AA1" w:rsidRDefault="005B511F" w:rsidP="005B511F">
            <w:pPr>
              <w:rPr>
                <w:rFonts w:ascii="David" w:hAnsi="David"/>
                <w:rtl/>
              </w:rPr>
            </w:pPr>
            <w:r>
              <w:rPr>
                <w:rtl/>
              </w:rPr>
              <w:t>איסור השתתפות במכרזים אחרים (ללא אישור בכתב) - האם יש הגדרה על איזה מכרזים מדובר</w:t>
            </w:r>
            <w:r>
              <w:t>?</w:t>
            </w:r>
          </w:p>
        </w:tc>
        <w:tc>
          <w:tcPr>
            <w:tcW w:w="3144" w:type="dxa"/>
            <w:vAlign w:val="center"/>
          </w:tcPr>
          <w:p w14:paraId="42D0444F" w14:textId="77777777" w:rsidR="005B511F" w:rsidRPr="006C7AA1" w:rsidRDefault="00ED4224" w:rsidP="00C004DC">
            <w:pPr>
              <w:tabs>
                <w:tab w:val="left" w:pos="131"/>
              </w:tabs>
              <w:spacing w:line="360" w:lineRule="auto"/>
              <w:rPr>
                <w:rFonts w:ascii="David" w:hAnsi="David"/>
                <w:szCs w:val="24"/>
                <w:rtl/>
              </w:rPr>
            </w:pPr>
            <w:r>
              <w:rPr>
                <w:rFonts w:ascii="David" w:hAnsi="David" w:hint="cs"/>
                <w:szCs w:val="24"/>
                <w:rtl/>
              </w:rPr>
              <w:t>הבקשה נדחית.</w:t>
            </w:r>
            <w:r w:rsidR="00C004DC">
              <w:rPr>
                <w:rFonts w:ascii="David" w:hAnsi="David" w:hint="cs"/>
                <w:szCs w:val="24"/>
                <w:rtl/>
              </w:rPr>
              <w:t xml:space="preserve"> ככל והזוכה יהיה מעוניין להשתתף במכרז אחר עליו יהיה לידע את המשרד ולקבל את אישורו, על מנת שהמשרד יוכל לוודא כי אין כפל תמיכה או ניגוד עיניינים. </w:t>
            </w:r>
          </w:p>
        </w:tc>
      </w:tr>
      <w:tr w:rsidR="005B511F" w:rsidRPr="005D2E29" w14:paraId="1255A0FD" w14:textId="77777777" w:rsidTr="00023B9B">
        <w:trPr>
          <w:trHeight w:val="265"/>
          <w:jc w:val="center"/>
        </w:trPr>
        <w:tc>
          <w:tcPr>
            <w:tcW w:w="1037" w:type="dxa"/>
            <w:vAlign w:val="center"/>
          </w:tcPr>
          <w:p w14:paraId="10C1F602" w14:textId="77777777" w:rsidR="005B511F" w:rsidRPr="006C7AA1" w:rsidRDefault="00DE5C1D" w:rsidP="005B511F">
            <w:pPr>
              <w:spacing w:line="360" w:lineRule="auto"/>
              <w:ind w:left="360"/>
              <w:rPr>
                <w:rFonts w:ascii="David" w:hAnsi="David"/>
                <w:szCs w:val="24"/>
                <w:rtl/>
              </w:rPr>
            </w:pPr>
            <w:r>
              <w:rPr>
                <w:rFonts w:ascii="David" w:hAnsi="David" w:hint="cs"/>
                <w:szCs w:val="24"/>
                <w:rtl/>
              </w:rPr>
              <w:t>8</w:t>
            </w:r>
          </w:p>
        </w:tc>
        <w:tc>
          <w:tcPr>
            <w:tcW w:w="1095" w:type="dxa"/>
          </w:tcPr>
          <w:p w14:paraId="7C075715" w14:textId="77777777" w:rsidR="005B511F" w:rsidRPr="00F57D84" w:rsidRDefault="005B511F" w:rsidP="005B511F">
            <w:pPr>
              <w:spacing w:line="360" w:lineRule="auto"/>
              <w:rPr>
                <w:rFonts w:ascii="David" w:hAnsi="David"/>
                <w:szCs w:val="24"/>
                <w:rtl/>
              </w:rPr>
            </w:pPr>
            <w:r w:rsidRPr="00F57D84">
              <w:rPr>
                <w:rFonts w:ascii="David" w:hAnsi="David"/>
              </w:rPr>
              <w:t>25</w:t>
            </w:r>
          </w:p>
        </w:tc>
        <w:tc>
          <w:tcPr>
            <w:tcW w:w="1276" w:type="dxa"/>
          </w:tcPr>
          <w:p w14:paraId="40A4AED9" w14:textId="77777777" w:rsidR="005B511F" w:rsidRPr="00F57D84" w:rsidRDefault="005B511F" w:rsidP="005B511F">
            <w:pPr>
              <w:spacing w:line="360" w:lineRule="auto"/>
              <w:rPr>
                <w:rFonts w:ascii="David" w:hAnsi="David"/>
                <w:szCs w:val="24"/>
                <w:rtl/>
              </w:rPr>
            </w:pPr>
            <w:r w:rsidRPr="00F57D84">
              <w:rPr>
                <w:rFonts w:ascii="David" w:hAnsi="David"/>
              </w:rPr>
              <w:t>15</w:t>
            </w:r>
            <w:r w:rsidRPr="00F57D84">
              <w:rPr>
                <w:rFonts w:ascii="David" w:hAnsi="David"/>
                <w:rtl/>
              </w:rPr>
              <w:t>א</w:t>
            </w:r>
          </w:p>
        </w:tc>
        <w:tc>
          <w:tcPr>
            <w:tcW w:w="3015" w:type="dxa"/>
          </w:tcPr>
          <w:p w14:paraId="08D49C2B" w14:textId="77777777" w:rsidR="005B511F" w:rsidRPr="006C7AA1" w:rsidRDefault="005B511F" w:rsidP="005B511F">
            <w:pPr>
              <w:rPr>
                <w:rFonts w:ascii="David" w:hAnsi="David"/>
                <w:rtl/>
              </w:rPr>
            </w:pPr>
            <w:r w:rsidRPr="4D09809B">
              <w:rPr>
                <w:rtl/>
              </w:rPr>
              <w:t>מהו סכום הביטוח הנדרש? (אחריות מקצועית, ועוד</w:t>
            </w:r>
            <w:r>
              <w:rPr>
                <w:rFonts w:hint="cs"/>
                <w:rtl/>
              </w:rPr>
              <w:t>)</w:t>
            </w:r>
          </w:p>
        </w:tc>
        <w:tc>
          <w:tcPr>
            <w:tcW w:w="3144" w:type="dxa"/>
            <w:vAlign w:val="center"/>
          </w:tcPr>
          <w:p w14:paraId="5F77CF39" w14:textId="77777777" w:rsidR="005B511F" w:rsidRPr="006C7AA1" w:rsidRDefault="002E6B33" w:rsidP="005B511F">
            <w:pPr>
              <w:tabs>
                <w:tab w:val="left" w:pos="131"/>
              </w:tabs>
              <w:spacing w:line="360" w:lineRule="auto"/>
              <w:rPr>
                <w:rFonts w:ascii="David" w:hAnsi="David"/>
                <w:szCs w:val="24"/>
                <w:rtl/>
              </w:rPr>
            </w:pPr>
            <w:r>
              <w:rPr>
                <w:rFonts w:ascii="David" w:hAnsi="David" w:hint="cs"/>
                <w:szCs w:val="24"/>
                <w:rtl/>
              </w:rPr>
              <w:t>ככתוב</w:t>
            </w:r>
            <w:r w:rsidR="00B44ED2">
              <w:rPr>
                <w:rFonts w:ascii="David" w:hAnsi="David" w:hint="cs"/>
                <w:szCs w:val="24"/>
                <w:rtl/>
              </w:rPr>
              <w:t xml:space="preserve"> בסעיף 15</w:t>
            </w:r>
            <w:r>
              <w:rPr>
                <w:rFonts w:ascii="David" w:hAnsi="David" w:hint="cs"/>
                <w:szCs w:val="24"/>
                <w:rtl/>
              </w:rPr>
              <w:t xml:space="preserve"> </w:t>
            </w:r>
            <w:r w:rsidR="00B44ED2">
              <w:rPr>
                <w:rFonts w:ascii="David" w:hAnsi="David" w:hint="cs"/>
                <w:szCs w:val="24"/>
                <w:rtl/>
              </w:rPr>
              <w:t>ל</w:t>
            </w:r>
            <w:r>
              <w:rPr>
                <w:rFonts w:ascii="David" w:hAnsi="David" w:hint="cs"/>
                <w:szCs w:val="24"/>
                <w:rtl/>
              </w:rPr>
              <w:t xml:space="preserve">קול הקורא. </w:t>
            </w:r>
          </w:p>
        </w:tc>
      </w:tr>
      <w:tr w:rsidR="005B511F" w:rsidRPr="005D2E29" w14:paraId="669AA10B" w14:textId="77777777" w:rsidTr="00023B9B">
        <w:trPr>
          <w:trHeight w:val="265"/>
          <w:jc w:val="center"/>
        </w:trPr>
        <w:tc>
          <w:tcPr>
            <w:tcW w:w="1037" w:type="dxa"/>
            <w:vAlign w:val="center"/>
          </w:tcPr>
          <w:p w14:paraId="7A0DD73C" w14:textId="77777777" w:rsidR="005B511F" w:rsidRPr="006C7AA1" w:rsidRDefault="00DE5C1D" w:rsidP="005B511F">
            <w:pPr>
              <w:spacing w:line="360" w:lineRule="auto"/>
              <w:ind w:left="360"/>
              <w:rPr>
                <w:rFonts w:ascii="David" w:hAnsi="David"/>
                <w:szCs w:val="24"/>
                <w:rtl/>
              </w:rPr>
            </w:pPr>
            <w:r>
              <w:rPr>
                <w:rFonts w:ascii="David" w:hAnsi="David" w:hint="cs"/>
                <w:szCs w:val="24"/>
                <w:rtl/>
              </w:rPr>
              <w:t>9</w:t>
            </w:r>
          </w:p>
        </w:tc>
        <w:tc>
          <w:tcPr>
            <w:tcW w:w="1095" w:type="dxa"/>
          </w:tcPr>
          <w:p w14:paraId="00070406" w14:textId="77777777" w:rsidR="005B511F" w:rsidRPr="00F57D84" w:rsidRDefault="005B511F" w:rsidP="005B511F">
            <w:pPr>
              <w:spacing w:line="360" w:lineRule="auto"/>
              <w:rPr>
                <w:rFonts w:ascii="David" w:hAnsi="David"/>
                <w:szCs w:val="24"/>
                <w:rtl/>
              </w:rPr>
            </w:pPr>
          </w:p>
        </w:tc>
        <w:tc>
          <w:tcPr>
            <w:tcW w:w="1276" w:type="dxa"/>
          </w:tcPr>
          <w:p w14:paraId="28320AF6" w14:textId="77777777" w:rsidR="005B511F" w:rsidRPr="00F57D84" w:rsidRDefault="005B511F" w:rsidP="005B511F">
            <w:pPr>
              <w:spacing w:line="360" w:lineRule="auto"/>
              <w:rPr>
                <w:rFonts w:ascii="David" w:hAnsi="David"/>
                <w:szCs w:val="24"/>
                <w:rtl/>
              </w:rPr>
            </w:pPr>
            <w:r w:rsidRPr="00F57D84">
              <w:rPr>
                <w:rFonts w:ascii="David" w:hAnsi="David"/>
                <w:rtl/>
              </w:rPr>
              <w:t>כללי</w:t>
            </w:r>
          </w:p>
        </w:tc>
        <w:tc>
          <w:tcPr>
            <w:tcW w:w="3015" w:type="dxa"/>
          </w:tcPr>
          <w:p w14:paraId="22DB3C5D" w14:textId="77777777" w:rsidR="005B511F" w:rsidRPr="006C7AA1" w:rsidRDefault="005B511F" w:rsidP="005B511F">
            <w:pPr>
              <w:rPr>
                <w:rFonts w:ascii="David" w:hAnsi="David"/>
                <w:rtl/>
              </w:rPr>
            </w:pPr>
            <w:r w:rsidRPr="4D09809B">
              <w:rPr>
                <w:rtl/>
              </w:rPr>
              <w:t xml:space="preserve">האם אפשר להחליף את הפרויקט (ללקוח אחר) במידה שהלקוח הראשון מחליט בסופו של דבר לא להשקיע </w:t>
            </w:r>
            <w:r>
              <w:rPr>
                <w:rFonts w:hint="cs"/>
                <w:rtl/>
              </w:rPr>
              <w:t>את חלקו</w:t>
            </w:r>
            <w:r w:rsidRPr="4D09809B">
              <w:rPr>
                <w:rtl/>
              </w:rPr>
              <w:t>?</w:t>
            </w:r>
          </w:p>
        </w:tc>
        <w:tc>
          <w:tcPr>
            <w:tcW w:w="3144" w:type="dxa"/>
            <w:vAlign w:val="center"/>
          </w:tcPr>
          <w:p w14:paraId="4FA7775A" w14:textId="77777777" w:rsidR="005B511F" w:rsidRPr="006C7AA1" w:rsidRDefault="005D6AF6" w:rsidP="005B511F">
            <w:pPr>
              <w:tabs>
                <w:tab w:val="left" w:pos="131"/>
              </w:tabs>
              <w:spacing w:line="360" w:lineRule="auto"/>
              <w:rPr>
                <w:rFonts w:ascii="David" w:hAnsi="David"/>
                <w:szCs w:val="24"/>
                <w:rtl/>
              </w:rPr>
            </w:pPr>
            <w:r w:rsidRPr="00F47550">
              <w:rPr>
                <w:rFonts w:ascii="David" w:hAnsi="David" w:hint="cs"/>
                <w:szCs w:val="24"/>
                <w:rtl/>
              </w:rPr>
              <w:t xml:space="preserve">במקרים חריגים </w:t>
            </w:r>
            <w:r w:rsidR="00871DAE" w:rsidRPr="00F47550">
              <w:rPr>
                <w:rFonts w:ascii="David" w:hAnsi="David" w:hint="cs"/>
                <w:szCs w:val="24"/>
                <w:rtl/>
              </w:rPr>
              <w:t xml:space="preserve">בלבד, </w:t>
            </w:r>
            <w:r w:rsidRPr="00F47550">
              <w:rPr>
                <w:rFonts w:ascii="David" w:hAnsi="David" w:hint="cs"/>
                <w:szCs w:val="24"/>
                <w:rtl/>
              </w:rPr>
              <w:t xml:space="preserve">המשרד יהיה רשאי לאפשר זאת, אך </w:t>
            </w:r>
            <w:r w:rsidR="00EC70BA" w:rsidRPr="00F47550">
              <w:rPr>
                <w:rFonts w:ascii="David" w:hAnsi="David" w:hint="cs"/>
                <w:szCs w:val="24"/>
                <w:rtl/>
              </w:rPr>
              <w:t xml:space="preserve">הוא </w:t>
            </w:r>
            <w:r w:rsidRPr="00F47550">
              <w:rPr>
                <w:rFonts w:ascii="David" w:hAnsi="David" w:hint="cs"/>
                <w:szCs w:val="24"/>
                <w:rtl/>
              </w:rPr>
              <w:t>איננו מחויב לכך.</w:t>
            </w:r>
            <w:r>
              <w:rPr>
                <w:rFonts w:ascii="David" w:hAnsi="David" w:hint="cs"/>
                <w:szCs w:val="24"/>
                <w:rtl/>
              </w:rPr>
              <w:t xml:space="preserve"> </w:t>
            </w:r>
            <w:r w:rsidR="002E6B33">
              <w:rPr>
                <w:rFonts w:ascii="David" w:hAnsi="David" w:hint="cs"/>
                <w:szCs w:val="24"/>
                <w:rtl/>
              </w:rPr>
              <w:t xml:space="preserve"> </w:t>
            </w:r>
          </w:p>
        </w:tc>
      </w:tr>
      <w:tr w:rsidR="005B511F" w:rsidRPr="005D2E29" w14:paraId="0365587E" w14:textId="77777777" w:rsidTr="00023B9B">
        <w:trPr>
          <w:trHeight w:val="265"/>
          <w:jc w:val="center"/>
        </w:trPr>
        <w:tc>
          <w:tcPr>
            <w:tcW w:w="1037" w:type="dxa"/>
            <w:vAlign w:val="center"/>
          </w:tcPr>
          <w:p w14:paraId="55210BAC" w14:textId="77777777" w:rsidR="005B511F" w:rsidRPr="006C7AA1" w:rsidRDefault="00DE5C1D" w:rsidP="005B511F">
            <w:pPr>
              <w:spacing w:line="360" w:lineRule="auto"/>
              <w:ind w:left="360"/>
              <w:rPr>
                <w:rFonts w:ascii="David" w:hAnsi="David"/>
                <w:szCs w:val="24"/>
                <w:rtl/>
              </w:rPr>
            </w:pPr>
            <w:r>
              <w:rPr>
                <w:rFonts w:ascii="David" w:hAnsi="David" w:hint="cs"/>
                <w:szCs w:val="24"/>
                <w:rtl/>
              </w:rPr>
              <w:t>10</w:t>
            </w:r>
          </w:p>
        </w:tc>
        <w:tc>
          <w:tcPr>
            <w:tcW w:w="1095" w:type="dxa"/>
          </w:tcPr>
          <w:p w14:paraId="6FC995CE" w14:textId="77777777" w:rsidR="005B511F" w:rsidRPr="00F57D84" w:rsidRDefault="005B511F" w:rsidP="005B511F">
            <w:pPr>
              <w:spacing w:line="360" w:lineRule="auto"/>
              <w:rPr>
                <w:rFonts w:ascii="David" w:hAnsi="David"/>
                <w:szCs w:val="24"/>
                <w:rtl/>
              </w:rPr>
            </w:pPr>
          </w:p>
        </w:tc>
        <w:tc>
          <w:tcPr>
            <w:tcW w:w="1276" w:type="dxa"/>
          </w:tcPr>
          <w:p w14:paraId="2384F540" w14:textId="77777777" w:rsidR="005B511F" w:rsidRPr="00F57D84" w:rsidRDefault="005B511F" w:rsidP="005B511F">
            <w:pPr>
              <w:spacing w:line="360" w:lineRule="auto"/>
              <w:rPr>
                <w:rFonts w:ascii="David" w:hAnsi="David"/>
                <w:szCs w:val="24"/>
                <w:rtl/>
              </w:rPr>
            </w:pPr>
            <w:r w:rsidRPr="00F57D84">
              <w:rPr>
                <w:rFonts w:ascii="David" w:hAnsi="David"/>
                <w:rtl/>
              </w:rPr>
              <w:t>כללי</w:t>
            </w:r>
          </w:p>
        </w:tc>
        <w:tc>
          <w:tcPr>
            <w:tcW w:w="3015" w:type="dxa"/>
          </w:tcPr>
          <w:p w14:paraId="3EC16401" w14:textId="77777777" w:rsidR="005B511F" w:rsidRPr="006C7AA1" w:rsidRDefault="005B511F" w:rsidP="005B511F">
            <w:pPr>
              <w:rPr>
                <w:rFonts w:ascii="David" w:hAnsi="David"/>
                <w:rtl/>
              </w:rPr>
            </w:pPr>
            <w:r w:rsidRPr="4D09809B">
              <w:rPr>
                <w:rtl/>
              </w:rPr>
              <w:t>לאור הלו"ז הארוך - האם יש אפשרות לקבל מקדמה</w:t>
            </w:r>
            <w:r w:rsidRPr="4D09809B">
              <w:t xml:space="preserve"> </w:t>
            </w:r>
            <w:r>
              <w:t>?</w:t>
            </w:r>
          </w:p>
        </w:tc>
        <w:tc>
          <w:tcPr>
            <w:tcW w:w="3144" w:type="dxa"/>
            <w:vAlign w:val="center"/>
          </w:tcPr>
          <w:p w14:paraId="1C264658" w14:textId="77777777" w:rsidR="005B511F" w:rsidRPr="006C7AA1" w:rsidRDefault="00411DDE" w:rsidP="005B511F">
            <w:pPr>
              <w:tabs>
                <w:tab w:val="left" w:pos="131"/>
              </w:tabs>
              <w:spacing w:line="360" w:lineRule="auto"/>
              <w:rPr>
                <w:rFonts w:ascii="David" w:hAnsi="David"/>
                <w:szCs w:val="24"/>
                <w:rtl/>
              </w:rPr>
            </w:pPr>
            <w:r>
              <w:rPr>
                <w:rFonts w:ascii="David" w:hAnsi="David" w:hint="cs"/>
                <w:szCs w:val="24"/>
                <w:rtl/>
              </w:rPr>
              <w:t>הבקשה נדחית.</w:t>
            </w:r>
          </w:p>
        </w:tc>
      </w:tr>
    </w:tbl>
    <w:p w14:paraId="620087ED" w14:textId="77777777" w:rsidR="004507AE" w:rsidRPr="00DF1899" w:rsidRDefault="004507AE" w:rsidP="00F41029">
      <w:pPr>
        <w:bidi w:val="0"/>
        <w:rPr>
          <w:rFonts w:ascii="David" w:hAnsi="David"/>
          <w:sz w:val="26"/>
        </w:rPr>
      </w:pPr>
    </w:p>
    <w:sectPr w:rsidR="004507AE" w:rsidRPr="00DF1899" w:rsidSect="0021366F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440" w:right="1474" w:bottom="1134" w:left="709" w:header="720" w:footer="680" w:gutter="0"/>
      <w:cols w:space="720"/>
      <w:titlePg/>
      <w:bidi/>
      <w:rtlGutter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B8F1CF" w14:textId="77777777" w:rsidR="000627DF" w:rsidRDefault="000627DF">
      <w:r>
        <w:separator/>
      </w:r>
    </w:p>
  </w:endnote>
  <w:endnote w:type="continuationSeparator" w:id="0">
    <w:p w14:paraId="732145F9" w14:textId="77777777" w:rsidR="000627DF" w:rsidRDefault="000627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riam">
    <w:altName w:val="Malgun Gothic Semilight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398E1E" w14:textId="77777777" w:rsidR="00B32229" w:rsidRDefault="00B32229" w:rsidP="00581672">
    <w:pPr>
      <w:pStyle w:val="a8"/>
      <w:pBdr>
        <w:top w:val="single" w:sz="6" w:space="1" w:color="auto"/>
      </w:pBdr>
      <w:tabs>
        <w:tab w:val="left" w:pos="1967"/>
        <w:tab w:val="center" w:pos="4748"/>
      </w:tabs>
      <w:jc w:val="center"/>
      <w:rPr>
        <w:sz w:val="26"/>
        <w:rtl/>
      </w:rPr>
    </w:pPr>
    <w:r>
      <w:rPr>
        <w:rFonts w:hint="cs"/>
        <w:sz w:val="26"/>
        <w:rtl/>
      </w:rPr>
      <w:t>רח' יפו 216 ת.ד. 36148 ירושלים 91360 טל': 02-5006854 פקס': 02-5006755</w:t>
    </w:r>
  </w:p>
  <w:p w14:paraId="210DDE1B" w14:textId="77777777" w:rsidR="00B32229" w:rsidRPr="004C70C1" w:rsidRDefault="00B32229" w:rsidP="00F41029">
    <w:pPr>
      <w:pBdr>
        <w:top w:val="single" w:sz="6" w:space="1" w:color="auto"/>
      </w:pBdr>
      <w:tabs>
        <w:tab w:val="left" w:pos="1967"/>
        <w:tab w:val="center" w:pos="4748"/>
      </w:tabs>
      <w:jc w:val="center"/>
      <w:rPr>
        <w:sz w:val="26"/>
        <w:rtl/>
      </w:rPr>
    </w:pPr>
    <w:r>
      <w:rPr>
        <w:rFonts w:hint="cs"/>
        <w:noProof/>
        <w:rtl/>
      </w:rPr>
      <w:drawing>
        <wp:anchor distT="0" distB="0" distL="114300" distR="114300" simplePos="0" relativeHeight="251666944" behindDoc="0" locked="0" layoutInCell="1" allowOverlap="1" wp14:anchorId="780473AA" wp14:editId="5DD62649">
          <wp:simplePos x="0" y="0"/>
          <wp:positionH relativeFrom="column">
            <wp:posOffset>5770245</wp:posOffset>
          </wp:positionH>
          <wp:positionV relativeFrom="paragraph">
            <wp:posOffset>-216535</wp:posOffset>
          </wp:positionV>
          <wp:extent cx="685800" cy="323850"/>
          <wp:effectExtent l="19050" t="0" r="0" b="0"/>
          <wp:wrapNone/>
          <wp:docPr id="8" name="Picture 1" descr="GOVIL_logo_250_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OVIL_logo_250_colo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3238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4C70C1">
      <w:rPr>
        <w:rFonts w:hint="cs"/>
        <w:sz w:val="26"/>
        <w:rtl/>
      </w:rPr>
      <w:t xml:space="preserve">דוא"ל:   </w:t>
    </w:r>
    <w:r>
      <w:rPr>
        <w:sz w:val="26"/>
      </w:rPr>
      <w:t>gassner@mni.gov.il</w:t>
    </w:r>
    <w:r w:rsidRPr="004C70C1">
      <w:rPr>
        <w:rFonts w:hint="cs"/>
        <w:sz w:val="26"/>
        <w:rtl/>
      </w:rPr>
      <w:t xml:space="preserve"> כ</w:t>
    </w:r>
    <w:r w:rsidRPr="004C70C1">
      <w:rPr>
        <w:sz w:val="26"/>
        <w:rtl/>
      </w:rPr>
      <w:t xml:space="preserve">תובתנו באינטרנט: </w:t>
    </w:r>
    <w:r w:rsidRPr="004C70C1">
      <w:rPr>
        <w:sz w:val="26"/>
      </w:rPr>
      <w:t>www.energy.gov.il</w:t>
    </w:r>
  </w:p>
  <w:p w14:paraId="2C0E770B" w14:textId="77777777" w:rsidR="00B32229" w:rsidRPr="00581672" w:rsidRDefault="00B32229" w:rsidP="00F41029">
    <w:pPr>
      <w:pStyle w:val="a8"/>
      <w:pBdr>
        <w:top w:val="single" w:sz="6" w:space="1" w:color="auto"/>
      </w:pBdr>
      <w:tabs>
        <w:tab w:val="left" w:pos="1967"/>
        <w:tab w:val="center" w:pos="4748"/>
      </w:tabs>
      <w:jc w:val="center"/>
      <w:rPr>
        <w:sz w:val="26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A86DFF" w14:textId="77777777" w:rsidR="00B32229" w:rsidRDefault="00B32229" w:rsidP="00611DDB">
    <w:pPr>
      <w:pBdr>
        <w:top w:val="single" w:sz="6" w:space="1" w:color="auto"/>
      </w:pBdr>
      <w:jc w:val="center"/>
      <w:rPr>
        <w:sz w:val="26"/>
        <w:rtl/>
      </w:rPr>
    </w:pPr>
    <w:r>
      <w:rPr>
        <w:rFonts w:hint="cs"/>
        <w:noProof/>
        <w:rtl/>
      </w:rPr>
      <w:drawing>
        <wp:anchor distT="0" distB="0" distL="114300" distR="114300" simplePos="0" relativeHeight="251657728" behindDoc="0" locked="0" layoutInCell="1" allowOverlap="1" wp14:anchorId="11CDE7A2" wp14:editId="11CDE7A3">
          <wp:simplePos x="0" y="0"/>
          <wp:positionH relativeFrom="column">
            <wp:posOffset>5617845</wp:posOffset>
          </wp:positionH>
          <wp:positionV relativeFrom="paragraph">
            <wp:posOffset>-41275</wp:posOffset>
          </wp:positionV>
          <wp:extent cx="685800" cy="323850"/>
          <wp:effectExtent l="19050" t="0" r="0" b="0"/>
          <wp:wrapNone/>
          <wp:docPr id="7" name="Picture 1" descr="GOVIL_logo_250_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OVIL_logo_250_colo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3238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hint="cs"/>
        <w:sz w:val="26"/>
        <w:rtl/>
      </w:rPr>
      <w:t>רח' יפו 216 ת.ד. 36148 ירושלים 91360 טל': 02-5006764 פקס': 02-50067</w:t>
    </w:r>
    <w:r w:rsidR="00611DDB">
      <w:rPr>
        <w:rFonts w:hint="cs"/>
        <w:sz w:val="26"/>
        <w:rtl/>
      </w:rPr>
      <w:t>66</w:t>
    </w:r>
  </w:p>
  <w:p w14:paraId="3590873C" w14:textId="77777777" w:rsidR="00B32229" w:rsidRPr="004C70C1" w:rsidRDefault="00B32229" w:rsidP="0021366F">
    <w:pPr>
      <w:pBdr>
        <w:top w:val="single" w:sz="6" w:space="1" w:color="auto"/>
      </w:pBdr>
      <w:tabs>
        <w:tab w:val="left" w:pos="1967"/>
        <w:tab w:val="center" w:pos="4748"/>
      </w:tabs>
      <w:jc w:val="center"/>
      <w:rPr>
        <w:sz w:val="26"/>
        <w:rtl/>
      </w:rPr>
    </w:pPr>
    <w:r w:rsidRPr="004C70C1">
      <w:rPr>
        <w:rFonts w:hint="cs"/>
        <w:sz w:val="26"/>
        <w:rtl/>
      </w:rPr>
      <w:t xml:space="preserve">דוא"ל:   </w:t>
    </w:r>
    <w:r>
      <w:rPr>
        <w:sz w:val="26"/>
      </w:rPr>
      <w:t>itamsut@mni.gov.il</w:t>
    </w:r>
    <w:r w:rsidRPr="004C70C1">
      <w:rPr>
        <w:rFonts w:hint="cs"/>
        <w:sz w:val="26"/>
        <w:rtl/>
      </w:rPr>
      <w:t xml:space="preserve"> כ</w:t>
    </w:r>
    <w:r w:rsidRPr="004C70C1">
      <w:rPr>
        <w:sz w:val="26"/>
        <w:rtl/>
      </w:rPr>
      <w:t xml:space="preserve">תובתנו באינטרנט: </w:t>
    </w:r>
    <w:r w:rsidRPr="004C70C1">
      <w:rPr>
        <w:sz w:val="26"/>
      </w:rPr>
      <w:t>www.energy.gov.il</w:t>
    </w:r>
  </w:p>
  <w:p w14:paraId="04A0DA19" w14:textId="77777777" w:rsidR="00B32229" w:rsidRPr="000517C4" w:rsidRDefault="00B32229" w:rsidP="00446615">
    <w:pPr>
      <w:pBdr>
        <w:top w:val="single" w:sz="6" w:space="1" w:color="auto"/>
      </w:pBdr>
      <w:jc w:val="center"/>
      <w:rPr>
        <w:sz w:val="26"/>
        <w:rtl/>
      </w:rPr>
    </w:pPr>
  </w:p>
  <w:p w14:paraId="29DBB318" w14:textId="77777777" w:rsidR="00B32229" w:rsidRPr="00FC5DE0" w:rsidRDefault="00B32229" w:rsidP="00446615">
    <w:pPr>
      <w:pStyle w:val="a8"/>
      <w:pBdr>
        <w:top w:val="single" w:sz="6" w:space="1" w:color="auto"/>
      </w:pBdr>
      <w:rPr>
        <w:sz w:val="26"/>
        <w:rtl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727A88" w14:textId="77777777" w:rsidR="000627DF" w:rsidRDefault="000627DF">
      <w:r>
        <w:separator/>
      </w:r>
    </w:p>
  </w:footnote>
  <w:footnote w:type="continuationSeparator" w:id="0">
    <w:p w14:paraId="7ED392F0" w14:textId="77777777" w:rsidR="000627DF" w:rsidRDefault="000627D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C455E3" w14:textId="77777777" w:rsidR="00B32229" w:rsidRDefault="00B32229">
    <w:pPr>
      <w:pStyle w:val="a3"/>
      <w:framePr w:wrap="around" w:vAnchor="text" w:hAnchor="margin" w:xAlign="center" w:y="1"/>
      <w:rPr>
        <w:rStyle w:val="a7"/>
        <w:rtl/>
      </w:rPr>
    </w:pPr>
    <w:r>
      <w:rPr>
        <w:rStyle w:val="a7"/>
        <w:rtl/>
      </w:rPr>
      <w:fldChar w:fldCharType="begin"/>
    </w:r>
    <w:r>
      <w:rPr>
        <w:rStyle w:val="a7"/>
      </w:rPr>
      <w:instrText xml:space="preserve">PAGE  </w:instrText>
    </w:r>
    <w:r>
      <w:rPr>
        <w:rStyle w:val="a7"/>
        <w:rtl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00A4C0" w14:textId="77777777" w:rsidR="00B32229" w:rsidRPr="00D3749A" w:rsidRDefault="00B32229" w:rsidP="00D3749A">
    <w:pPr>
      <w:pStyle w:val="a3"/>
      <w:jc w:val="center"/>
      <w:rPr>
        <w:b/>
        <w:bCs/>
      </w:rPr>
    </w:pPr>
    <w:r w:rsidRPr="00D3749A">
      <w:rPr>
        <w:rFonts w:hint="cs"/>
        <w:rtl/>
      </w:rPr>
      <w:t xml:space="preserve"> </w:t>
    </w:r>
    <w:r w:rsidRPr="00D3749A">
      <w:rPr>
        <w:b/>
        <w:bCs/>
        <w:rtl/>
      </w:rPr>
      <w:t xml:space="preserve">- </w:t>
    </w:r>
    <w:sdt>
      <w:sdtPr>
        <w:rPr>
          <w:b/>
          <w:bCs/>
          <w:rtl/>
        </w:rPr>
        <w:id w:val="1025602192"/>
        <w:docPartObj>
          <w:docPartGallery w:val="Page Numbers (Top of Page)"/>
          <w:docPartUnique/>
        </w:docPartObj>
      </w:sdtPr>
      <w:sdtEndPr/>
      <w:sdtContent>
        <w:r w:rsidRPr="00D3749A">
          <w:rPr>
            <w:b/>
            <w:bCs/>
          </w:rPr>
          <w:fldChar w:fldCharType="begin"/>
        </w:r>
        <w:r w:rsidRPr="00D3749A">
          <w:rPr>
            <w:b/>
            <w:bCs/>
          </w:rPr>
          <w:instrText xml:space="preserve"> PAGE   \* MERGEFORMAT </w:instrText>
        </w:r>
        <w:r w:rsidRPr="00D3749A">
          <w:rPr>
            <w:b/>
            <w:bCs/>
          </w:rPr>
          <w:fldChar w:fldCharType="separate"/>
        </w:r>
        <w:r w:rsidR="00902B10" w:rsidRPr="00902B10">
          <w:rPr>
            <w:rFonts w:cs="Calibri"/>
            <w:b/>
            <w:bCs/>
            <w:noProof/>
            <w:rtl/>
            <w:lang w:val="he-IL"/>
          </w:rPr>
          <w:t>2</w:t>
        </w:r>
        <w:r w:rsidRPr="00D3749A">
          <w:rPr>
            <w:b/>
            <w:bCs/>
          </w:rPr>
          <w:fldChar w:fldCharType="end"/>
        </w:r>
        <w:r w:rsidRPr="00D3749A">
          <w:rPr>
            <w:rFonts w:hint="cs"/>
            <w:b/>
            <w:bCs/>
            <w:rtl/>
          </w:rPr>
          <w:t xml:space="preserve"> -</w:t>
        </w:r>
      </w:sdtContent>
    </w:sdt>
  </w:p>
  <w:p w14:paraId="2CBD2AE6" w14:textId="77777777" w:rsidR="00B32229" w:rsidRPr="008B766D" w:rsidRDefault="00B32229" w:rsidP="00C80CDB">
    <w:pPr>
      <w:pStyle w:val="a3"/>
      <w:jc w:val="center"/>
      <w:rPr>
        <w:b/>
        <w:bCs/>
        <w:sz w:val="32"/>
        <w:szCs w:val="32"/>
        <w:rtl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900048" w14:textId="77777777" w:rsidR="00B32229" w:rsidRDefault="00902B10" w:rsidP="00EA4FBF">
    <w:pPr>
      <w:pStyle w:val="a3"/>
      <w:spacing w:line="276" w:lineRule="auto"/>
      <w:jc w:val="center"/>
      <w:rPr>
        <w:b/>
        <w:bCs/>
        <w:noProof/>
        <w:szCs w:val="40"/>
        <w:rtl/>
      </w:rPr>
    </w:pPr>
    <w:r>
      <w:rPr>
        <w:rFonts w:cs="Times New Roman"/>
        <w:rtl/>
      </w:rPr>
      <w:object w:dxaOrig="1440" w:dyaOrig="1440" w14:anchorId="5043619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left:0;text-align:left;margin-left:206.45pt;margin-top:-27.6pt;width:40.05pt;height:47.55pt;z-index:251664896;visibility:visible;mso-wrap-edited:f">
          <v:imagedata r:id="rId1" o:title=""/>
          <w10:wrap type="topAndBottom"/>
        </v:shape>
        <o:OLEObject Type="Embed" ProgID="Word.Picture.8" ShapeID="_x0000_s2049" DrawAspect="Content" ObjectID="_1630840779" r:id="rId2"/>
      </w:object>
    </w:r>
    <w:r w:rsidR="00B32229">
      <w:rPr>
        <w:rFonts w:hint="cs"/>
        <w:b/>
        <w:bCs/>
        <w:noProof/>
        <w:szCs w:val="40"/>
        <w:rtl/>
      </w:rPr>
      <w:t xml:space="preserve"> </w:t>
    </w:r>
  </w:p>
  <w:p w14:paraId="68A920FB" w14:textId="77777777" w:rsidR="00B32229" w:rsidRDefault="00B32229" w:rsidP="00EA4FBF">
    <w:pPr>
      <w:pStyle w:val="a3"/>
      <w:spacing w:line="276" w:lineRule="auto"/>
      <w:jc w:val="center"/>
      <w:rPr>
        <w:b/>
        <w:bCs/>
        <w:szCs w:val="40"/>
        <w:rtl/>
      </w:rPr>
    </w:pPr>
    <w:r>
      <w:rPr>
        <w:rFonts w:hint="cs"/>
        <w:b/>
        <w:bCs/>
        <w:szCs w:val="40"/>
        <w:rtl/>
      </w:rPr>
      <w:t xml:space="preserve">   </w:t>
    </w:r>
    <w:r>
      <w:rPr>
        <w:b/>
        <w:bCs/>
        <w:szCs w:val="40"/>
        <w:rtl/>
      </w:rPr>
      <w:t>מדינת ישראל</w:t>
    </w:r>
  </w:p>
  <w:p w14:paraId="3B631A2C" w14:textId="77777777" w:rsidR="00B32229" w:rsidRDefault="00B32229" w:rsidP="00E83596">
    <w:pPr>
      <w:pStyle w:val="a3"/>
      <w:tabs>
        <w:tab w:val="left" w:pos="2447"/>
      </w:tabs>
      <w:spacing w:line="276" w:lineRule="auto"/>
      <w:jc w:val="center"/>
      <w:rPr>
        <w:szCs w:val="32"/>
        <w:rtl/>
      </w:rPr>
    </w:pPr>
    <w:r>
      <w:rPr>
        <w:rFonts w:hint="cs"/>
        <w:b/>
        <w:bCs/>
        <w:szCs w:val="32"/>
        <w:rtl/>
      </w:rPr>
      <w:t xml:space="preserve">    משרד האנרגיה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337C6"/>
    <w:multiLevelType w:val="hybridMultilevel"/>
    <w:tmpl w:val="343686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B728A6"/>
    <w:multiLevelType w:val="hybridMultilevel"/>
    <w:tmpl w:val="41606878"/>
    <w:lvl w:ilvl="0" w:tplc="26889B3E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David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441246A"/>
    <w:multiLevelType w:val="hybridMultilevel"/>
    <w:tmpl w:val="39280606"/>
    <w:lvl w:ilvl="0" w:tplc="D1B8F93C">
      <w:start w:val="2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David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14664351"/>
    <w:multiLevelType w:val="hybridMultilevel"/>
    <w:tmpl w:val="7FC0847C"/>
    <w:lvl w:ilvl="0" w:tplc="783E6EAE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David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C837DC2"/>
    <w:multiLevelType w:val="hybridMultilevel"/>
    <w:tmpl w:val="DADE004C"/>
    <w:lvl w:ilvl="0" w:tplc="5D36543C">
      <w:start w:val="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6D374C"/>
    <w:multiLevelType w:val="hybridMultilevel"/>
    <w:tmpl w:val="47A0169C"/>
    <w:lvl w:ilvl="0" w:tplc="C43A6C3C">
      <w:start w:val="1"/>
      <w:numFmt w:val="decimal"/>
      <w:lvlText w:val="%1."/>
      <w:lvlJc w:val="left"/>
      <w:pPr>
        <w:ind w:left="7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7A0A6C"/>
    <w:multiLevelType w:val="multilevel"/>
    <w:tmpl w:val="9DFC7C42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hebrew1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71" w:hanging="357"/>
      </w:pPr>
      <w:rPr>
        <w:rFonts w:hint="default"/>
      </w:rPr>
    </w:lvl>
    <w:lvl w:ilvl="3">
      <w:start w:val="1"/>
      <w:numFmt w:val="hebrew1"/>
      <w:lvlText w:val="%4)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hebrew1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(%7)."/>
      <w:lvlJc w:val="left"/>
      <w:pPr>
        <w:ind w:left="2499" w:hanging="357"/>
      </w:pPr>
      <w:rPr>
        <w:rFonts w:hint="default"/>
      </w:rPr>
    </w:lvl>
    <w:lvl w:ilvl="7">
      <w:start w:val="1"/>
      <w:numFmt w:val="hebrew1"/>
      <w:lvlText w:val="(%8)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64ED1595"/>
    <w:multiLevelType w:val="hybridMultilevel"/>
    <w:tmpl w:val="2DCC53F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8964D7"/>
    <w:multiLevelType w:val="hybridMultilevel"/>
    <w:tmpl w:val="EB98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EF6A5F"/>
    <w:multiLevelType w:val="hybridMultilevel"/>
    <w:tmpl w:val="2FC61C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C48445E"/>
    <w:multiLevelType w:val="hybridMultilevel"/>
    <w:tmpl w:val="9B24638A"/>
    <w:lvl w:ilvl="0" w:tplc="1CE269F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42037F"/>
    <w:multiLevelType w:val="hybridMultilevel"/>
    <w:tmpl w:val="06206C5A"/>
    <w:lvl w:ilvl="0" w:tplc="708E612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1"/>
  </w:num>
  <w:num w:numId="4">
    <w:abstractNumId w:val="2"/>
  </w:num>
  <w:num w:numId="5">
    <w:abstractNumId w:val="5"/>
  </w:num>
  <w:num w:numId="6">
    <w:abstractNumId w:val="8"/>
  </w:num>
  <w:num w:numId="7">
    <w:abstractNumId w:val="4"/>
  </w:num>
  <w:num w:numId="8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10"/>
  </w:num>
  <w:num w:numId="11">
    <w:abstractNumId w:val="6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DI2tjQ2sjAzM7BQ0lEKTi0uzszPAykwqgUAxoALzCwAAAA="/>
  </w:docVars>
  <w:rsids>
    <w:rsidRoot w:val="00F42907"/>
    <w:rsid w:val="00004776"/>
    <w:rsid w:val="0000576F"/>
    <w:rsid w:val="000168F5"/>
    <w:rsid w:val="00023B9B"/>
    <w:rsid w:val="00025645"/>
    <w:rsid w:val="00055768"/>
    <w:rsid w:val="0005581C"/>
    <w:rsid w:val="000627DF"/>
    <w:rsid w:val="00064800"/>
    <w:rsid w:val="000705A8"/>
    <w:rsid w:val="000744F2"/>
    <w:rsid w:val="000772BA"/>
    <w:rsid w:val="0008648D"/>
    <w:rsid w:val="0009042F"/>
    <w:rsid w:val="0009109A"/>
    <w:rsid w:val="000A2D78"/>
    <w:rsid w:val="000A474B"/>
    <w:rsid w:val="000B50D7"/>
    <w:rsid w:val="000C47C5"/>
    <w:rsid w:val="000E35CF"/>
    <w:rsid w:val="000F0C8E"/>
    <w:rsid w:val="0012232A"/>
    <w:rsid w:val="00131922"/>
    <w:rsid w:val="00144716"/>
    <w:rsid w:val="00144A28"/>
    <w:rsid w:val="00146B99"/>
    <w:rsid w:val="001617C9"/>
    <w:rsid w:val="001756B5"/>
    <w:rsid w:val="0017733A"/>
    <w:rsid w:val="001858F8"/>
    <w:rsid w:val="001A0660"/>
    <w:rsid w:val="001A0FEB"/>
    <w:rsid w:val="001B2F89"/>
    <w:rsid w:val="001C4A34"/>
    <w:rsid w:val="001C6691"/>
    <w:rsid w:val="001E057B"/>
    <w:rsid w:val="001E19C9"/>
    <w:rsid w:val="001E5768"/>
    <w:rsid w:val="001E6F0E"/>
    <w:rsid w:val="0021366F"/>
    <w:rsid w:val="00222968"/>
    <w:rsid w:val="00223E43"/>
    <w:rsid w:val="002274E7"/>
    <w:rsid w:val="0022754A"/>
    <w:rsid w:val="00280EBC"/>
    <w:rsid w:val="002A5741"/>
    <w:rsid w:val="002D3504"/>
    <w:rsid w:val="002E6B33"/>
    <w:rsid w:val="00311B81"/>
    <w:rsid w:val="00315A15"/>
    <w:rsid w:val="00321798"/>
    <w:rsid w:val="00340E66"/>
    <w:rsid w:val="0037515B"/>
    <w:rsid w:val="003909B8"/>
    <w:rsid w:val="00391403"/>
    <w:rsid w:val="003A30BD"/>
    <w:rsid w:val="003B3CC5"/>
    <w:rsid w:val="003B4CB0"/>
    <w:rsid w:val="003E31FD"/>
    <w:rsid w:val="003F4EE4"/>
    <w:rsid w:val="00407DB5"/>
    <w:rsid w:val="00411DDE"/>
    <w:rsid w:val="00417CF1"/>
    <w:rsid w:val="00431FA0"/>
    <w:rsid w:val="00446615"/>
    <w:rsid w:val="004507AE"/>
    <w:rsid w:val="00457790"/>
    <w:rsid w:val="00463F58"/>
    <w:rsid w:val="0047091B"/>
    <w:rsid w:val="00472325"/>
    <w:rsid w:val="004A1B60"/>
    <w:rsid w:val="004B4074"/>
    <w:rsid w:val="004B49E7"/>
    <w:rsid w:val="004B5ED3"/>
    <w:rsid w:val="004B71D7"/>
    <w:rsid w:val="004D76D8"/>
    <w:rsid w:val="004D7BB3"/>
    <w:rsid w:val="004E2C36"/>
    <w:rsid w:val="004E5A74"/>
    <w:rsid w:val="004E70E4"/>
    <w:rsid w:val="00513580"/>
    <w:rsid w:val="0052277B"/>
    <w:rsid w:val="00524880"/>
    <w:rsid w:val="00533FCA"/>
    <w:rsid w:val="00536A5B"/>
    <w:rsid w:val="0054114E"/>
    <w:rsid w:val="0054428A"/>
    <w:rsid w:val="00572795"/>
    <w:rsid w:val="00581672"/>
    <w:rsid w:val="00586942"/>
    <w:rsid w:val="00591B94"/>
    <w:rsid w:val="005A0DC2"/>
    <w:rsid w:val="005A3D90"/>
    <w:rsid w:val="005B459E"/>
    <w:rsid w:val="005B511F"/>
    <w:rsid w:val="005D2E29"/>
    <w:rsid w:val="005D5135"/>
    <w:rsid w:val="005D6AF6"/>
    <w:rsid w:val="005D710F"/>
    <w:rsid w:val="005E5E77"/>
    <w:rsid w:val="0060044D"/>
    <w:rsid w:val="00610303"/>
    <w:rsid w:val="00611DDB"/>
    <w:rsid w:val="00612CEA"/>
    <w:rsid w:val="00624679"/>
    <w:rsid w:val="006326F6"/>
    <w:rsid w:val="0064130A"/>
    <w:rsid w:val="006415C5"/>
    <w:rsid w:val="006426A9"/>
    <w:rsid w:val="006500F2"/>
    <w:rsid w:val="00660C52"/>
    <w:rsid w:val="006A2C2B"/>
    <w:rsid w:val="006B7F74"/>
    <w:rsid w:val="006C2C32"/>
    <w:rsid w:val="006C7AA1"/>
    <w:rsid w:val="006D12F9"/>
    <w:rsid w:val="006D1D4C"/>
    <w:rsid w:val="006D24A4"/>
    <w:rsid w:val="006E72C5"/>
    <w:rsid w:val="006F5D6A"/>
    <w:rsid w:val="00712673"/>
    <w:rsid w:val="0071514A"/>
    <w:rsid w:val="00721721"/>
    <w:rsid w:val="00740D98"/>
    <w:rsid w:val="0074423E"/>
    <w:rsid w:val="00771F8F"/>
    <w:rsid w:val="007739FA"/>
    <w:rsid w:val="00782D67"/>
    <w:rsid w:val="007849A9"/>
    <w:rsid w:val="0078568E"/>
    <w:rsid w:val="007952EC"/>
    <w:rsid w:val="007A76DF"/>
    <w:rsid w:val="007B6C4F"/>
    <w:rsid w:val="007D2B13"/>
    <w:rsid w:val="007E52B8"/>
    <w:rsid w:val="00802BA6"/>
    <w:rsid w:val="00811390"/>
    <w:rsid w:val="0081276B"/>
    <w:rsid w:val="00816E14"/>
    <w:rsid w:val="00817153"/>
    <w:rsid w:val="00824DD5"/>
    <w:rsid w:val="0082523A"/>
    <w:rsid w:val="00843426"/>
    <w:rsid w:val="00861DDB"/>
    <w:rsid w:val="008675F8"/>
    <w:rsid w:val="00871DAE"/>
    <w:rsid w:val="008B766D"/>
    <w:rsid w:val="008C2B14"/>
    <w:rsid w:val="008C2F37"/>
    <w:rsid w:val="008C3408"/>
    <w:rsid w:val="008F164D"/>
    <w:rsid w:val="008F3ED2"/>
    <w:rsid w:val="008F7961"/>
    <w:rsid w:val="00900B65"/>
    <w:rsid w:val="00901041"/>
    <w:rsid w:val="00902B10"/>
    <w:rsid w:val="00911C83"/>
    <w:rsid w:val="00924837"/>
    <w:rsid w:val="00941814"/>
    <w:rsid w:val="00956911"/>
    <w:rsid w:val="00964B15"/>
    <w:rsid w:val="00974A41"/>
    <w:rsid w:val="0097640D"/>
    <w:rsid w:val="00985E17"/>
    <w:rsid w:val="00986EEA"/>
    <w:rsid w:val="009959BD"/>
    <w:rsid w:val="009C1E95"/>
    <w:rsid w:val="009D766C"/>
    <w:rsid w:val="009E791C"/>
    <w:rsid w:val="009F15A0"/>
    <w:rsid w:val="009F25EB"/>
    <w:rsid w:val="009F5C7A"/>
    <w:rsid w:val="009F64DA"/>
    <w:rsid w:val="00A0165F"/>
    <w:rsid w:val="00A07E22"/>
    <w:rsid w:val="00A107E7"/>
    <w:rsid w:val="00A1799A"/>
    <w:rsid w:val="00A2552E"/>
    <w:rsid w:val="00A2616C"/>
    <w:rsid w:val="00A4486B"/>
    <w:rsid w:val="00A54ACF"/>
    <w:rsid w:val="00A6021A"/>
    <w:rsid w:val="00A60C4E"/>
    <w:rsid w:val="00A619F1"/>
    <w:rsid w:val="00A63F7A"/>
    <w:rsid w:val="00A83A39"/>
    <w:rsid w:val="00A94E1B"/>
    <w:rsid w:val="00A96C51"/>
    <w:rsid w:val="00A977B7"/>
    <w:rsid w:val="00AD016D"/>
    <w:rsid w:val="00AD6F36"/>
    <w:rsid w:val="00AE4995"/>
    <w:rsid w:val="00AE59BD"/>
    <w:rsid w:val="00AF1658"/>
    <w:rsid w:val="00AF211F"/>
    <w:rsid w:val="00B1246E"/>
    <w:rsid w:val="00B15F6B"/>
    <w:rsid w:val="00B164FE"/>
    <w:rsid w:val="00B240E0"/>
    <w:rsid w:val="00B2533E"/>
    <w:rsid w:val="00B300E0"/>
    <w:rsid w:val="00B32229"/>
    <w:rsid w:val="00B360EA"/>
    <w:rsid w:val="00B44ED2"/>
    <w:rsid w:val="00B473E9"/>
    <w:rsid w:val="00B566AF"/>
    <w:rsid w:val="00B678A0"/>
    <w:rsid w:val="00B82B0F"/>
    <w:rsid w:val="00B84B35"/>
    <w:rsid w:val="00BA696F"/>
    <w:rsid w:val="00C004DC"/>
    <w:rsid w:val="00C14372"/>
    <w:rsid w:val="00C15681"/>
    <w:rsid w:val="00C33B51"/>
    <w:rsid w:val="00C5046C"/>
    <w:rsid w:val="00C516A1"/>
    <w:rsid w:val="00C54B87"/>
    <w:rsid w:val="00C668B6"/>
    <w:rsid w:val="00C80AD2"/>
    <w:rsid w:val="00C80CDB"/>
    <w:rsid w:val="00C91CF2"/>
    <w:rsid w:val="00C91F7F"/>
    <w:rsid w:val="00C94BF1"/>
    <w:rsid w:val="00CA2BA0"/>
    <w:rsid w:val="00CB33E5"/>
    <w:rsid w:val="00CC423D"/>
    <w:rsid w:val="00CF704F"/>
    <w:rsid w:val="00D0598B"/>
    <w:rsid w:val="00D2513A"/>
    <w:rsid w:val="00D32B99"/>
    <w:rsid w:val="00D35E0D"/>
    <w:rsid w:val="00D3749A"/>
    <w:rsid w:val="00D37641"/>
    <w:rsid w:val="00D37810"/>
    <w:rsid w:val="00D61233"/>
    <w:rsid w:val="00D63F61"/>
    <w:rsid w:val="00D709A3"/>
    <w:rsid w:val="00D732B0"/>
    <w:rsid w:val="00D977BA"/>
    <w:rsid w:val="00DB3EE5"/>
    <w:rsid w:val="00DC2518"/>
    <w:rsid w:val="00DD5331"/>
    <w:rsid w:val="00DD792B"/>
    <w:rsid w:val="00DE05FC"/>
    <w:rsid w:val="00DE3CF2"/>
    <w:rsid w:val="00DE5C1D"/>
    <w:rsid w:val="00DF1899"/>
    <w:rsid w:val="00E001A4"/>
    <w:rsid w:val="00E060A7"/>
    <w:rsid w:val="00E12FE5"/>
    <w:rsid w:val="00E30699"/>
    <w:rsid w:val="00E36DB5"/>
    <w:rsid w:val="00E40E04"/>
    <w:rsid w:val="00E6227F"/>
    <w:rsid w:val="00E76000"/>
    <w:rsid w:val="00E83596"/>
    <w:rsid w:val="00E90583"/>
    <w:rsid w:val="00EA4FBF"/>
    <w:rsid w:val="00EB319A"/>
    <w:rsid w:val="00EC01B6"/>
    <w:rsid w:val="00EC6CEF"/>
    <w:rsid w:val="00EC70BA"/>
    <w:rsid w:val="00ED37B2"/>
    <w:rsid w:val="00ED4224"/>
    <w:rsid w:val="00EE1A52"/>
    <w:rsid w:val="00EF6001"/>
    <w:rsid w:val="00F076B3"/>
    <w:rsid w:val="00F14C94"/>
    <w:rsid w:val="00F41029"/>
    <w:rsid w:val="00F41F84"/>
    <w:rsid w:val="00F42907"/>
    <w:rsid w:val="00F47550"/>
    <w:rsid w:val="00F5586C"/>
    <w:rsid w:val="00F57D84"/>
    <w:rsid w:val="00F63432"/>
    <w:rsid w:val="00F84FA6"/>
    <w:rsid w:val="00F96CCA"/>
    <w:rsid w:val="00FB704E"/>
    <w:rsid w:val="00FC5DE0"/>
    <w:rsid w:val="00FF6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1B5F387B"/>
  <w15:docId w15:val="{25FD8056-C45F-4080-AD57-D27F121F6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D3504"/>
    <w:pPr>
      <w:bidi/>
    </w:pPr>
    <w:rPr>
      <w:rFonts w:cs="David"/>
      <w:sz w:val="24"/>
      <w:szCs w:val="26"/>
    </w:rPr>
  </w:style>
  <w:style w:type="paragraph" w:styleId="1">
    <w:name w:val="heading 1"/>
    <w:basedOn w:val="a"/>
    <w:next w:val="a"/>
    <w:qFormat/>
    <w:rsid w:val="002D3504"/>
    <w:pPr>
      <w:keepNext/>
      <w:jc w:val="right"/>
      <w:outlineLvl w:val="0"/>
    </w:pPr>
    <w:rPr>
      <w:b/>
      <w:bCs/>
    </w:rPr>
  </w:style>
  <w:style w:type="paragraph" w:styleId="2">
    <w:name w:val="heading 2"/>
    <w:basedOn w:val="a"/>
    <w:next w:val="a"/>
    <w:qFormat/>
    <w:rsid w:val="002D3504"/>
    <w:pPr>
      <w:keepNext/>
      <w:jc w:val="both"/>
      <w:outlineLvl w:val="1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2D3504"/>
    <w:pPr>
      <w:tabs>
        <w:tab w:val="center" w:pos="4153"/>
        <w:tab w:val="right" w:pos="8306"/>
      </w:tabs>
    </w:pPr>
    <w:rPr>
      <w:szCs w:val="24"/>
    </w:rPr>
  </w:style>
  <w:style w:type="paragraph" w:styleId="a5">
    <w:name w:val="footer"/>
    <w:basedOn w:val="a"/>
    <w:link w:val="a6"/>
    <w:uiPriority w:val="99"/>
    <w:rsid w:val="002D3504"/>
    <w:pPr>
      <w:tabs>
        <w:tab w:val="center" w:pos="4153"/>
        <w:tab w:val="right" w:pos="8306"/>
      </w:tabs>
    </w:pPr>
    <w:rPr>
      <w:szCs w:val="24"/>
    </w:rPr>
  </w:style>
  <w:style w:type="character" w:styleId="a7">
    <w:name w:val="page number"/>
    <w:basedOn w:val="a0"/>
    <w:rsid w:val="002D3504"/>
  </w:style>
  <w:style w:type="paragraph" w:customStyle="1" w:styleId="a8">
    <w:basedOn w:val="a"/>
    <w:next w:val="a5"/>
    <w:rsid w:val="00F42907"/>
    <w:pPr>
      <w:tabs>
        <w:tab w:val="center" w:pos="4153"/>
        <w:tab w:val="right" w:pos="8306"/>
      </w:tabs>
    </w:pPr>
    <w:rPr>
      <w:lang w:eastAsia="he-IL"/>
    </w:rPr>
  </w:style>
  <w:style w:type="character" w:styleId="Hyperlink">
    <w:name w:val="Hyperlink"/>
    <w:basedOn w:val="a0"/>
    <w:rsid w:val="00144716"/>
    <w:rPr>
      <w:color w:val="0000FF"/>
      <w:u w:val="single"/>
    </w:rPr>
  </w:style>
  <w:style w:type="character" w:styleId="a9">
    <w:name w:val="Placeholder Text"/>
    <w:basedOn w:val="a0"/>
    <w:uiPriority w:val="99"/>
    <w:semiHidden/>
    <w:rsid w:val="00956911"/>
    <w:rPr>
      <w:color w:val="808080"/>
    </w:rPr>
  </w:style>
  <w:style w:type="paragraph" w:styleId="aa">
    <w:name w:val="Balloon Text"/>
    <w:basedOn w:val="a"/>
    <w:link w:val="ab"/>
    <w:rsid w:val="00956911"/>
    <w:rPr>
      <w:rFonts w:ascii="Tahoma" w:hAnsi="Tahoma" w:cs="Tahoma"/>
      <w:sz w:val="16"/>
      <w:szCs w:val="16"/>
    </w:rPr>
  </w:style>
  <w:style w:type="character" w:customStyle="1" w:styleId="ab">
    <w:name w:val="טקסט בלונים תו"/>
    <w:basedOn w:val="a0"/>
    <w:link w:val="aa"/>
    <w:rsid w:val="00956911"/>
    <w:rPr>
      <w:rFonts w:ascii="Tahoma" w:hAnsi="Tahoma" w:cs="Tahoma"/>
      <w:sz w:val="16"/>
      <w:szCs w:val="16"/>
    </w:rPr>
  </w:style>
  <w:style w:type="character" w:customStyle="1" w:styleId="a4">
    <w:name w:val="כותרת עליונה תו"/>
    <w:basedOn w:val="a0"/>
    <w:link w:val="a3"/>
    <w:uiPriority w:val="99"/>
    <w:rsid w:val="00AD6F36"/>
    <w:rPr>
      <w:rFonts w:cs="David"/>
      <w:sz w:val="24"/>
      <w:szCs w:val="24"/>
    </w:rPr>
  </w:style>
  <w:style w:type="paragraph" w:styleId="ac">
    <w:name w:val="List Paragraph"/>
    <w:basedOn w:val="a"/>
    <w:link w:val="ad"/>
    <w:uiPriority w:val="34"/>
    <w:qFormat/>
    <w:rsid w:val="00E8359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ae">
    <w:name w:val="Table Grid"/>
    <w:basedOn w:val="a1"/>
    <w:uiPriority w:val="39"/>
    <w:rsid w:val="00E83596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פיסקת רשימה תו"/>
    <w:basedOn w:val="a0"/>
    <w:link w:val="ac"/>
    <w:uiPriority w:val="34"/>
    <w:rsid w:val="00025645"/>
    <w:rPr>
      <w:rFonts w:asciiTheme="minorHAnsi" w:eastAsiaTheme="minorHAnsi" w:hAnsiTheme="minorHAnsi" w:cstheme="minorBidi"/>
      <w:sz w:val="22"/>
      <w:szCs w:val="22"/>
    </w:rPr>
  </w:style>
  <w:style w:type="character" w:styleId="af">
    <w:name w:val="annotation reference"/>
    <w:basedOn w:val="a0"/>
    <w:uiPriority w:val="99"/>
    <w:rsid w:val="008C2F37"/>
    <w:rPr>
      <w:sz w:val="16"/>
      <w:szCs w:val="16"/>
    </w:rPr>
  </w:style>
  <w:style w:type="character" w:customStyle="1" w:styleId="a6">
    <w:name w:val="כותרת תחתונה תו"/>
    <w:basedOn w:val="a0"/>
    <w:link w:val="a5"/>
    <w:uiPriority w:val="99"/>
    <w:rsid w:val="008C2F37"/>
    <w:rPr>
      <w:rFonts w:cs="David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007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0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2.w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A77688734C943C08344A3CAA84E8C85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C6F65504-DC42-4345-8276-0D9B915000C8}"/>
      </w:docPartPr>
      <w:docPartBody>
        <w:p w:rsidR="00E70A9A" w:rsidRDefault="00C71830" w:rsidP="00C71830">
          <w:pPr>
            <w:pStyle w:val="6A77688734C943C08344A3CAA84E8C8524"/>
          </w:pPr>
          <w:r w:rsidRPr="00223E43">
            <w:rPr>
              <w:rStyle w:val="a3"/>
              <w:sz w:val="26"/>
              <w:rtl/>
            </w:rPr>
            <w:t>[תאריך יצירה עברי]</w:t>
          </w:r>
        </w:p>
      </w:docPartBody>
    </w:docPart>
    <w:docPart>
      <w:docPartPr>
        <w:name w:val="6B70435F3C984117A4703A70D2A6FFE1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DE3666A5-BAB6-461B-B144-9D43BC9DF36A}"/>
      </w:docPartPr>
      <w:docPartBody>
        <w:p w:rsidR="00E70A9A" w:rsidRDefault="00C71830" w:rsidP="00C71830">
          <w:pPr>
            <w:pStyle w:val="6B70435F3C984117A4703A70D2A6FFE124"/>
          </w:pPr>
          <w:r w:rsidRPr="00223E43">
            <w:rPr>
              <w:rStyle w:val="a3"/>
              <w:b w:val="0"/>
              <w:bCs w:val="0"/>
              <w:sz w:val="26"/>
              <w:rtl/>
            </w:rPr>
            <w:t>[תאריך יצירה לועזי]</w:t>
          </w:r>
        </w:p>
      </w:docPartBody>
    </w:docPart>
    <w:docPart>
      <w:docPartPr>
        <w:name w:val="4B6A99D770D741E9BC80CCB5CA687AB3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AEAB259F-6AD9-4BEF-B656-01CB3F1C3966}"/>
      </w:docPartPr>
      <w:docPartBody>
        <w:p w:rsidR="00E70A9A" w:rsidRDefault="00C71830" w:rsidP="00C71830">
          <w:pPr>
            <w:pStyle w:val="4B6A99D770D741E9BC80CCB5CA687AB324"/>
          </w:pPr>
          <w:r w:rsidRPr="00223E43">
            <w:rPr>
              <w:rStyle w:val="a3"/>
              <w:sz w:val="26"/>
              <w:rtl/>
            </w:rPr>
            <w:t>[סימוכין מסמך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riam">
    <w:altName w:val="Malgun Gothic Semilight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0E3842"/>
    <w:rsid w:val="00031F7E"/>
    <w:rsid w:val="00070D14"/>
    <w:rsid w:val="000E3842"/>
    <w:rsid w:val="000E772A"/>
    <w:rsid w:val="000F63D2"/>
    <w:rsid w:val="00170B78"/>
    <w:rsid w:val="00187EB9"/>
    <w:rsid w:val="00196807"/>
    <w:rsid w:val="001B5795"/>
    <w:rsid w:val="00215D45"/>
    <w:rsid w:val="0024461F"/>
    <w:rsid w:val="00280417"/>
    <w:rsid w:val="002818B5"/>
    <w:rsid w:val="002F0900"/>
    <w:rsid w:val="003120DF"/>
    <w:rsid w:val="003C5C07"/>
    <w:rsid w:val="003E6588"/>
    <w:rsid w:val="003E754D"/>
    <w:rsid w:val="00425038"/>
    <w:rsid w:val="004C2773"/>
    <w:rsid w:val="004F0AD2"/>
    <w:rsid w:val="0053473B"/>
    <w:rsid w:val="00575077"/>
    <w:rsid w:val="005E69CE"/>
    <w:rsid w:val="0065557A"/>
    <w:rsid w:val="00683603"/>
    <w:rsid w:val="00691EBC"/>
    <w:rsid w:val="006A06D1"/>
    <w:rsid w:val="006B41B6"/>
    <w:rsid w:val="006C7501"/>
    <w:rsid w:val="0074560E"/>
    <w:rsid w:val="00762C04"/>
    <w:rsid w:val="007B7E87"/>
    <w:rsid w:val="007D3F0E"/>
    <w:rsid w:val="008805A1"/>
    <w:rsid w:val="008D7625"/>
    <w:rsid w:val="009032E1"/>
    <w:rsid w:val="00946198"/>
    <w:rsid w:val="00954DFD"/>
    <w:rsid w:val="009909E9"/>
    <w:rsid w:val="009A60C4"/>
    <w:rsid w:val="009E5BD4"/>
    <w:rsid w:val="00A15BDB"/>
    <w:rsid w:val="00A32CE7"/>
    <w:rsid w:val="00AF085A"/>
    <w:rsid w:val="00B6223B"/>
    <w:rsid w:val="00BD2CDD"/>
    <w:rsid w:val="00BE2CE8"/>
    <w:rsid w:val="00C71830"/>
    <w:rsid w:val="00D55B76"/>
    <w:rsid w:val="00E21E3B"/>
    <w:rsid w:val="00E41458"/>
    <w:rsid w:val="00E41C11"/>
    <w:rsid w:val="00E5030C"/>
    <w:rsid w:val="00E70A9A"/>
    <w:rsid w:val="00E778DF"/>
    <w:rsid w:val="00F65E96"/>
    <w:rsid w:val="00FF2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F64351F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15BD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C71830"/>
    <w:rPr>
      <w:color w:val="808080"/>
    </w:rPr>
  </w:style>
  <w:style w:type="paragraph" w:customStyle="1" w:styleId="D66BBFF60DB64B5997633809432E0C2C">
    <w:name w:val="D66BBFF60DB64B5997633809432E0C2C"/>
    <w:rsid w:val="002818B5"/>
    <w:pPr>
      <w:bidi/>
    </w:pPr>
  </w:style>
  <w:style w:type="paragraph" w:customStyle="1" w:styleId="5CDB2A593039484480C87C9296F4E2E8">
    <w:name w:val="5CDB2A593039484480C87C9296F4E2E8"/>
    <w:rsid w:val="002818B5"/>
    <w:pPr>
      <w:bidi/>
    </w:pPr>
  </w:style>
  <w:style w:type="paragraph" w:customStyle="1" w:styleId="2D48B70A7E724468A099203B12F11CBE">
    <w:name w:val="2D48B70A7E724468A099203B12F11CBE"/>
    <w:rsid w:val="002818B5"/>
    <w:pPr>
      <w:bidi/>
    </w:pPr>
  </w:style>
  <w:style w:type="paragraph" w:customStyle="1" w:styleId="85C2D5A4DC574EDCA19CE761DFE5C3BA">
    <w:name w:val="85C2D5A4DC574EDCA19CE761DFE5C3BA"/>
    <w:rsid w:val="002818B5"/>
    <w:pPr>
      <w:bidi/>
    </w:pPr>
  </w:style>
  <w:style w:type="paragraph" w:customStyle="1" w:styleId="FCEA274F16AF472B9D2065CE3A03E8BD">
    <w:name w:val="FCEA274F16AF472B9D2065CE3A03E8BD"/>
    <w:rsid w:val="002818B5"/>
    <w:pPr>
      <w:bidi/>
    </w:pPr>
  </w:style>
  <w:style w:type="paragraph" w:customStyle="1" w:styleId="E0EF21E2FF814455B810626110A0D4E8">
    <w:name w:val="E0EF21E2FF814455B810626110A0D4E8"/>
    <w:rsid w:val="002818B5"/>
    <w:pPr>
      <w:bidi/>
    </w:pPr>
  </w:style>
  <w:style w:type="paragraph" w:customStyle="1" w:styleId="794573DA3A3A45EFAC5A01817AF54BFE">
    <w:name w:val="794573DA3A3A45EFAC5A01817AF54BFE"/>
    <w:rsid w:val="000E772A"/>
    <w:pPr>
      <w:bidi/>
    </w:pPr>
  </w:style>
  <w:style w:type="paragraph" w:customStyle="1" w:styleId="7068024D4F534C999976BC56F2DC4102">
    <w:name w:val="7068024D4F534C999976BC56F2DC4102"/>
    <w:rsid w:val="0065557A"/>
    <w:pPr>
      <w:bidi/>
    </w:pPr>
  </w:style>
  <w:style w:type="paragraph" w:customStyle="1" w:styleId="9C1CE767D8394F0EA492A6DFBCE9B094">
    <w:name w:val="9C1CE767D8394F0EA492A6DFBCE9B094"/>
    <w:rsid w:val="0065557A"/>
    <w:pPr>
      <w:bidi/>
    </w:pPr>
  </w:style>
  <w:style w:type="paragraph" w:customStyle="1" w:styleId="813ABA14253B4FB1B9E74DF634C0FA1A">
    <w:name w:val="813ABA14253B4FB1B9E74DF634C0FA1A"/>
    <w:rsid w:val="0065557A"/>
    <w:pPr>
      <w:bidi/>
    </w:pPr>
  </w:style>
  <w:style w:type="paragraph" w:customStyle="1" w:styleId="9F53C91B0A2A49EAAECBC4040B4D0DEB">
    <w:name w:val="9F53C91B0A2A49EAAECBC4040B4D0DEB"/>
    <w:rsid w:val="00B6223B"/>
    <w:pPr>
      <w:bidi/>
    </w:pPr>
  </w:style>
  <w:style w:type="paragraph" w:customStyle="1" w:styleId="CB67D10CC6EE456F8D126AF940DC13D5">
    <w:name w:val="CB67D10CC6EE456F8D126AF940DC13D5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1C0B9C8ECF940BEA6BA7331072A2970">
    <w:name w:val="31C0B9C8ECF940BEA6BA7331072A2970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4D73DBFE7B73446A84076B9B06DDFDED">
    <w:name w:val="4D73DBFE7B73446A84076B9B06DDFDED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A7DE7CE5BA3346BFAC3F9603B7073921">
    <w:name w:val="A7DE7CE5BA3346BFAC3F9603B7073921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9F53C91B0A2A49EAAECBC4040B4D0DEB1">
    <w:name w:val="9F53C91B0A2A49EAAECBC4040B4D0DEB1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1435D51623EB4871ADE2A71AED5E8EC0">
    <w:name w:val="1435D51623EB4871ADE2A71AED5E8EC0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C6CE84F997EE47DCB4F5EF1815F396EF">
    <w:name w:val="C6CE84F997EE47DCB4F5EF1815F396EF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794573DA3A3A45EFAC5A01817AF54BFE1">
    <w:name w:val="794573DA3A3A45EFAC5A01817AF54BFE1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813ABA14253B4FB1B9E74DF634C0FA1A1">
    <w:name w:val="813ABA14253B4FB1B9E74DF634C0FA1A1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85C2D5A4DC574EDCA19CE761DFE5C3BA1">
    <w:name w:val="85C2D5A4DC574EDCA19CE761DFE5C3BA1"/>
    <w:rsid w:val="00B622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CEA274F16AF472B9D2065CE3A03E8BD1">
    <w:name w:val="FCEA274F16AF472B9D2065CE3A03E8BD1"/>
    <w:rsid w:val="00B622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E0EF21E2FF814455B810626110A0D4E81">
    <w:name w:val="E0EF21E2FF814455B810626110A0D4E81"/>
    <w:rsid w:val="00B622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BC213BBD2144F8689D9F505369B868C">
    <w:name w:val="7BC213BBD2144F8689D9F505369B868C"/>
    <w:rsid w:val="00B622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8F2EE0636C5412EA0BBE4F5D0E793BB">
    <w:name w:val="78F2EE0636C5412EA0BBE4F5D0E793BB"/>
    <w:rsid w:val="00B622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661D991D6FA248848A0E8EC399B1E7F3">
    <w:name w:val="661D991D6FA248848A0E8EC399B1E7F3"/>
    <w:rsid w:val="00B622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CB67D10CC6EE456F8D126AF940DC13D51">
    <w:name w:val="CB67D10CC6EE456F8D126AF940DC13D51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1C0B9C8ECF940BEA6BA7331072A29701">
    <w:name w:val="31C0B9C8ECF940BEA6BA7331072A29701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4D73DBFE7B73446A84076B9B06DDFDED1">
    <w:name w:val="4D73DBFE7B73446A84076B9B06DDFDED1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A7DE7CE5BA3346BFAC3F9603B70739211">
    <w:name w:val="A7DE7CE5BA3346BFAC3F9603B70739211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9F53C91B0A2A49EAAECBC4040B4D0DEB2">
    <w:name w:val="9F53C91B0A2A49EAAECBC4040B4D0DEB2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1435D51623EB4871ADE2A71AED5E8EC01">
    <w:name w:val="1435D51623EB4871ADE2A71AED5E8EC01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C6CE84F997EE47DCB4F5EF1815F396EF1">
    <w:name w:val="C6CE84F997EE47DCB4F5EF1815F396EF1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794573DA3A3A45EFAC5A01817AF54BFE2">
    <w:name w:val="794573DA3A3A45EFAC5A01817AF54BFE2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A68F0EA7546949B2979CA2E46AA03F3D">
    <w:name w:val="A68F0EA7546949B2979CA2E46AA03F3D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85C2D5A4DC574EDCA19CE761DFE5C3BA2">
    <w:name w:val="85C2D5A4DC574EDCA19CE761DFE5C3BA2"/>
    <w:rsid w:val="00B622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CEA274F16AF472B9D2065CE3A03E8BD2">
    <w:name w:val="FCEA274F16AF472B9D2065CE3A03E8BD2"/>
    <w:rsid w:val="00B622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E0EF21E2FF814455B810626110A0D4E82">
    <w:name w:val="E0EF21E2FF814455B810626110A0D4E82"/>
    <w:rsid w:val="00B622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BC213BBD2144F8689D9F505369B868C1">
    <w:name w:val="7BC213BBD2144F8689D9F505369B868C1"/>
    <w:rsid w:val="00B622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8F2EE0636C5412EA0BBE4F5D0E793BB1">
    <w:name w:val="78F2EE0636C5412EA0BBE4F5D0E793BB1"/>
    <w:rsid w:val="00B622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661D991D6FA248848A0E8EC399B1E7F31">
    <w:name w:val="661D991D6FA248848A0E8EC399B1E7F31"/>
    <w:rsid w:val="00B622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CB67D10CC6EE456F8D126AF940DC13D52">
    <w:name w:val="CB67D10CC6EE456F8D126AF940DC13D52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1C0B9C8ECF940BEA6BA7331072A29702">
    <w:name w:val="31C0B9C8ECF940BEA6BA7331072A29702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4D73DBFE7B73446A84076B9B06DDFDED2">
    <w:name w:val="4D73DBFE7B73446A84076B9B06DDFDED2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A7DE7CE5BA3346BFAC3F9603B70739212">
    <w:name w:val="A7DE7CE5BA3346BFAC3F9603B70739212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9F53C91B0A2A49EAAECBC4040B4D0DEB3">
    <w:name w:val="9F53C91B0A2A49EAAECBC4040B4D0DEB3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1435D51623EB4871ADE2A71AED5E8EC02">
    <w:name w:val="1435D51623EB4871ADE2A71AED5E8EC02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C6CE84F997EE47DCB4F5EF1815F396EF2">
    <w:name w:val="C6CE84F997EE47DCB4F5EF1815F396EF2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794573DA3A3A45EFAC5A01817AF54BFE3">
    <w:name w:val="794573DA3A3A45EFAC5A01817AF54BFE3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A68F0EA7546949B2979CA2E46AA03F3D1">
    <w:name w:val="A68F0EA7546949B2979CA2E46AA03F3D1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85C2D5A4DC574EDCA19CE761DFE5C3BA3">
    <w:name w:val="85C2D5A4DC574EDCA19CE761DFE5C3BA3"/>
    <w:rsid w:val="00B622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CEA274F16AF472B9D2065CE3A03E8BD3">
    <w:name w:val="FCEA274F16AF472B9D2065CE3A03E8BD3"/>
    <w:rsid w:val="00B622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E0EF21E2FF814455B810626110A0D4E83">
    <w:name w:val="E0EF21E2FF814455B810626110A0D4E83"/>
    <w:rsid w:val="00B622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BC213BBD2144F8689D9F505369B868C2">
    <w:name w:val="7BC213BBD2144F8689D9F505369B868C2"/>
    <w:rsid w:val="00B622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8F2EE0636C5412EA0BBE4F5D0E793BB2">
    <w:name w:val="78F2EE0636C5412EA0BBE4F5D0E793BB2"/>
    <w:rsid w:val="00B622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661D991D6FA248848A0E8EC399B1E7F32">
    <w:name w:val="661D991D6FA248848A0E8EC399B1E7F32"/>
    <w:rsid w:val="00B622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CB67D10CC6EE456F8D126AF940DC13D53">
    <w:name w:val="CB67D10CC6EE456F8D126AF940DC13D53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1C0B9C8ECF940BEA6BA7331072A29703">
    <w:name w:val="31C0B9C8ECF940BEA6BA7331072A29703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4D73DBFE7B73446A84076B9B06DDFDED3">
    <w:name w:val="4D73DBFE7B73446A84076B9B06DDFDED3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A7DE7CE5BA3346BFAC3F9603B70739213">
    <w:name w:val="A7DE7CE5BA3346BFAC3F9603B70739213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9F53C91B0A2A49EAAECBC4040B4D0DEB4">
    <w:name w:val="9F53C91B0A2A49EAAECBC4040B4D0DEB4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1435D51623EB4871ADE2A71AED5E8EC03">
    <w:name w:val="1435D51623EB4871ADE2A71AED5E8EC03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C6CE84F997EE47DCB4F5EF1815F396EF3">
    <w:name w:val="C6CE84F997EE47DCB4F5EF1815F396EF3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794573DA3A3A45EFAC5A01817AF54BFE4">
    <w:name w:val="794573DA3A3A45EFAC5A01817AF54BFE4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A68F0EA7546949B2979CA2E46AA03F3D2">
    <w:name w:val="A68F0EA7546949B2979CA2E46AA03F3D2"/>
    <w:rsid w:val="00B622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85C2D5A4DC574EDCA19CE761DFE5C3BA4">
    <w:name w:val="85C2D5A4DC574EDCA19CE761DFE5C3BA4"/>
    <w:rsid w:val="00B622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CEA274F16AF472B9D2065CE3A03E8BD4">
    <w:name w:val="FCEA274F16AF472B9D2065CE3A03E8BD4"/>
    <w:rsid w:val="00B622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E0EF21E2FF814455B810626110A0D4E84">
    <w:name w:val="E0EF21E2FF814455B810626110A0D4E84"/>
    <w:rsid w:val="00B622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BC213BBD2144F8689D9F505369B868C3">
    <w:name w:val="7BC213BBD2144F8689D9F505369B868C3"/>
    <w:rsid w:val="00B622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8F2EE0636C5412EA0BBE4F5D0E793BB3">
    <w:name w:val="78F2EE0636C5412EA0BBE4F5D0E793BB3"/>
    <w:rsid w:val="00B622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661D991D6FA248848A0E8EC399B1E7F33">
    <w:name w:val="661D991D6FA248848A0E8EC399B1E7F33"/>
    <w:rsid w:val="00B622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975C45D0AEF14D428E60009A19489F99">
    <w:name w:val="975C45D0AEF14D428E60009A19489F99"/>
    <w:rsid w:val="001B5795"/>
    <w:pPr>
      <w:bidi/>
    </w:pPr>
  </w:style>
  <w:style w:type="paragraph" w:customStyle="1" w:styleId="F6C8A2BFCF804006AB1B5548AFB83EE3">
    <w:name w:val="F6C8A2BFCF804006AB1B5548AFB83EE3"/>
    <w:rsid w:val="00E70A9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77688734C943C08344A3CAA84E8C85">
    <w:name w:val="6A77688734C943C08344A3CAA84E8C85"/>
    <w:rsid w:val="00E70A9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B70435F3C984117A4703A70D2A6FFE1">
    <w:name w:val="6B70435F3C984117A4703A70D2A6FFE1"/>
    <w:rsid w:val="00E70A9A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4B6A99D770D741E9BC80CCB5CA687AB3">
    <w:name w:val="4B6A99D770D741E9BC80CCB5CA687AB3"/>
    <w:rsid w:val="00E70A9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6A03142AFF1450E8E442FE6760C763B">
    <w:name w:val="36A03142AFF1450E8E442FE6760C763B"/>
    <w:rsid w:val="00E70A9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B47EDD97F6C34F9D85E1B139FD52546E">
    <w:name w:val="B47EDD97F6C34F9D85E1B139FD52546E"/>
    <w:rsid w:val="00E70A9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5D03E964111448D8A8118ACB4CF7E87B">
    <w:name w:val="5D03E964111448D8A8118ACB4CF7E87B"/>
    <w:rsid w:val="00E70A9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A74659B57F471E97BCA816C80F4855">
    <w:name w:val="6AA74659B57F471E97BCA816C80F4855"/>
    <w:rsid w:val="00E70A9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2472FBCC494F4448B3C7824DD979EAA9">
    <w:name w:val="2472FBCC494F4448B3C7824DD979EAA9"/>
    <w:rsid w:val="00E70A9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85C2D5A4DC574EDCA19CE761DFE5C3BA5">
    <w:name w:val="85C2D5A4DC574EDCA19CE761DFE5C3BA5"/>
    <w:rsid w:val="00E70A9A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CEA274F16AF472B9D2065CE3A03E8BD5">
    <w:name w:val="FCEA274F16AF472B9D2065CE3A03E8BD5"/>
    <w:rsid w:val="00E70A9A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E0EF21E2FF814455B810626110A0D4E85">
    <w:name w:val="E0EF21E2FF814455B810626110A0D4E85"/>
    <w:rsid w:val="00E70A9A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BC213BBD2144F8689D9F505369B868C4">
    <w:name w:val="7BC213BBD2144F8689D9F505369B868C4"/>
    <w:rsid w:val="00E70A9A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8F2EE0636C5412EA0BBE4F5D0E793BB4">
    <w:name w:val="78F2EE0636C5412EA0BBE4F5D0E793BB4"/>
    <w:rsid w:val="00E70A9A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661D991D6FA248848A0E8EC399B1E7F34">
    <w:name w:val="661D991D6FA248848A0E8EC399B1E7F34"/>
    <w:rsid w:val="00E70A9A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6C8A2BFCF804006AB1B5548AFB83EE31">
    <w:name w:val="F6C8A2BFCF804006AB1B5548AFB83EE31"/>
    <w:rsid w:val="00E70A9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77688734C943C08344A3CAA84E8C851">
    <w:name w:val="6A77688734C943C08344A3CAA84E8C851"/>
    <w:rsid w:val="00E70A9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B70435F3C984117A4703A70D2A6FFE11">
    <w:name w:val="6B70435F3C984117A4703A70D2A6FFE11"/>
    <w:rsid w:val="00E70A9A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4B6A99D770D741E9BC80CCB5CA687AB31">
    <w:name w:val="4B6A99D770D741E9BC80CCB5CA687AB31"/>
    <w:rsid w:val="00E70A9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6A03142AFF1450E8E442FE6760C763B1">
    <w:name w:val="36A03142AFF1450E8E442FE6760C763B1"/>
    <w:rsid w:val="00E70A9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B47EDD97F6C34F9D85E1B139FD52546E1">
    <w:name w:val="B47EDD97F6C34F9D85E1B139FD52546E1"/>
    <w:rsid w:val="00E70A9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5D03E964111448D8A8118ACB4CF7E87B1">
    <w:name w:val="5D03E964111448D8A8118ACB4CF7E87B1"/>
    <w:rsid w:val="00E70A9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A74659B57F471E97BCA816C80F48551">
    <w:name w:val="6AA74659B57F471E97BCA816C80F48551"/>
    <w:rsid w:val="00E70A9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2472FBCC494F4448B3C7824DD979EAA91">
    <w:name w:val="2472FBCC494F4448B3C7824DD979EAA91"/>
    <w:rsid w:val="00E70A9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85C2D5A4DC574EDCA19CE761DFE5C3BA6">
    <w:name w:val="85C2D5A4DC574EDCA19CE761DFE5C3BA6"/>
    <w:rsid w:val="00E70A9A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CEA274F16AF472B9D2065CE3A03E8BD6">
    <w:name w:val="FCEA274F16AF472B9D2065CE3A03E8BD6"/>
    <w:rsid w:val="00E70A9A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E0EF21E2FF814455B810626110A0D4E86">
    <w:name w:val="E0EF21E2FF814455B810626110A0D4E86"/>
    <w:rsid w:val="00E70A9A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BC213BBD2144F8689D9F505369B868C5">
    <w:name w:val="7BC213BBD2144F8689D9F505369B868C5"/>
    <w:rsid w:val="00E70A9A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8F2EE0636C5412EA0BBE4F5D0E793BB5">
    <w:name w:val="78F2EE0636C5412EA0BBE4F5D0E793BB5"/>
    <w:rsid w:val="00E70A9A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661D991D6FA248848A0E8EC399B1E7F35">
    <w:name w:val="661D991D6FA248848A0E8EC399B1E7F35"/>
    <w:rsid w:val="00E70A9A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6C8A2BFCF804006AB1B5548AFB83EE32">
    <w:name w:val="F6C8A2BFCF804006AB1B5548AFB83EE32"/>
    <w:rsid w:val="00E70A9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77688734C943C08344A3CAA84E8C852">
    <w:name w:val="6A77688734C943C08344A3CAA84E8C852"/>
    <w:rsid w:val="00E70A9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B70435F3C984117A4703A70D2A6FFE12">
    <w:name w:val="6B70435F3C984117A4703A70D2A6FFE12"/>
    <w:rsid w:val="00E70A9A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4B6A99D770D741E9BC80CCB5CA687AB32">
    <w:name w:val="4B6A99D770D741E9BC80CCB5CA687AB32"/>
    <w:rsid w:val="00E70A9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6A03142AFF1450E8E442FE6760C763B2">
    <w:name w:val="36A03142AFF1450E8E442FE6760C763B2"/>
    <w:rsid w:val="00E70A9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B47EDD97F6C34F9D85E1B139FD52546E2">
    <w:name w:val="B47EDD97F6C34F9D85E1B139FD52546E2"/>
    <w:rsid w:val="00E70A9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5D03E964111448D8A8118ACB4CF7E87B2">
    <w:name w:val="5D03E964111448D8A8118ACB4CF7E87B2"/>
    <w:rsid w:val="00E70A9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A74659B57F471E97BCA816C80F48552">
    <w:name w:val="6AA74659B57F471E97BCA816C80F48552"/>
    <w:rsid w:val="00E70A9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2472FBCC494F4448B3C7824DD979EAA92">
    <w:name w:val="2472FBCC494F4448B3C7824DD979EAA92"/>
    <w:rsid w:val="00E70A9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85C2D5A4DC574EDCA19CE761DFE5C3BA7">
    <w:name w:val="85C2D5A4DC574EDCA19CE761DFE5C3BA7"/>
    <w:rsid w:val="00E70A9A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CEA274F16AF472B9D2065CE3A03E8BD7">
    <w:name w:val="FCEA274F16AF472B9D2065CE3A03E8BD7"/>
    <w:rsid w:val="00E70A9A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E0EF21E2FF814455B810626110A0D4E87">
    <w:name w:val="E0EF21E2FF814455B810626110A0D4E87"/>
    <w:rsid w:val="00E70A9A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BC213BBD2144F8689D9F505369B868C6">
    <w:name w:val="7BC213BBD2144F8689D9F505369B868C6"/>
    <w:rsid w:val="00E70A9A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8F2EE0636C5412EA0BBE4F5D0E793BB6">
    <w:name w:val="78F2EE0636C5412EA0BBE4F5D0E793BB6"/>
    <w:rsid w:val="00E70A9A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661D991D6FA248848A0E8EC399B1E7F36">
    <w:name w:val="661D991D6FA248848A0E8EC399B1E7F36"/>
    <w:rsid w:val="00E70A9A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6C8A2BFCF804006AB1B5548AFB83EE33">
    <w:name w:val="F6C8A2BFCF804006AB1B5548AFB83EE33"/>
    <w:rsid w:val="00070D14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77688734C943C08344A3CAA84E8C853">
    <w:name w:val="6A77688734C943C08344A3CAA84E8C853"/>
    <w:rsid w:val="00070D14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B70435F3C984117A4703A70D2A6FFE13">
    <w:name w:val="6B70435F3C984117A4703A70D2A6FFE13"/>
    <w:rsid w:val="00070D14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4B6A99D770D741E9BC80CCB5CA687AB33">
    <w:name w:val="4B6A99D770D741E9BC80CCB5CA687AB33"/>
    <w:rsid w:val="00070D14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6A03142AFF1450E8E442FE6760C763B3">
    <w:name w:val="36A03142AFF1450E8E442FE6760C763B3"/>
    <w:rsid w:val="00070D14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B47EDD97F6C34F9D85E1B139FD52546E3">
    <w:name w:val="B47EDD97F6C34F9D85E1B139FD52546E3"/>
    <w:rsid w:val="00070D14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5D03E964111448D8A8118ACB4CF7E87B3">
    <w:name w:val="5D03E964111448D8A8118ACB4CF7E87B3"/>
    <w:rsid w:val="00070D14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A74659B57F471E97BCA816C80F48553">
    <w:name w:val="6AA74659B57F471E97BCA816C80F48553"/>
    <w:rsid w:val="00070D14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2472FBCC494F4448B3C7824DD979EAA93">
    <w:name w:val="2472FBCC494F4448B3C7824DD979EAA93"/>
    <w:rsid w:val="00070D14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85C2D5A4DC574EDCA19CE761DFE5C3BA8">
    <w:name w:val="85C2D5A4DC574EDCA19CE761DFE5C3BA8"/>
    <w:rsid w:val="00070D14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CEA274F16AF472B9D2065CE3A03E8BD8">
    <w:name w:val="FCEA274F16AF472B9D2065CE3A03E8BD8"/>
    <w:rsid w:val="00070D14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E0EF21E2FF814455B810626110A0D4E88">
    <w:name w:val="E0EF21E2FF814455B810626110A0D4E88"/>
    <w:rsid w:val="00070D14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BC213BBD2144F8689D9F505369B868C7">
    <w:name w:val="7BC213BBD2144F8689D9F505369B868C7"/>
    <w:rsid w:val="00070D14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8F2EE0636C5412EA0BBE4F5D0E793BB7">
    <w:name w:val="78F2EE0636C5412EA0BBE4F5D0E793BB7"/>
    <w:rsid w:val="00070D14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661D991D6FA248848A0E8EC399B1E7F37">
    <w:name w:val="661D991D6FA248848A0E8EC399B1E7F37"/>
    <w:rsid w:val="00070D14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6C8A2BFCF804006AB1B5548AFB83EE34">
    <w:name w:val="F6C8A2BFCF804006AB1B5548AFB83EE34"/>
    <w:rsid w:val="00070D14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77688734C943C08344A3CAA84E8C854">
    <w:name w:val="6A77688734C943C08344A3CAA84E8C854"/>
    <w:rsid w:val="00070D14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B70435F3C984117A4703A70D2A6FFE14">
    <w:name w:val="6B70435F3C984117A4703A70D2A6FFE14"/>
    <w:rsid w:val="00070D14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4B6A99D770D741E9BC80CCB5CA687AB34">
    <w:name w:val="4B6A99D770D741E9BC80CCB5CA687AB34"/>
    <w:rsid w:val="00070D14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6A03142AFF1450E8E442FE6760C763B4">
    <w:name w:val="36A03142AFF1450E8E442FE6760C763B4"/>
    <w:rsid w:val="00070D14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B47EDD97F6C34F9D85E1B139FD52546E4">
    <w:name w:val="B47EDD97F6C34F9D85E1B139FD52546E4"/>
    <w:rsid w:val="00070D14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5D03E964111448D8A8118ACB4CF7E87B4">
    <w:name w:val="5D03E964111448D8A8118ACB4CF7E87B4"/>
    <w:rsid w:val="00070D14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A74659B57F471E97BCA816C80F48554">
    <w:name w:val="6AA74659B57F471E97BCA816C80F48554"/>
    <w:rsid w:val="00070D14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2472FBCC494F4448B3C7824DD979EAA94">
    <w:name w:val="2472FBCC494F4448B3C7824DD979EAA94"/>
    <w:rsid w:val="00070D14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85C2D5A4DC574EDCA19CE761DFE5C3BA9">
    <w:name w:val="85C2D5A4DC574EDCA19CE761DFE5C3BA9"/>
    <w:rsid w:val="00070D14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CEA274F16AF472B9D2065CE3A03E8BD9">
    <w:name w:val="FCEA274F16AF472B9D2065CE3A03E8BD9"/>
    <w:rsid w:val="00070D14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E0EF21E2FF814455B810626110A0D4E89">
    <w:name w:val="E0EF21E2FF814455B810626110A0D4E89"/>
    <w:rsid w:val="00070D14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BC213BBD2144F8689D9F505369B868C8">
    <w:name w:val="7BC213BBD2144F8689D9F505369B868C8"/>
    <w:rsid w:val="00070D14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8F2EE0636C5412EA0BBE4F5D0E793BB8">
    <w:name w:val="78F2EE0636C5412EA0BBE4F5D0E793BB8"/>
    <w:rsid w:val="00070D14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661D991D6FA248848A0E8EC399B1E7F38">
    <w:name w:val="661D991D6FA248848A0E8EC399B1E7F38"/>
    <w:rsid w:val="00070D14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6C8A2BFCF804006AB1B5548AFB83EE35">
    <w:name w:val="F6C8A2BFCF804006AB1B5548AFB83EE35"/>
    <w:rsid w:val="00FF2ABE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77688734C943C08344A3CAA84E8C855">
    <w:name w:val="6A77688734C943C08344A3CAA84E8C855"/>
    <w:rsid w:val="00FF2ABE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B70435F3C984117A4703A70D2A6FFE15">
    <w:name w:val="6B70435F3C984117A4703A70D2A6FFE15"/>
    <w:rsid w:val="00FF2ABE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4B6A99D770D741E9BC80CCB5CA687AB35">
    <w:name w:val="4B6A99D770D741E9BC80CCB5CA687AB35"/>
    <w:rsid w:val="00FF2ABE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6A03142AFF1450E8E442FE6760C763B5">
    <w:name w:val="36A03142AFF1450E8E442FE6760C763B5"/>
    <w:rsid w:val="00FF2ABE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B47EDD97F6C34F9D85E1B139FD52546E5">
    <w:name w:val="B47EDD97F6C34F9D85E1B139FD52546E5"/>
    <w:rsid w:val="00FF2ABE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5D03E964111448D8A8118ACB4CF7E87B5">
    <w:name w:val="5D03E964111448D8A8118ACB4CF7E87B5"/>
    <w:rsid w:val="00FF2ABE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A74659B57F471E97BCA816C80F48555">
    <w:name w:val="6AA74659B57F471E97BCA816C80F48555"/>
    <w:rsid w:val="00FF2ABE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2472FBCC494F4448B3C7824DD979EAA95">
    <w:name w:val="2472FBCC494F4448B3C7824DD979EAA95"/>
    <w:rsid w:val="00FF2ABE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85C2D5A4DC574EDCA19CE761DFE5C3BA10">
    <w:name w:val="85C2D5A4DC574EDCA19CE761DFE5C3BA10"/>
    <w:rsid w:val="00FF2ABE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CEA274F16AF472B9D2065CE3A03E8BD10">
    <w:name w:val="FCEA274F16AF472B9D2065CE3A03E8BD10"/>
    <w:rsid w:val="00FF2ABE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16CFFE4E6424ED5942E188BF560C265">
    <w:name w:val="F16CFFE4E6424ED5942E188BF560C265"/>
    <w:rsid w:val="00FF2ABE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BC213BBD2144F8689D9F505369B868C9">
    <w:name w:val="7BC213BBD2144F8689D9F505369B868C9"/>
    <w:rsid w:val="00FF2ABE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8F2EE0636C5412EA0BBE4F5D0E793BB9">
    <w:name w:val="78F2EE0636C5412EA0BBE4F5D0E793BB9"/>
    <w:rsid w:val="00FF2ABE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661D991D6FA248848A0E8EC399B1E7F39">
    <w:name w:val="661D991D6FA248848A0E8EC399B1E7F39"/>
    <w:rsid w:val="00FF2ABE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6C8A2BFCF804006AB1B5548AFB83EE36">
    <w:name w:val="F6C8A2BFCF804006AB1B5548AFB83EE36"/>
    <w:rsid w:val="00691EBC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77688734C943C08344A3CAA84E8C856">
    <w:name w:val="6A77688734C943C08344A3CAA84E8C856"/>
    <w:rsid w:val="00691EBC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B70435F3C984117A4703A70D2A6FFE16">
    <w:name w:val="6B70435F3C984117A4703A70D2A6FFE16"/>
    <w:rsid w:val="00691EBC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4B6A99D770D741E9BC80CCB5CA687AB36">
    <w:name w:val="4B6A99D770D741E9BC80CCB5CA687AB36"/>
    <w:rsid w:val="00691EBC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6A03142AFF1450E8E442FE6760C763B6">
    <w:name w:val="36A03142AFF1450E8E442FE6760C763B6"/>
    <w:rsid w:val="00691EBC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B47EDD97F6C34F9D85E1B139FD52546E6">
    <w:name w:val="B47EDD97F6C34F9D85E1B139FD52546E6"/>
    <w:rsid w:val="00691EBC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5D03E964111448D8A8118ACB4CF7E87B6">
    <w:name w:val="5D03E964111448D8A8118ACB4CF7E87B6"/>
    <w:rsid w:val="00691EBC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A74659B57F471E97BCA816C80F48556">
    <w:name w:val="6AA74659B57F471E97BCA816C80F48556"/>
    <w:rsid w:val="00691EBC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2472FBCC494F4448B3C7824DD979EAA96">
    <w:name w:val="2472FBCC494F4448B3C7824DD979EAA96"/>
    <w:rsid w:val="00691EBC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85C2D5A4DC574EDCA19CE761DFE5C3BA11">
    <w:name w:val="85C2D5A4DC574EDCA19CE761DFE5C3BA11"/>
    <w:rsid w:val="00691EBC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CEA274F16AF472B9D2065CE3A03E8BD11">
    <w:name w:val="FCEA274F16AF472B9D2065CE3A03E8BD11"/>
    <w:rsid w:val="00691EBC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16CFFE4E6424ED5942E188BF560C2651">
    <w:name w:val="F16CFFE4E6424ED5942E188BF560C2651"/>
    <w:rsid w:val="00691EBC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BC213BBD2144F8689D9F505369B868C10">
    <w:name w:val="7BC213BBD2144F8689D9F505369B868C10"/>
    <w:rsid w:val="00691EBC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8F2EE0636C5412EA0BBE4F5D0E793BB10">
    <w:name w:val="78F2EE0636C5412EA0BBE4F5D0E793BB10"/>
    <w:rsid w:val="00691EBC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661D991D6FA248848A0E8EC399B1E7F310">
    <w:name w:val="661D991D6FA248848A0E8EC399B1E7F310"/>
    <w:rsid w:val="00691EBC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6C8A2BFCF804006AB1B5548AFB83EE37">
    <w:name w:val="F6C8A2BFCF804006AB1B5548AFB83EE37"/>
    <w:rsid w:val="00691EBC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77688734C943C08344A3CAA84E8C857">
    <w:name w:val="6A77688734C943C08344A3CAA84E8C857"/>
    <w:rsid w:val="00691EBC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B70435F3C984117A4703A70D2A6FFE17">
    <w:name w:val="6B70435F3C984117A4703A70D2A6FFE17"/>
    <w:rsid w:val="00691EBC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4B6A99D770D741E9BC80CCB5CA687AB37">
    <w:name w:val="4B6A99D770D741E9BC80CCB5CA687AB37"/>
    <w:rsid w:val="00691EBC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6A03142AFF1450E8E442FE6760C763B7">
    <w:name w:val="36A03142AFF1450E8E442FE6760C763B7"/>
    <w:rsid w:val="00691EBC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B47EDD97F6C34F9D85E1B139FD52546E7">
    <w:name w:val="B47EDD97F6C34F9D85E1B139FD52546E7"/>
    <w:rsid w:val="00691EBC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5D03E964111448D8A8118ACB4CF7E87B7">
    <w:name w:val="5D03E964111448D8A8118ACB4CF7E87B7"/>
    <w:rsid w:val="00691EBC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A74659B57F471E97BCA816C80F48557">
    <w:name w:val="6AA74659B57F471E97BCA816C80F48557"/>
    <w:rsid w:val="00691EBC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2472FBCC494F4448B3C7824DD979EAA97">
    <w:name w:val="2472FBCC494F4448B3C7824DD979EAA97"/>
    <w:rsid w:val="00691EBC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E3497FBD6C034762B65D1703172A9D87">
    <w:name w:val="E3497FBD6C034762B65D1703172A9D87"/>
    <w:rsid w:val="00691EBC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CEA274F16AF472B9D2065CE3A03E8BD12">
    <w:name w:val="FCEA274F16AF472B9D2065CE3A03E8BD12"/>
    <w:rsid w:val="00691EBC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16CFFE4E6424ED5942E188BF560C2652">
    <w:name w:val="F16CFFE4E6424ED5942E188BF560C2652"/>
    <w:rsid w:val="00691EBC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BC213BBD2144F8689D9F505369B868C11">
    <w:name w:val="7BC213BBD2144F8689D9F505369B868C11"/>
    <w:rsid w:val="00691EBC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8F2EE0636C5412EA0BBE4F5D0E793BB11">
    <w:name w:val="78F2EE0636C5412EA0BBE4F5D0E793BB11"/>
    <w:rsid w:val="00691EBC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661D991D6FA248848A0E8EC399B1E7F311">
    <w:name w:val="661D991D6FA248848A0E8EC399B1E7F311"/>
    <w:rsid w:val="00691EBC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6C8A2BFCF804006AB1B5548AFB83EE38">
    <w:name w:val="F6C8A2BFCF804006AB1B5548AFB83EE38"/>
    <w:rsid w:val="00280417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77688734C943C08344A3CAA84E8C858">
    <w:name w:val="6A77688734C943C08344A3CAA84E8C858"/>
    <w:rsid w:val="00280417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B70435F3C984117A4703A70D2A6FFE18">
    <w:name w:val="6B70435F3C984117A4703A70D2A6FFE18"/>
    <w:rsid w:val="00280417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4B6A99D770D741E9BC80CCB5CA687AB38">
    <w:name w:val="4B6A99D770D741E9BC80CCB5CA687AB38"/>
    <w:rsid w:val="00280417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6A03142AFF1450E8E442FE6760C763B8">
    <w:name w:val="36A03142AFF1450E8E442FE6760C763B8"/>
    <w:rsid w:val="00280417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B47EDD97F6C34F9D85E1B139FD52546E8">
    <w:name w:val="B47EDD97F6C34F9D85E1B139FD52546E8"/>
    <w:rsid w:val="00280417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5D03E964111448D8A8118ACB4CF7E87B8">
    <w:name w:val="5D03E964111448D8A8118ACB4CF7E87B8"/>
    <w:rsid w:val="00280417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A74659B57F471E97BCA816C80F48558">
    <w:name w:val="6AA74659B57F471E97BCA816C80F48558"/>
    <w:rsid w:val="00280417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2472FBCC494F4448B3C7824DD979EAA98">
    <w:name w:val="2472FBCC494F4448B3C7824DD979EAA98"/>
    <w:rsid w:val="00280417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E3497FBD6C034762B65D1703172A9D871">
    <w:name w:val="E3497FBD6C034762B65D1703172A9D871"/>
    <w:rsid w:val="00280417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CEA274F16AF472B9D2065CE3A03E8BD13">
    <w:name w:val="FCEA274F16AF472B9D2065CE3A03E8BD13"/>
    <w:rsid w:val="00280417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16CFFE4E6424ED5942E188BF560C2653">
    <w:name w:val="F16CFFE4E6424ED5942E188BF560C2653"/>
    <w:rsid w:val="00280417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BC213BBD2144F8689D9F505369B868C12">
    <w:name w:val="7BC213BBD2144F8689D9F505369B868C12"/>
    <w:rsid w:val="00280417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8F2EE0636C5412EA0BBE4F5D0E793BB12">
    <w:name w:val="78F2EE0636C5412EA0BBE4F5D0E793BB12"/>
    <w:rsid w:val="00280417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661D991D6FA248848A0E8EC399B1E7F312">
    <w:name w:val="661D991D6FA248848A0E8EC399B1E7F312"/>
    <w:rsid w:val="00280417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6C8A2BFCF804006AB1B5548AFB83EE39">
    <w:name w:val="F6C8A2BFCF804006AB1B5548AFB83EE39"/>
    <w:rsid w:val="00187EB9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77688734C943C08344A3CAA84E8C859">
    <w:name w:val="6A77688734C943C08344A3CAA84E8C859"/>
    <w:rsid w:val="00187EB9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B70435F3C984117A4703A70D2A6FFE19">
    <w:name w:val="6B70435F3C984117A4703A70D2A6FFE19"/>
    <w:rsid w:val="00187EB9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4B6A99D770D741E9BC80CCB5CA687AB39">
    <w:name w:val="4B6A99D770D741E9BC80CCB5CA687AB39"/>
    <w:rsid w:val="00187EB9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6A03142AFF1450E8E442FE6760C763B9">
    <w:name w:val="36A03142AFF1450E8E442FE6760C763B9"/>
    <w:rsid w:val="00187EB9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B47EDD97F6C34F9D85E1B139FD52546E9">
    <w:name w:val="B47EDD97F6C34F9D85E1B139FD52546E9"/>
    <w:rsid w:val="00187EB9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5D03E964111448D8A8118ACB4CF7E87B9">
    <w:name w:val="5D03E964111448D8A8118ACB4CF7E87B9"/>
    <w:rsid w:val="00187EB9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A74659B57F471E97BCA816C80F48559">
    <w:name w:val="6AA74659B57F471E97BCA816C80F48559"/>
    <w:rsid w:val="00187EB9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2472FBCC494F4448B3C7824DD979EAA99">
    <w:name w:val="2472FBCC494F4448B3C7824DD979EAA99"/>
    <w:rsid w:val="00187EB9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E3497FBD6C034762B65D1703172A9D872">
    <w:name w:val="E3497FBD6C034762B65D1703172A9D872"/>
    <w:rsid w:val="00187EB9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CEA274F16AF472B9D2065CE3A03E8BD14">
    <w:name w:val="FCEA274F16AF472B9D2065CE3A03E8BD14"/>
    <w:rsid w:val="00187EB9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16CFFE4E6424ED5942E188BF560C2654">
    <w:name w:val="F16CFFE4E6424ED5942E188BF560C2654"/>
    <w:rsid w:val="00187EB9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BC213BBD2144F8689D9F505369B868C13">
    <w:name w:val="7BC213BBD2144F8689D9F505369B868C13"/>
    <w:rsid w:val="00187EB9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8F2EE0636C5412EA0BBE4F5D0E793BB13">
    <w:name w:val="78F2EE0636C5412EA0BBE4F5D0E793BB13"/>
    <w:rsid w:val="00187EB9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8D7AD3A6A1004301A7577D8CC57819AB">
    <w:name w:val="8D7AD3A6A1004301A7577D8CC57819AB"/>
    <w:rsid w:val="00187EB9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CC072017491A4080B87CFF8479BF90BE">
    <w:name w:val="CC072017491A4080B87CFF8479BF90BE"/>
    <w:rsid w:val="00A32CE7"/>
    <w:pPr>
      <w:bidi/>
    </w:pPr>
  </w:style>
  <w:style w:type="paragraph" w:customStyle="1" w:styleId="AF61DD21DA4E4BF5BDC54D392977DCF3">
    <w:name w:val="AF61DD21DA4E4BF5BDC54D392977DCF3"/>
    <w:rsid w:val="00A32CE7"/>
    <w:pPr>
      <w:bidi/>
    </w:pPr>
  </w:style>
  <w:style w:type="paragraph" w:customStyle="1" w:styleId="2BCE6DAC73B149EABCD6EE00FC7658A9">
    <w:name w:val="2BCE6DAC73B149EABCD6EE00FC7658A9"/>
    <w:rsid w:val="00A32CE7"/>
    <w:pPr>
      <w:bidi/>
    </w:pPr>
  </w:style>
  <w:style w:type="paragraph" w:customStyle="1" w:styleId="F6C8A2BFCF804006AB1B5548AFB83EE310">
    <w:name w:val="F6C8A2BFCF804006AB1B5548AFB83EE310"/>
    <w:rsid w:val="00A32CE7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77688734C943C08344A3CAA84E8C8510">
    <w:name w:val="6A77688734C943C08344A3CAA84E8C8510"/>
    <w:rsid w:val="00A32CE7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B70435F3C984117A4703A70D2A6FFE110">
    <w:name w:val="6B70435F3C984117A4703A70D2A6FFE110"/>
    <w:rsid w:val="00A32CE7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4B6A99D770D741E9BC80CCB5CA687AB310">
    <w:name w:val="4B6A99D770D741E9BC80CCB5CA687AB310"/>
    <w:rsid w:val="00A32CE7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6A03142AFF1450E8E442FE6760C763B10">
    <w:name w:val="36A03142AFF1450E8E442FE6760C763B10"/>
    <w:rsid w:val="00A32CE7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B47EDD97F6C34F9D85E1B139FD52546E10">
    <w:name w:val="B47EDD97F6C34F9D85E1B139FD52546E10"/>
    <w:rsid w:val="00A32CE7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5D03E964111448D8A8118ACB4CF7E87B10">
    <w:name w:val="5D03E964111448D8A8118ACB4CF7E87B10"/>
    <w:rsid w:val="00A32CE7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A74659B57F471E97BCA816C80F485510">
    <w:name w:val="6AA74659B57F471E97BCA816C80F485510"/>
    <w:rsid w:val="00A32CE7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2472FBCC494F4448B3C7824DD979EAA910">
    <w:name w:val="2472FBCC494F4448B3C7824DD979EAA910"/>
    <w:rsid w:val="00A32CE7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E3497FBD6C034762B65D1703172A9D873">
    <w:name w:val="E3497FBD6C034762B65D1703172A9D873"/>
    <w:rsid w:val="00A32CE7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CEA274F16AF472B9D2065CE3A03E8BD15">
    <w:name w:val="FCEA274F16AF472B9D2065CE3A03E8BD15"/>
    <w:rsid w:val="00A32CE7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16CFFE4E6424ED5942E188BF560C2655">
    <w:name w:val="F16CFFE4E6424ED5942E188BF560C2655"/>
    <w:rsid w:val="00A32CE7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2BCE6DAC73B149EABCD6EE00FC7658A91">
    <w:name w:val="2BCE6DAC73B149EABCD6EE00FC7658A91"/>
    <w:rsid w:val="00A32CE7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3FF4B9E6B52D46C792D61A157C3C7AF3">
    <w:name w:val="3FF4B9E6B52D46C792D61A157C3C7AF3"/>
    <w:rsid w:val="00A32CE7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C2C710FEC4124D25992AB996719DD8C4">
    <w:name w:val="C2C710FEC4124D25992AB996719DD8C4"/>
    <w:rsid w:val="00A32CE7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6C8A2BFCF804006AB1B5548AFB83EE311">
    <w:name w:val="F6C8A2BFCF804006AB1B5548AFB83EE311"/>
    <w:rsid w:val="000F63D2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77688734C943C08344A3CAA84E8C8511">
    <w:name w:val="6A77688734C943C08344A3CAA84E8C8511"/>
    <w:rsid w:val="000F63D2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B70435F3C984117A4703A70D2A6FFE111">
    <w:name w:val="6B70435F3C984117A4703A70D2A6FFE111"/>
    <w:rsid w:val="000F63D2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4B6A99D770D741E9BC80CCB5CA687AB311">
    <w:name w:val="4B6A99D770D741E9BC80CCB5CA687AB311"/>
    <w:rsid w:val="000F63D2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6A03142AFF1450E8E442FE6760C763B11">
    <w:name w:val="36A03142AFF1450E8E442FE6760C763B11"/>
    <w:rsid w:val="000F63D2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B47EDD97F6C34F9D85E1B139FD52546E11">
    <w:name w:val="B47EDD97F6C34F9D85E1B139FD52546E11"/>
    <w:rsid w:val="000F63D2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5D03E964111448D8A8118ACB4CF7E87B11">
    <w:name w:val="5D03E964111448D8A8118ACB4CF7E87B11"/>
    <w:rsid w:val="000F63D2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A74659B57F471E97BCA816C80F485511">
    <w:name w:val="6AA74659B57F471E97BCA816C80F485511"/>
    <w:rsid w:val="000F63D2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2472FBCC494F4448B3C7824DD979EAA911">
    <w:name w:val="2472FBCC494F4448B3C7824DD979EAA911"/>
    <w:rsid w:val="000F63D2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E3497FBD6C034762B65D1703172A9D874">
    <w:name w:val="E3497FBD6C034762B65D1703172A9D874"/>
    <w:rsid w:val="000F63D2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CEA274F16AF472B9D2065CE3A03E8BD16">
    <w:name w:val="FCEA274F16AF472B9D2065CE3A03E8BD16"/>
    <w:rsid w:val="000F63D2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16CFFE4E6424ED5942E188BF560C2656">
    <w:name w:val="F16CFFE4E6424ED5942E188BF560C2656"/>
    <w:rsid w:val="000F63D2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2BCE6DAC73B149EABCD6EE00FC7658A92">
    <w:name w:val="2BCE6DAC73B149EABCD6EE00FC7658A92"/>
    <w:rsid w:val="000F63D2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3FF4B9E6B52D46C792D61A157C3C7AF31">
    <w:name w:val="3FF4B9E6B52D46C792D61A157C3C7AF31"/>
    <w:rsid w:val="000F63D2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36ECA9DDB37142B2B9CEC1E785FFCD26">
    <w:name w:val="36ECA9DDB37142B2B9CEC1E785FFCD26"/>
    <w:rsid w:val="000F63D2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6C8A2BFCF804006AB1B5548AFB83EE312">
    <w:name w:val="F6C8A2BFCF804006AB1B5548AFB83EE312"/>
    <w:rsid w:val="00BD2CDD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77688734C943C08344A3CAA84E8C8512">
    <w:name w:val="6A77688734C943C08344A3CAA84E8C8512"/>
    <w:rsid w:val="00BD2CDD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B70435F3C984117A4703A70D2A6FFE112">
    <w:name w:val="6B70435F3C984117A4703A70D2A6FFE112"/>
    <w:rsid w:val="00BD2CDD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4B6A99D770D741E9BC80CCB5CA687AB312">
    <w:name w:val="4B6A99D770D741E9BC80CCB5CA687AB312"/>
    <w:rsid w:val="00BD2CDD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6A03142AFF1450E8E442FE6760C763B12">
    <w:name w:val="36A03142AFF1450E8E442FE6760C763B12"/>
    <w:rsid w:val="00BD2CDD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B47EDD97F6C34F9D85E1B139FD52546E12">
    <w:name w:val="B47EDD97F6C34F9D85E1B139FD52546E12"/>
    <w:rsid w:val="00BD2CDD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5D03E964111448D8A8118ACB4CF7E87B12">
    <w:name w:val="5D03E964111448D8A8118ACB4CF7E87B12"/>
    <w:rsid w:val="00BD2CDD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A74659B57F471E97BCA816C80F485512">
    <w:name w:val="6AA74659B57F471E97BCA816C80F485512"/>
    <w:rsid w:val="00BD2CDD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2472FBCC494F4448B3C7824DD979EAA912">
    <w:name w:val="2472FBCC494F4448B3C7824DD979EAA912"/>
    <w:rsid w:val="00BD2CDD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E3497FBD6C034762B65D1703172A9D875">
    <w:name w:val="E3497FBD6C034762B65D1703172A9D875"/>
    <w:rsid w:val="00BD2CDD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CEA274F16AF472B9D2065CE3A03E8BD17">
    <w:name w:val="FCEA274F16AF472B9D2065CE3A03E8BD17"/>
    <w:rsid w:val="00BD2CDD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16CFFE4E6424ED5942E188BF560C2657">
    <w:name w:val="F16CFFE4E6424ED5942E188BF560C2657"/>
    <w:rsid w:val="00BD2CDD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2BCE6DAC73B149EABCD6EE00FC7658A93">
    <w:name w:val="2BCE6DAC73B149EABCD6EE00FC7658A93"/>
    <w:rsid w:val="00BD2CDD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3FF4B9E6B52D46C792D61A157C3C7AF32">
    <w:name w:val="3FF4B9E6B52D46C792D61A157C3C7AF32"/>
    <w:rsid w:val="00BD2CDD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21BD5BB80834EF08C376A2671EBC1BD">
    <w:name w:val="F21BD5BB80834EF08C376A2671EBC1BD"/>
    <w:rsid w:val="00BD2CDD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D8FD9B7CF8D942A8936FEBB14243CC12">
    <w:name w:val="D8FD9B7CF8D942A8936FEBB14243CC12"/>
    <w:rsid w:val="00BD2CDD"/>
    <w:pPr>
      <w:bidi/>
    </w:pPr>
  </w:style>
  <w:style w:type="paragraph" w:customStyle="1" w:styleId="767D35AF1B1140629094868F5C2DCB6B">
    <w:name w:val="767D35AF1B1140629094868F5C2DCB6B"/>
    <w:rsid w:val="00BD2CDD"/>
    <w:pPr>
      <w:bidi/>
    </w:pPr>
  </w:style>
  <w:style w:type="paragraph" w:customStyle="1" w:styleId="676806E9347D4BC299D49836891E9AA6">
    <w:name w:val="676806E9347D4BC299D49836891E9AA6"/>
    <w:rsid w:val="00BD2CDD"/>
    <w:pPr>
      <w:bidi/>
    </w:pPr>
  </w:style>
  <w:style w:type="paragraph" w:customStyle="1" w:styleId="C6910BBBA8AE4202AF6D0E024CF632D0">
    <w:name w:val="C6910BBBA8AE4202AF6D0E024CF632D0"/>
    <w:rsid w:val="00BD2CDD"/>
    <w:pPr>
      <w:bidi/>
    </w:pPr>
  </w:style>
  <w:style w:type="paragraph" w:customStyle="1" w:styleId="C8F66F685936421FB4C9E9BD845C5ADC">
    <w:name w:val="C8F66F685936421FB4C9E9BD845C5ADC"/>
    <w:rsid w:val="00BD2CDD"/>
    <w:pPr>
      <w:bidi/>
    </w:pPr>
  </w:style>
  <w:style w:type="paragraph" w:customStyle="1" w:styleId="E0B8E84598104F7EB5A0818D7D0F8C04">
    <w:name w:val="E0B8E84598104F7EB5A0818D7D0F8C04"/>
    <w:rsid w:val="00BD2CDD"/>
    <w:pPr>
      <w:bidi/>
    </w:pPr>
  </w:style>
  <w:style w:type="paragraph" w:customStyle="1" w:styleId="B79769EEDC4645EF96123C888C0A7982">
    <w:name w:val="B79769EEDC4645EF96123C888C0A7982"/>
    <w:rsid w:val="00BD2CDD"/>
    <w:pPr>
      <w:bidi/>
    </w:pPr>
  </w:style>
  <w:style w:type="paragraph" w:customStyle="1" w:styleId="CD3181E2A7784AB0B31328571C3FDB79">
    <w:name w:val="CD3181E2A7784AB0B31328571C3FDB79"/>
    <w:rsid w:val="00BD2CDD"/>
    <w:pPr>
      <w:bidi/>
    </w:pPr>
  </w:style>
  <w:style w:type="paragraph" w:customStyle="1" w:styleId="43412D14936A4D2F957BE4DC2C752E1C">
    <w:name w:val="43412D14936A4D2F957BE4DC2C752E1C"/>
    <w:rsid w:val="00BD2CDD"/>
    <w:pPr>
      <w:bidi/>
    </w:pPr>
  </w:style>
  <w:style w:type="paragraph" w:customStyle="1" w:styleId="F6C8A2BFCF804006AB1B5548AFB83EE313">
    <w:name w:val="F6C8A2BFCF804006AB1B5548AFB83EE313"/>
    <w:rsid w:val="005347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77688734C943C08344A3CAA84E8C8513">
    <w:name w:val="6A77688734C943C08344A3CAA84E8C8513"/>
    <w:rsid w:val="005347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B70435F3C984117A4703A70D2A6FFE113">
    <w:name w:val="6B70435F3C984117A4703A70D2A6FFE113"/>
    <w:rsid w:val="0053473B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4B6A99D770D741E9BC80CCB5CA687AB313">
    <w:name w:val="4B6A99D770D741E9BC80CCB5CA687AB313"/>
    <w:rsid w:val="005347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6A03142AFF1450E8E442FE6760C763B13">
    <w:name w:val="36A03142AFF1450E8E442FE6760C763B13"/>
    <w:rsid w:val="005347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B47EDD97F6C34F9D85E1B139FD52546E13">
    <w:name w:val="B47EDD97F6C34F9D85E1B139FD52546E13"/>
    <w:rsid w:val="005347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5D03E964111448D8A8118ACB4CF7E87B13">
    <w:name w:val="5D03E964111448D8A8118ACB4CF7E87B13"/>
    <w:rsid w:val="005347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A74659B57F471E97BCA816C80F485513">
    <w:name w:val="6AA74659B57F471E97BCA816C80F485513"/>
    <w:rsid w:val="005347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2472FBCC494F4448B3C7824DD979EAA913">
    <w:name w:val="2472FBCC494F4448B3C7824DD979EAA913"/>
    <w:rsid w:val="005347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B79769EEDC4645EF96123C888C0A79821">
    <w:name w:val="B79769EEDC4645EF96123C888C0A79821"/>
    <w:rsid w:val="005347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CD3181E2A7784AB0B31328571C3FDB791">
    <w:name w:val="CD3181E2A7784AB0B31328571C3FDB791"/>
    <w:rsid w:val="005347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43412D14936A4D2F957BE4DC2C752E1C1">
    <w:name w:val="43412D14936A4D2F957BE4DC2C752E1C1"/>
    <w:rsid w:val="005347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2BCE6DAC73B149EABCD6EE00FC7658A94">
    <w:name w:val="2BCE6DAC73B149EABCD6EE00FC7658A94"/>
    <w:rsid w:val="005347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3FF4B9E6B52D46C792D61A157C3C7AF33">
    <w:name w:val="3FF4B9E6B52D46C792D61A157C3C7AF33"/>
    <w:rsid w:val="005347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C70D2FB8D46A4B1EB83791C57AC3A26B">
    <w:name w:val="C70D2FB8D46A4B1EB83791C57AC3A26B"/>
    <w:rsid w:val="005347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061A991FB54742A08F8A8F774718CE4E">
    <w:name w:val="061A991FB54742A08F8A8F774718CE4E"/>
    <w:rsid w:val="00E21E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77688734C943C08344A3CAA84E8C8514">
    <w:name w:val="6A77688734C943C08344A3CAA84E8C8514"/>
    <w:rsid w:val="00E21E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B70435F3C984117A4703A70D2A6FFE114">
    <w:name w:val="6B70435F3C984117A4703A70D2A6FFE114"/>
    <w:rsid w:val="00E21E3B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4B6A99D770D741E9BC80CCB5CA687AB314">
    <w:name w:val="4B6A99D770D741E9BC80CCB5CA687AB314"/>
    <w:rsid w:val="00E21E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6A03142AFF1450E8E442FE6760C763B14">
    <w:name w:val="36A03142AFF1450E8E442FE6760C763B14"/>
    <w:rsid w:val="00E21E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B47EDD97F6C34F9D85E1B139FD52546E14">
    <w:name w:val="B47EDD97F6C34F9D85E1B139FD52546E14"/>
    <w:rsid w:val="00E21E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5D03E964111448D8A8118ACB4CF7E87B14">
    <w:name w:val="5D03E964111448D8A8118ACB4CF7E87B14"/>
    <w:rsid w:val="00E21E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A74659B57F471E97BCA816C80F485514">
    <w:name w:val="6AA74659B57F471E97BCA816C80F485514"/>
    <w:rsid w:val="00E21E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2472FBCC494F4448B3C7824DD979EAA914">
    <w:name w:val="2472FBCC494F4448B3C7824DD979EAA914"/>
    <w:rsid w:val="00E21E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B79769EEDC4645EF96123C888C0A79822">
    <w:name w:val="B79769EEDC4645EF96123C888C0A79822"/>
    <w:rsid w:val="00E21E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CD3181E2A7784AB0B31328571C3FDB792">
    <w:name w:val="CD3181E2A7784AB0B31328571C3FDB792"/>
    <w:rsid w:val="00E21E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43412D14936A4D2F957BE4DC2C752E1C2">
    <w:name w:val="43412D14936A4D2F957BE4DC2C752E1C2"/>
    <w:rsid w:val="00E21E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2BCE6DAC73B149EABCD6EE00FC7658A95">
    <w:name w:val="2BCE6DAC73B149EABCD6EE00FC7658A95"/>
    <w:rsid w:val="00E21E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3FF4B9E6B52D46C792D61A157C3C7AF34">
    <w:name w:val="3FF4B9E6B52D46C792D61A157C3C7AF34"/>
    <w:rsid w:val="00E21E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C8DD4ACA4A494E249AAFB05D0D9FF287">
    <w:name w:val="C8DD4ACA4A494E249AAFB05D0D9FF287"/>
    <w:rsid w:val="00E21E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061A991FB54742A08F8A8F774718CE4E1">
    <w:name w:val="061A991FB54742A08F8A8F774718CE4E1"/>
    <w:rsid w:val="00E21E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77688734C943C08344A3CAA84E8C8515">
    <w:name w:val="6A77688734C943C08344A3CAA84E8C8515"/>
    <w:rsid w:val="00E21E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B70435F3C984117A4703A70D2A6FFE115">
    <w:name w:val="6B70435F3C984117A4703A70D2A6FFE115"/>
    <w:rsid w:val="00E21E3B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4B6A99D770D741E9BC80CCB5CA687AB315">
    <w:name w:val="4B6A99D770D741E9BC80CCB5CA687AB315"/>
    <w:rsid w:val="00E21E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6A03142AFF1450E8E442FE6760C763B15">
    <w:name w:val="36A03142AFF1450E8E442FE6760C763B15"/>
    <w:rsid w:val="00E21E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B47EDD97F6C34F9D85E1B139FD52546E15">
    <w:name w:val="B47EDD97F6C34F9D85E1B139FD52546E15"/>
    <w:rsid w:val="00E21E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5D03E964111448D8A8118ACB4CF7E87B15">
    <w:name w:val="5D03E964111448D8A8118ACB4CF7E87B15"/>
    <w:rsid w:val="00E21E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A74659B57F471E97BCA816C80F485515">
    <w:name w:val="6AA74659B57F471E97BCA816C80F485515"/>
    <w:rsid w:val="00E21E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2472FBCC494F4448B3C7824DD979EAA915">
    <w:name w:val="2472FBCC494F4448B3C7824DD979EAA915"/>
    <w:rsid w:val="00E21E3B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B79769EEDC4645EF96123C888C0A79823">
    <w:name w:val="B79769EEDC4645EF96123C888C0A79823"/>
    <w:rsid w:val="00E21E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CD3181E2A7784AB0B31328571C3FDB793">
    <w:name w:val="CD3181E2A7784AB0B31328571C3FDB793"/>
    <w:rsid w:val="00E21E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43412D14936A4D2F957BE4DC2C752E1C3">
    <w:name w:val="43412D14936A4D2F957BE4DC2C752E1C3"/>
    <w:rsid w:val="00E21E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2BCE6DAC73B149EABCD6EE00FC7658A96">
    <w:name w:val="2BCE6DAC73B149EABCD6EE00FC7658A96"/>
    <w:rsid w:val="00E21E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3FF4B9E6B52D46C792D61A157C3C7AF35">
    <w:name w:val="3FF4B9E6B52D46C792D61A157C3C7AF35"/>
    <w:rsid w:val="00E21E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C8DD4ACA4A494E249AAFB05D0D9FF2871">
    <w:name w:val="C8DD4ACA4A494E249AAFB05D0D9FF2871"/>
    <w:rsid w:val="00E21E3B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061A991FB54742A08F8A8F774718CE4E2">
    <w:name w:val="061A991FB54742A08F8A8F774718CE4E2"/>
    <w:rsid w:val="007D3F0E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77688734C943C08344A3CAA84E8C8516">
    <w:name w:val="6A77688734C943C08344A3CAA84E8C8516"/>
    <w:rsid w:val="007D3F0E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B70435F3C984117A4703A70D2A6FFE116">
    <w:name w:val="6B70435F3C984117A4703A70D2A6FFE116"/>
    <w:rsid w:val="007D3F0E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4B6A99D770D741E9BC80CCB5CA687AB316">
    <w:name w:val="4B6A99D770D741E9BC80CCB5CA687AB316"/>
    <w:rsid w:val="007D3F0E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6A03142AFF1450E8E442FE6760C763B16">
    <w:name w:val="36A03142AFF1450E8E442FE6760C763B16"/>
    <w:rsid w:val="007D3F0E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B47EDD97F6C34F9D85E1B139FD52546E16">
    <w:name w:val="B47EDD97F6C34F9D85E1B139FD52546E16"/>
    <w:rsid w:val="007D3F0E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5D03E964111448D8A8118ACB4CF7E87B16">
    <w:name w:val="5D03E964111448D8A8118ACB4CF7E87B16"/>
    <w:rsid w:val="007D3F0E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A74659B57F471E97BCA816C80F485516">
    <w:name w:val="6AA74659B57F471E97BCA816C80F485516"/>
    <w:rsid w:val="007D3F0E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2472FBCC494F4448B3C7824DD979EAA916">
    <w:name w:val="2472FBCC494F4448B3C7824DD979EAA916"/>
    <w:rsid w:val="007D3F0E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204515171B3B4C158C57601D592A52D3">
    <w:name w:val="204515171B3B4C158C57601D592A52D3"/>
    <w:rsid w:val="007D3F0E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19C8EA42BF3D49A2953BCCCC315EC573">
    <w:name w:val="19C8EA42BF3D49A2953BCCCC315EC573"/>
    <w:rsid w:val="007D3F0E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3138FF97906E41A7809213AD98DBB267">
    <w:name w:val="3138FF97906E41A7809213AD98DBB267"/>
    <w:rsid w:val="007D3F0E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0A1F4CDB9E09453186BD8141BD5113D0">
    <w:name w:val="0A1F4CDB9E09453186BD8141BD5113D0"/>
    <w:rsid w:val="007D3F0E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5A2E81DF64A4483293BAA00FE1018B71">
    <w:name w:val="5A2E81DF64A4483293BAA00FE1018B71"/>
    <w:rsid w:val="007D3F0E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C51A82C78493486391FD86B730D01251">
    <w:name w:val="C51A82C78493486391FD86B730D01251"/>
    <w:rsid w:val="007D3F0E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061A991FB54742A08F8A8F774718CE4E3">
    <w:name w:val="061A991FB54742A08F8A8F774718CE4E3"/>
    <w:rsid w:val="00954DFD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77688734C943C08344A3CAA84E8C8517">
    <w:name w:val="6A77688734C943C08344A3CAA84E8C8517"/>
    <w:rsid w:val="00954DFD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B70435F3C984117A4703A70D2A6FFE117">
    <w:name w:val="6B70435F3C984117A4703A70D2A6FFE117"/>
    <w:rsid w:val="00954DFD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4B6A99D770D741E9BC80CCB5CA687AB317">
    <w:name w:val="4B6A99D770D741E9BC80CCB5CA687AB317"/>
    <w:rsid w:val="00954DFD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6A03142AFF1450E8E442FE6760C763B17">
    <w:name w:val="36A03142AFF1450E8E442FE6760C763B17"/>
    <w:rsid w:val="00954DFD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B47EDD97F6C34F9D85E1B139FD52546E17">
    <w:name w:val="B47EDD97F6C34F9D85E1B139FD52546E17"/>
    <w:rsid w:val="00954DFD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5D03E964111448D8A8118ACB4CF7E87B17">
    <w:name w:val="5D03E964111448D8A8118ACB4CF7E87B17"/>
    <w:rsid w:val="00954DFD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A74659B57F471E97BCA816C80F485517">
    <w:name w:val="6AA74659B57F471E97BCA816C80F485517"/>
    <w:rsid w:val="00954DFD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2472FBCC494F4448B3C7824DD979EAA917">
    <w:name w:val="2472FBCC494F4448B3C7824DD979EAA917"/>
    <w:rsid w:val="00954DFD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204515171B3B4C158C57601D592A52D31">
    <w:name w:val="204515171B3B4C158C57601D592A52D31"/>
    <w:rsid w:val="00954DFD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19C8EA42BF3D49A2953BCCCC315EC5731">
    <w:name w:val="19C8EA42BF3D49A2953BCCCC315EC5731"/>
    <w:rsid w:val="00954DFD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3138FF97906E41A7809213AD98DBB2671">
    <w:name w:val="3138FF97906E41A7809213AD98DBB2671"/>
    <w:rsid w:val="00954DFD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0A1F4CDB9E09453186BD8141BD5113D01">
    <w:name w:val="0A1F4CDB9E09453186BD8141BD5113D01"/>
    <w:rsid w:val="00954DFD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5A2E81DF64A4483293BAA00FE1018B711">
    <w:name w:val="5A2E81DF64A4483293BAA00FE1018B711"/>
    <w:rsid w:val="00954DFD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9DC8F1971EBC432A82CDCEE6D6A3B005">
    <w:name w:val="9DC8F1971EBC432A82CDCEE6D6A3B005"/>
    <w:rsid w:val="00954DFD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061A991FB54742A08F8A8F774718CE4E4">
    <w:name w:val="061A991FB54742A08F8A8F774718CE4E4"/>
    <w:rsid w:val="00AF085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77688734C943C08344A3CAA84E8C8518">
    <w:name w:val="6A77688734C943C08344A3CAA84E8C8518"/>
    <w:rsid w:val="00AF085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B70435F3C984117A4703A70D2A6FFE118">
    <w:name w:val="6B70435F3C984117A4703A70D2A6FFE118"/>
    <w:rsid w:val="00AF085A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4B6A99D770D741E9BC80CCB5CA687AB318">
    <w:name w:val="4B6A99D770D741E9BC80CCB5CA687AB318"/>
    <w:rsid w:val="00AF085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6A03142AFF1450E8E442FE6760C763B18">
    <w:name w:val="36A03142AFF1450E8E442FE6760C763B18"/>
    <w:rsid w:val="00AF085A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B47EDD97F6C34F9D85E1B139FD52546E18">
    <w:name w:val="B47EDD97F6C34F9D85E1B139FD52546E18"/>
    <w:rsid w:val="00AF085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5D03E964111448D8A8118ACB4CF7E87B18">
    <w:name w:val="5D03E964111448D8A8118ACB4CF7E87B18"/>
    <w:rsid w:val="00AF085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A74659B57F471E97BCA816C80F485518">
    <w:name w:val="6AA74659B57F471E97BCA816C80F485518"/>
    <w:rsid w:val="00AF085A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2472FBCC494F4448B3C7824DD979EAA918">
    <w:name w:val="2472FBCC494F4448B3C7824DD979EAA918"/>
    <w:rsid w:val="00AF085A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204515171B3B4C158C57601D592A52D32">
    <w:name w:val="204515171B3B4C158C57601D592A52D32"/>
    <w:rsid w:val="00AF085A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19C8EA42BF3D49A2953BCCCC315EC5732">
    <w:name w:val="19C8EA42BF3D49A2953BCCCC315EC5732"/>
    <w:rsid w:val="00AF085A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3138FF97906E41A7809213AD98DBB2672">
    <w:name w:val="3138FF97906E41A7809213AD98DBB2672"/>
    <w:rsid w:val="00AF085A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0A1F4CDB9E09453186BD8141BD5113D02">
    <w:name w:val="0A1F4CDB9E09453186BD8141BD5113D02"/>
    <w:rsid w:val="00AF085A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3128AA75F4AF4F2D8A15935BC2C4158F">
    <w:name w:val="3128AA75F4AF4F2D8A15935BC2C4158F"/>
    <w:rsid w:val="00AF085A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AC75C43F06A54672A93840FAB8AB71A2">
    <w:name w:val="AC75C43F06A54672A93840FAB8AB71A2"/>
    <w:rsid w:val="00AF085A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061A991FB54742A08F8A8F774718CE4E5">
    <w:name w:val="061A991FB54742A08F8A8F774718CE4E5"/>
    <w:rsid w:val="00946198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77688734C943C08344A3CAA84E8C8519">
    <w:name w:val="6A77688734C943C08344A3CAA84E8C8519"/>
    <w:rsid w:val="00946198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B70435F3C984117A4703A70D2A6FFE119">
    <w:name w:val="6B70435F3C984117A4703A70D2A6FFE119"/>
    <w:rsid w:val="00946198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4B6A99D770D741E9BC80CCB5CA687AB319">
    <w:name w:val="4B6A99D770D741E9BC80CCB5CA687AB319"/>
    <w:rsid w:val="00946198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6A03142AFF1450E8E442FE6760C763B19">
    <w:name w:val="36A03142AFF1450E8E442FE6760C763B19"/>
    <w:rsid w:val="00946198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B47EDD97F6C34F9D85E1B139FD52546E19">
    <w:name w:val="B47EDD97F6C34F9D85E1B139FD52546E19"/>
    <w:rsid w:val="00946198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5D03E964111448D8A8118ACB4CF7E87B19">
    <w:name w:val="5D03E964111448D8A8118ACB4CF7E87B19"/>
    <w:rsid w:val="00946198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A74659B57F471E97BCA816C80F485519">
    <w:name w:val="6AA74659B57F471E97BCA816C80F485519"/>
    <w:rsid w:val="00946198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2472FBCC494F4448B3C7824DD979EAA919">
    <w:name w:val="2472FBCC494F4448B3C7824DD979EAA919"/>
    <w:rsid w:val="00946198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204515171B3B4C158C57601D592A52D33">
    <w:name w:val="204515171B3B4C158C57601D592A52D33"/>
    <w:rsid w:val="00946198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19C8EA42BF3D49A2953BCCCC315EC5733">
    <w:name w:val="19C8EA42BF3D49A2953BCCCC315EC5733"/>
    <w:rsid w:val="00946198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4C6A9088B0BE4DE09D4CF1AE7D43E82E">
    <w:name w:val="4C6A9088B0BE4DE09D4CF1AE7D43E82E"/>
    <w:rsid w:val="00946198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A7E1470AE2874AB782E21ED862D6A6C3">
    <w:name w:val="A7E1470AE2874AB782E21ED862D6A6C3"/>
    <w:rsid w:val="00946198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E4B4F5CE1C84187BE89359BA4A08626">
    <w:name w:val="7E4B4F5CE1C84187BE89359BA4A08626"/>
    <w:rsid w:val="00946198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16CEF098DBAC476A894805B81D675360">
    <w:name w:val="16CEF098DBAC476A894805B81D675360"/>
    <w:rsid w:val="00946198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061A991FB54742A08F8A8F774718CE4E6">
    <w:name w:val="061A991FB54742A08F8A8F774718CE4E6"/>
    <w:rsid w:val="004F0AD2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77688734C943C08344A3CAA84E8C8520">
    <w:name w:val="6A77688734C943C08344A3CAA84E8C8520"/>
    <w:rsid w:val="004F0AD2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B70435F3C984117A4703A70D2A6FFE120">
    <w:name w:val="6B70435F3C984117A4703A70D2A6FFE120"/>
    <w:rsid w:val="004F0AD2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4B6A99D770D741E9BC80CCB5CA687AB320">
    <w:name w:val="4B6A99D770D741E9BC80CCB5CA687AB320"/>
    <w:rsid w:val="004F0AD2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6A03142AFF1450E8E442FE6760C763B20">
    <w:name w:val="36A03142AFF1450E8E442FE6760C763B20"/>
    <w:rsid w:val="004F0AD2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B47EDD97F6C34F9D85E1B139FD52546E20">
    <w:name w:val="B47EDD97F6C34F9D85E1B139FD52546E20"/>
    <w:rsid w:val="004F0AD2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5D03E964111448D8A8118ACB4CF7E87B20">
    <w:name w:val="5D03E964111448D8A8118ACB4CF7E87B20"/>
    <w:rsid w:val="004F0AD2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AA74659B57F471E97BCA816C80F485520">
    <w:name w:val="6AA74659B57F471E97BCA816C80F485520"/>
    <w:rsid w:val="004F0AD2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2472FBCC494F4448B3C7824DD979EAA920">
    <w:name w:val="2472FBCC494F4448B3C7824DD979EAA920"/>
    <w:rsid w:val="004F0AD2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204515171B3B4C158C57601D592A52D34">
    <w:name w:val="204515171B3B4C158C57601D592A52D34"/>
    <w:rsid w:val="004F0AD2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19C8EA42BF3D49A2953BCCCC315EC5734">
    <w:name w:val="19C8EA42BF3D49A2953BCCCC315EC5734"/>
    <w:rsid w:val="004F0AD2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4C6A9088B0BE4DE09D4CF1AE7D43E82E1">
    <w:name w:val="4C6A9088B0BE4DE09D4CF1AE7D43E82E1"/>
    <w:rsid w:val="004F0AD2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A7E1470AE2874AB782E21ED862D6A6C31">
    <w:name w:val="A7E1470AE2874AB782E21ED862D6A6C31"/>
    <w:rsid w:val="004F0AD2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E4B4F5CE1C84187BE89359BA4A086261">
    <w:name w:val="7E4B4F5CE1C84187BE89359BA4A086261"/>
    <w:rsid w:val="004F0AD2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16CEF098DBAC476A894805B81D6753601">
    <w:name w:val="16CEF098DBAC476A894805B81D6753601"/>
    <w:rsid w:val="004F0AD2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6A77688734C943C08344A3CAA84E8C8521">
    <w:name w:val="6A77688734C943C08344A3CAA84E8C8521"/>
    <w:rsid w:val="002F0900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B70435F3C984117A4703A70D2A6FFE121">
    <w:name w:val="6B70435F3C984117A4703A70D2A6FFE121"/>
    <w:rsid w:val="002F0900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4B6A99D770D741E9BC80CCB5CA687AB321">
    <w:name w:val="4B6A99D770D741E9BC80CCB5CA687AB321"/>
    <w:rsid w:val="002F0900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6A03142AFF1450E8E442FE6760C763B21">
    <w:name w:val="36A03142AFF1450E8E442FE6760C763B21"/>
    <w:rsid w:val="002F0900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B47EDD97F6C34F9D85E1B139FD52546E21">
    <w:name w:val="B47EDD97F6C34F9D85E1B139FD52546E21"/>
    <w:rsid w:val="002F0900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2472FBCC494F4448B3C7824DD979EAA921">
    <w:name w:val="2472FBCC494F4448B3C7824DD979EAA921"/>
    <w:rsid w:val="002F0900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1F7AD73C47C14DE8BD70030518572371">
    <w:name w:val="1F7AD73C47C14DE8BD70030518572371"/>
    <w:rsid w:val="002F0900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D1FA61E59A12441BBE9A908B621C7A24">
    <w:name w:val="D1FA61E59A12441BBE9A908B621C7A24"/>
    <w:rsid w:val="002F0900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466C2137DDDE488D8BED88EC41CFE580">
    <w:name w:val="466C2137DDDE488D8BED88EC41CFE580"/>
    <w:rsid w:val="002F0900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F921B84D79D949A1803940C18CF98021">
    <w:name w:val="F921B84D79D949A1803940C18CF98021"/>
    <w:rsid w:val="002F0900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77E52998AB4E403083171CA44BF55E38">
    <w:name w:val="77E52998AB4E403083171CA44BF55E38"/>
    <w:rsid w:val="002F0900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33F2AF8CAC4C4A798234FD3359F27A20">
    <w:name w:val="33F2AF8CAC4C4A798234FD3359F27A20"/>
    <w:rsid w:val="002F0900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6A77688734C943C08344A3CAA84E8C8522">
    <w:name w:val="6A77688734C943C08344A3CAA84E8C8522"/>
    <w:rsid w:val="00031F7E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B70435F3C984117A4703A70D2A6FFE122">
    <w:name w:val="6B70435F3C984117A4703A70D2A6FFE122"/>
    <w:rsid w:val="00031F7E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4B6A99D770D741E9BC80CCB5CA687AB322">
    <w:name w:val="4B6A99D770D741E9BC80CCB5CA687AB322"/>
    <w:rsid w:val="00031F7E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6A03142AFF1450E8E442FE6760C763B22">
    <w:name w:val="36A03142AFF1450E8E442FE6760C763B22"/>
    <w:rsid w:val="00031F7E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B47EDD97F6C34F9D85E1B139FD52546E22">
    <w:name w:val="B47EDD97F6C34F9D85E1B139FD52546E22"/>
    <w:rsid w:val="00031F7E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2472FBCC494F4448B3C7824DD979EAA922">
    <w:name w:val="2472FBCC494F4448B3C7824DD979EAA922"/>
    <w:rsid w:val="00031F7E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0E463A3CF0E14285AD3C083AF1DFE166">
    <w:name w:val="0E463A3CF0E14285AD3C083AF1DFE166"/>
    <w:rsid w:val="00031F7E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39F0C588655E4363BE3B0F7E0ED6820C">
    <w:name w:val="39F0C588655E4363BE3B0F7E0ED6820C"/>
    <w:rsid w:val="00031F7E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24EA920D09C44832BC66D86BD98442CB">
    <w:name w:val="24EA920D09C44832BC66D86BD98442CB"/>
    <w:rsid w:val="00031F7E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6"/>
      <w:lang w:eastAsia="he-IL"/>
    </w:rPr>
  </w:style>
  <w:style w:type="paragraph" w:customStyle="1" w:styleId="6A77688734C943C08344A3CAA84E8C8523">
    <w:name w:val="6A77688734C943C08344A3CAA84E8C8523"/>
    <w:rsid w:val="00031F7E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B70435F3C984117A4703A70D2A6FFE123">
    <w:name w:val="6B70435F3C984117A4703A70D2A6FFE123"/>
    <w:rsid w:val="00031F7E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4B6A99D770D741E9BC80CCB5CA687AB323">
    <w:name w:val="4B6A99D770D741E9BC80CCB5CA687AB323"/>
    <w:rsid w:val="00031F7E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6A03142AFF1450E8E442FE6760C763B23">
    <w:name w:val="36A03142AFF1450E8E442FE6760C763B23"/>
    <w:rsid w:val="00031F7E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B47EDD97F6C34F9D85E1B139FD52546E23">
    <w:name w:val="B47EDD97F6C34F9D85E1B139FD52546E23"/>
    <w:rsid w:val="00031F7E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2472FBCC494F4448B3C7824DD979EAA923">
    <w:name w:val="2472FBCC494F4448B3C7824DD979EAA923"/>
    <w:rsid w:val="00031F7E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6A77688734C943C08344A3CAA84E8C8524">
    <w:name w:val="6A77688734C943C08344A3CAA84E8C8524"/>
    <w:rsid w:val="00C71830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6B70435F3C984117A4703A70D2A6FFE124">
    <w:name w:val="6B70435F3C984117A4703A70D2A6FFE124"/>
    <w:rsid w:val="00C71830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4B6A99D770D741E9BC80CCB5CA687AB324">
    <w:name w:val="4B6A99D770D741E9BC80CCB5CA687AB324"/>
    <w:rsid w:val="00C71830"/>
    <w:pPr>
      <w:bidi/>
      <w:spacing w:after="0" w:line="240" w:lineRule="auto"/>
    </w:pPr>
    <w:rPr>
      <w:rFonts w:ascii="Times New Roman" w:eastAsia="Times New Roman" w:hAnsi="Times New Roman" w:cs="David"/>
      <w:sz w:val="24"/>
      <w:szCs w:val="26"/>
    </w:rPr>
  </w:style>
  <w:style w:type="paragraph" w:customStyle="1" w:styleId="36A03142AFF1450E8E442FE6760C763B24">
    <w:name w:val="36A03142AFF1450E8E442FE6760C763B24"/>
    <w:rsid w:val="00C71830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  <w:style w:type="paragraph" w:customStyle="1" w:styleId="2472FBCC494F4448B3C7824DD979EAA924">
    <w:name w:val="2472FBCC494F4448B3C7824DD979EAA924"/>
    <w:rsid w:val="00C71830"/>
    <w:pPr>
      <w:keepNext/>
      <w:bidi/>
      <w:spacing w:after="0" w:line="240" w:lineRule="auto"/>
      <w:jc w:val="both"/>
      <w:outlineLvl w:val="1"/>
    </w:pPr>
    <w:rPr>
      <w:rFonts w:ascii="Times New Roman" w:eastAsia="Times New Roman" w:hAnsi="Times New Roman" w:cs="David"/>
      <w:b/>
      <w:bCs/>
      <w:sz w:val="24"/>
      <w:szCs w:val="2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numberRequest xmlns="023adee4-158f-4dda-9326-adf95a09fb0b">522/2019</numberRequest>
    <contact xmlns="023adee4-158f-4dda-9326-adf95a09fb0b" xsi:nil="true"/>
    <docType xmlns="679e65a3-f641-43c5-96dd-4c0a27e1aa8c">צרופה</docTyp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9DF8A8F3C02DF04C832E355A8BA0A104" ma:contentTypeVersion="8" ma:contentTypeDescription="צור מסמך חדש." ma:contentTypeScope="" ma:versionID="ad8d7a9ea2038f018aee7bc5ab3d12a5">
  <xsd:schema xmlns:xsd="http://www.w3.org/2001/XMLSchema" xmlns:xs="http://www.w3.org/2001/XMLSchema" xmlns:p="http://schemas.microsoft.com/office/2006/metadata/properties" xmlns:ns2="023adee4-158f-4dda-9326-adf95a09fb0b" xmlns:ns3="679e65a3-f641-43c5-96dd-4c0a27e1aa8c" targetNamespace="http://schemas.microsoft.com/office/2006/metadata/properties" ma:root="true" ma:fieldsID="1e729dd5485142b23e5d17b1a9bd62dc" ns2:_="" ns3:_="">
    <xsd:import namespace="023adee4-158f-4dda-9326-adf95a09fb0b"/>
    <xsd:import namespace="679e65a3-f641-43c5-96dd-4c0a27e1aa8c"/>
    <xsd:element name="properties">
      <xsd:complexType>
        <xsd:sequence>
          <xsd:element name="documentManagement">
            <xsd:complexType>
              <xsd:all>
                <xsd:element ref="ns2:numberRequest" minOccurs="0"/>
                <xsd:element ref="ns2:contact" minOccurs="0"/>
                <xsd:element ref="ns3:doc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3adee4-158f-4dda-9326-adf95a09fb0b" elementFormDefault="qualified">
    <xsd:import namespace="http://schemas.microsoft.com/office/2006/documentManagement/types"/>
    <xsd:import namespace="http://schemas.microsoft.com/office/infopath/2007/PartnerControls"/>
    <xsd:element name="numberRequest" ma:index="8" nillable="true" ma:displayName="מספר בקשה" ma:internalName="numberRequest">
      <xsd:simpleType>
        <xsd:restriction base="dms:Text">
          <xsd:maxLength value="255"/>
        </xsd:restriction>
      </xsd:simpleType>
    </xsd:element>
    <xsd:element name="contact" ma:index="9" nillable="true" ma:displayName="איש קשר" ma:internalName="contact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9e65a3-f641-43c5-96dd-4c0a27e1aa8c" elementFormDefault="qualified">
    <xsd:import namespace="http://schemas.microsoft.com/office/2006/documentManagement/types"/>
    <xsd:import namespace="http://schemas.microsoft.com/office/infopath/2007/PartnerControls"/>
    <xsd:element name="docType" ma:index="11" nillable="true" ma:displayName="סוג מסמך" ma:default="צרופה" ma:format="Dropdown" ma:internalName="docType">
      <xsd:simpleType>
        <xsd:restriction base="dms:Choice">
          <xsd:enumeration value="צרופה"/>
          <xsd:enumeration value="אישור יועץ ביטוחי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C82086-4C6C-4C36-8130-BA10E228CD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F88991-CF04-42F8-A4FC-E21E0C856472}">
  <ds:schemaRefs>
    <ds:schemaRef ds:uri="http://schemas.microsoft.com/office/2006/metadata/properties"/>
    <ds:schemaRef ds:uri="023adee4-158f-4dda-9326-adf95a09fb0b"/>
    <ds:schemaRef ds:uri="http://purl.org/dc/elements/1.1/"/>
    <ds:schemaRef ds:uri="http://purl.org/dc/terms/"/>
    <ds:schemaRef ds:uri="http://purl.org/dc/dcmitype/"/>
    <ds:schemaRef ds:uri="http://schemas.microsoft.com/office/infopath/2007/PartnerControls"/>
    <ds:schemaRef ds:uri="679e65a3-f641-43c5-96dd-4c0a27e1aa8c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47AA530-F34F-4EC5-8267-8BD661210F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3adee4-158f-4dda-9326-adf95a09fb0b"/>
    <ds:schemaRef ds:uri="679e65a3-f641-43c5-96dd-4c0a27e1aa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04E76E2-5D2E-4606-B77B-EBB58711B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6</Words>
  <Characters>1881</Characters>
  <Application>Microsoft Office Word</Application>
  <DocSecurity>0</DocSecurity>
  <Lines>15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משרד התשתיות הלאומיות</Company>
  <LinksUpToDate>false</LinksUpToDate>
  <CharactersWithSpaces>22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en</dc:creator>
  <cp:lastModifiedBy>אילנה טמסוט</cp:lastModifiedBy>
  <cp:revision>2</cp:revision>
  <cp:lastPrinted>2019-09-09T08:11:00Z</cp:lastPrinted>
  <dcterms:created xsi:type="dcterms:W3CDTF">2019-09-24T11:33:00Z</dcterms:created>
  <dcterms:modified xsi:type="dcterms:W3CDTF">2019-09-24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F8A8F3C02DF04C832E355A8BA0A104</vt:lpwstr>
  </property>
  <property fmtid="{D5CDD505-2E9C-101B-9397-08002B2CF9AE}" pid="3" name="FileInternalName">
    <vt:lpwstr>HT_253_2019</vt:lpwstr>
  </property>
</Properties>
</file>